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CD91A0" w14:textId="77777777" w:rsidR="00E82281" w:rsidRDefault="00E82281" w:rsidP="00C514BD">
      <w:pPr>
        <w:pStyle w:val="Heading1"/>
        <w:rPr>
          <w:rFonts w:ascii="Century Gothic" w:hAnsi="Century Gothic"/>
          <w:color w:val="FF0000"/>
          <w:sz w:val="56"/>
        </w:rPr>
      </w:pPr>
    </w:p>
    <w:p w14:paraId="4842E734" w14:textId="77777777" w:rsidR="00E82281" w:rsidRPr="00C67624" w:rsidRDefault="00E82281" w:rsidP="00E82281">
      <w:pPr>
        <w:spacing w:after="0" w:line="240" w:lineRule="auto"/>
        <w:jc w:val="center"/>
        <w:rPr>
          <w:rFonts w:ascii="Times New Roman" w:eastAsia="Times New Roman" w:hAnsi="Times New Roman" w:cs="Times New Roman"/>
          <w:sz w:val="72"/>
          <w:szCs w:val="56"/>
        </w:rPr>
      </w:pPr>
      <w:r w:rsidRPr="00C67624">
        <w:rPr>
          <w:rFonts w:ascii="Times New Roman" w:eastAsia="Times New Roman" w:hAnsi="Times New Roman" w:cs="Times New Roman"/>
          <w:sz w:val="72"/>
          <w:szCs w:val="56"/>
        </w:rPr>
        <w:t>Blessed Sacrament Catholic Primary School.</w:t>
      </w:r>
    </w:p>
    <w:p w14:paraId="49AC9413" w14:textId="77777777" w:rsidR="00E82281" w:rsidRPr="00C67624" w:rsidRDefault="00E82281" w:rsidP="00E82281">
      <w:pPr>
        <w:spacing w:after="0" w:line="240" w:lineRule="auto"/>
        <w:jc w:val="center"/>
        <w:rPr>
          <w:rFonts w:ascii="Times New Roman" w:eastAsia="Times New Roman" w:hAnsi="Times New Roman" w:cs="Times New Roman"/>
          <w:sz w:val="72"/>
          <w:szCs w:val="56"/>
        </w:rPr>
      </w:pPr>
    </w:p>
    <w:p w14:paraId="7CB9831A" w14:textId="77777777" w:rsidR="00E82281" w:rsidRPr="00C67624" w:rsidRDefault="00E82281" w:rsidP="00E82281">
      <w:pPr>
        <w:spacing w:after="0" w:line="240" w:lineRule="auto"/>
        <w:jc w:val="center"/>
        <w:rPr>
          <w:rFonts w:ascii="Times New Roman" w:eastAsia="Times New Roman" w:hAnsi="Times New Roman" w:cs="Times New Roman"/>
          <w:sz w:val="72"/>
          <w:szCs w:val="56"/>
        </w:rPr>
      </w:pPr>
      <w:r w:rsidRPr="00C67624">
        <w:rPr>
          <w:rFonts w:ascii="Arial" w:eastAsia="Times New Roman" w:hAnsi="Arial" w:cs="Arial"/>
          <w:b/>
          <w:bCs/>
          <w:noProof/>
          <w:sz w:val="72"/>
          <w:szCs w:val="72"/>
          <w:lang w:eastAsia="en-GB"/>
        </w:rPr>
        <w:drawing>
          <wp:inline distT="0" distB="0" distL="0" distR="0" wp14:anchorId="7F97CD71" wp14:editId="7DB17091">
            <wp:extent cx="3829050" cy="2667000"/>
            <wp:effectExtent l="0" t="0" r="0" b="0"/>
            <wp:docPr id="16" name="Picture 16" descr="BlessedSacramentCatholicPrimarySchool_ba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essedSacramentCatholicPrimarySchool_bad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7735B" w14:textId="77777777" w:rsidR="00E82281" w:rsidRPr="00C67624" w:rsidRDefault="00E82281" w:rsidP="00E82281">
      <w:pPr>
        <w:spacing w:after="0" w:line="240" w:lineRule="auto"/>
        <w:jc w:val="center"/>
        <w:rPr>
          <w:rFonts w:ascii="Times New Roman" w:eastAsia="Times New Roman" w:hAnsi="Times New Roman" w:cs="Times New Roman"/>
          <w:sz w:val="48"/>
          <w:szCs w:val="56"/>
        </w:rPr>
      </w:pPr>
    </w:p>
    <w:p w14:paraId="11414E17" w14:textId="629C6B3E" w:rsidR="00E82281" w:rsidRPr="00C67624" w:rsidRDefault="00E82281" w:rsidP="00E82281">
      <w:pPr>
        <w:spacing w:after="0" w:line="240" w:lineRule="auto"/>
        <w:jc w:val="center"/>
        <w:rPr>
          <w:rFonts w:ascii="Times New Roman" w:eastAsia="Times New Roman" w:hAnsi="Times New Roman" w:cs="Times New Roman"/>
          <w:sz w:val="72"/>
          <w:szCs w:val="24"/>
        </w:rPr>
      </w:pPr>
      <w:r>
        <w:rPr>
          <w:rFonts w:ascii="Times New Roman" w:eastAsia="Times New Roman" w:hAnsi="Times New Roman" w:cs="Times New Roman"/>
          <w:sz w:val="72"/>
          <w:szCs w:val="24"/>
        </w:rPr>
        <w:t>Young Carer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72"/>
          <w:szCs w:val="24"/>
        </w:rPr>
        <w:t>s Policy</w:t>
      </w:r>
    </w:p>
    <w:p w14:paraId="115D8EB7" w14:textId="0B18EF01" w:rsidR="00E82281" w:rsidRPr="00C67624" w:rsidRDefault="00E82281" w:rsidP="00E82281">
      <w:pPr>
        <w:spacing w:after="0" w:line="240" w:lineRule="auto"/>
        <w:jc w:val="center"/>
        <w:rPr>
          <w:rFonts w:ascii="Times New Roman" w:eastAsia="Times New Roman" w:hAnsi="Times New Roman" w:cs="Times New Roman"/>
          <w:sz w:val="72"/>
          <w:szCs w:val="24"/>
        </w:rPr>
      </w:pPr>
      <w:r>
        <w:rPr>
          <w:rFonts w:ascii="Times New Roman" w:eastAsia="Times New Roman" w:hAnsi="Times New Roman" w:cs="Times New Roman"/>
          <w:sz w:val="72"/>
          <w:szCs w:val="24"/>
        </w:rPr>
        <w:t>20</w:t>
      </w:r>
      <w:r w:rsidR="004A556A">
        <w:rPr>
          <w:rFonts w:ascii="Times New Roman" w:eastAsia="Times New Roman" w:hAnsi="Times New Roman" w:cs="Times New Roman"/>
          <w:sz w:val="72"/>
          <w:szCs w:val="24"/>
        </w:rPr>
        <w:t>23</w:t>
      </w:r>
    </w:p>
    <w:p w14:paraId="4D38CB76" w14:textId="77777777" w:rsidR="00E82281" w:rsidRPr="00C67624" w:rsidRDefault="00E82281" w:rsidP="00E82281">
      <w:pPr>
        <w:spacing w:after="0" w:line="240" w:lineRule="auto"/>
        <w:jc w:val="center"/>
        <w:rPr>
          <w:rFonts w:ascii="Times New Roman" w:eastAsia="Times New Roman" w:hAnsi="Times New Roman" w:cs="Times New Roman"/>
          <w:sz w:val="72"/>
          <w:szCs w:val="24"/>
        </w:rPr>
      </w:pPr>
      <w:r w:rsidRPr="00C67624"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386915" wp14:editId="5E240E96">
                <wp:simplePos x="0" y="0"/>
                <wp:positionH relativeFrom="column">
                  <wp:posOffset>572770</wp:posOffset>
                </wp:positionH>
                <wp:positionV relativeFrom="paragraph">
                  <wp:posOffset>176530</wp:posOffset>
                </wp:positionV>
                <wp:extent cx="5054600" cy="662940"/>
                <wp:effectExtent l="0" t="0" r="0" b="381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4600" cy="662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4B496B" w14:textId="77777777" w:rsidR="00E82281" w:rsidRDefault="00E82281" w:rsidP="00E82281">
                            <w:r w:rsidRPr="008102CB">
                              <w:rPr>
                                <w:b/>
                                <w:i/>
                                <w:color w:val="C00000"/>
                                <w:sz w:val="56"/>
                              </w:rPr>
                              <w:t>“Aim high – live life to the full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386915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45.1pt;margin-top:13.9pt;width:398pt;height:5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" stroked="f">
                <v:textbox>
                  <w:txbxContent>
                    <w:p w14:paraId="014B496B" w14:textId="77777777" w:rsidR="00E82281" w:rsidRDefault="00E82281" w:rsidP="00E82281">
                      <w:r w:rsidRPr="008102CB">
                        <w:rPr>
                          <w:b/>
                          <w:i/>
                          <w:color w:val="C00000"/>
                          <w:sz w:val="56"/>
                        </w:rPr>
                        <w:t>“Aim high – live life to the full”</w:t>
                      </w:r>
                    </w:p>
                  </w:txbxContent>
                </v:textbox>
              </v:shape>
            </w:pict>
          </mc:Fallback>
        </mc:AlternateContent>
      </w:r>
    </w:p>
    <w:p w14:paraId="16E24490" w14:textId="77777777" w:rsidR="00E82281" w:rsidRPr="00C67624" w:rsidRDefault="00E82281" w:rsidP="00E82281">
      <w:pPr>
        <w:spacing w:after="0" w:line="240" w:lineRule="auto"/>
        <w:jc w:val="center"/>
        <w:rPr>
          <w:rFonts w:ascii="Times New Roman" w:eastAsia="Times New Roman" w:hAnsi="Times New Roman" w:cs="Times New Roman"/>
          <w:sz w:val="56"/>
          <w:szCs w:val="56"/>
        </w:rPr>
      </w:pPr>
    </w:p>
    <w:tbl>
      <w:tblPr>
        <w:tblW w:w="0" w:type="auto"/>
        <w:tblInd w:w="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1"/>
        <w:gridCol w:w="4171"/>
      </w:tblGrid>
      <w:tr w:rsidR="00E82281" w:rsidRPr="00C67624" w14:paraId="1C47E19F" w14:textId="77777777" w:rsidTr="00E82281">
        <w:trPr>
          <w:trHeight w:val="387"/>
        </w:trPr>
        <w:tc>
          <w:tcPr>
            <w:tcW w:w="4171" w:type="dxa"/>
            <w:shd w:val="clear" w:color="auto" w:fill="auto"/>
          </w:tcPr>
          <w:p w14:paraId="016D01DD" w14:textId="77777777" w:rsidR="00E82281" w:rsidRPr="00C67624" w:rsidRDefault="00E82281" w:rsidP="00E82281">
            <w:pPr>
              <w:tabs>
                <w:tab w:val="left" w:pos="3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  <w:r w:rsidRPr="00C67624"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  <w:t>Written By</w:t>
            </w:r>
          </w:p>
        </w:tc>
        <w:tc>
          <w:tcPr>
            <w:tcW w:w="4171" w:type="dxa"/>
            <w:shd w:val="clear" w:color="auto" w:fill="auto"/>
          </w:tcPr>
          <w:p w14:paraId="4DED1B94" w14:textId="74808F77" w:rsidR="00E82281" w:rsidRPr="00C67624" w:rsidRDefault="004A556A" w:rsidP="00E82281">
            <w:pPr>
              <w:tabs>
                <w:tab w:val="left" w:pos="3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  <w:t>SG Team</w:t>
            </w:r>
          </w:p>
        </w:tc>
      </w:tr>
      <w:tr w:rsidR="00E82281" w:rsidRPr="00C67624" w14:paraId="75E5DBB4" w14:textId="77777777" w:rsidTr="00E82281">
        <w:trPr>
          <w:trHeight w:val="387"/>
        </w:trPr>
        <w:tc>
          <w:tcPr>
            <w:tcW w:w="4171" w:type="dxa"/>
            <w:shd w:val="clear" w:color="auto" w:fill="auto"/>
          </w:tcPr>
          <w:p w14:paraId="0CA76270" w14:textId="77777777" w:rsidR="00E82281" w:rsidRPr="00C67624" w:rsidRDefault="00E82281" w:rsidP="00E82281">
            <w:pPr>
              <w:tabs>
                <w:tab w:val="left" w:pos="3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  <w:r w:rsidRPr="00C67624"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  <w:t>Ratified by Governors</w:t>
            </w:r>
          </w:p>
        </w:tc>
        <w:tc>
          <w:tcPr>
            <w:tcW w:w="4171" w:type="dxa"/>
            <w:shd w:val="clear" w:color="auto" w:fill="auto"/>
          </w:tcPr>
          <w:p w14:paraId="0C7815B8" w14:textId="1FEC7674" w:rsidR="00E82281" w:rsidRPr="00C67624" w:rsidRDefault="004A556A" w:rsidP="00E82281">
            <w:pPr>
              <w:tabs>
                <w:tab w:val="left" w:pos="3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  <w:t>SPRING 2023</w:t>
            </w:r>
          </w:p>
        </w:tc>
      </w:tr>
      <w:tr w:rsidR="00E82281" w:rsidRPr="00C67624" w14:paraId="41C720A5" w14:textId="77777777" w:rsidTr="00E82281">
        <w:trPr>
          <w:trHeight w:val="378"/>
        </w:trPr>
        <w:tc>
          <w:tcPr>
            <w:tcW w:w="4171" w:type="dxa"/>
            <w:shd w:val="clear" w:color="auto" w:fill="auto"/>
          </w:tcPr>
          <w:p w14:paraId="0E2A7A83" w14:textId="77777777" w:rsidR="00E82281" w:rsidRPr="00C67624" w:rsidRDefault="00E82281" w:rsidP="00E82281">
            <w:pPr>
              <w:tabs>
                <w:tab w:val="left" w:pos="3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  <w:r w:rsidRPr="00C67624"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  <w:t>Date for review</w:t>
            </w:r>
          </w:p>
        </w:tc>
        <w:tc>
          <w:tcPr>
            <w:tcW w:w="4171" w:type="dxa"/>
            <w:shd w:val="clear" w:color="auto" w:fill="auto"/>
          </w:tcPr>
          <w:p w14:paraId="0EAA9948" w14:textId="1016332A" w:rsidR="00E82281" w:rsidRPr="00C67624" w:rsidRDefault="004A556A" w:rsidP="00E82281">
            <w:pPr>
              <w:tabs>
                <w:tab w:val="left" w:pos="3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  <w:t>SPRING 2025</w:t>
            </w:r>
          </w:p>
        </w:tc>
      </w:tr>
      <w:tr w:rsidR="00E82281" w:rsidRPr="00C67624" w14:paraId="01E3BEB0" w14:textId="77777777" w:rsidTr="00E82281">
        <w:trPr>
          <w:trHeight w:val="387"/>
        </w:trPr>
        <w:tc>
          <w:tcPr>
            <w:tcW w:w="4171" w:type="dxa"/>
            <w:shd w:val="clear" w:color="auto" w:fill="auto"/>
          </w:tcPr>
          <w:p w14:paraId="0F3C2A58" w14:textId="77777777" w:rsidR="00E82281" w:rsidRPr="00C67624" w:rsidRDefault="00E82281" w:rsidP="00E82281">
            <w:pPr>
              <w:tabs>
                <w:tab w:val="left" w:pos="3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  <w:r w:rsidRPr="00C67624"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  <w:t>Signed Chair of Governors</w:t>
            </w:r>
          </w:p>
        </w:tc>
        <w:tc>
          <w:tcPr>
            <w:tcW w:w="4171" w:type="dxa"/>
            <w:shd w:val="clear" w:color="auto" w:fill="auto"/>
          </w:tcPr>
          <w:p w14:paraId="123121A0" w14:textId="77777777" w:rsidR="00E82281" w:rsidRPr="00C67624" w:rsidRDefault="00E82281" w:rsidP="00E82281">
            <w:pPr>
              <w:tabs>
                <w:tab w:val="left" w:pos="3045"/>
              </w:tabs>
              <w:spacing w:after="0" w:line="240" w:lineRule="auto"/>
              <w:jc w:val="center"/>
              <w:rPr>
                <w:rFonts w:ascii="Lucida Calligraphy" w:eastAsia="Times New Roman" w:hAnsi="Lucida Calligraphy" w:cs="Times New Roman"/>
                <w:sz w:val="36"/>
                <w:szCs w:val="28"/>
                <w:lang w:eastAsia="en-GB"/>
              </w:rPr>
            </w:pPr>
            <w:r w:rsidRPr="00C67624">
              <w:rPr>
                <w:rFonts w:ascii="Lucida Calligraphy" w:eastAsia="Times New Roman" w:hAnsi="Lucida Calligraphy" w:cs="Times New Roman"/>
                <w:sz w:val="36"/>
                <w:szCs w:val="28"/>
                <w:lang w:eastAsia="en-GB"/>
              </w:rPr>
              <w:t>T Gunderson</w:t>
            </w:r>
          </w:p>
        </w:tc>
      </w:tr>
      <w:tr w:rsidR="00E82281" w:rsidRPr="00C67624" w14:paraId="05B9EDF5" w14:textId="77777777" w:rsidTr="00E82281">
        <w:trPr>
          <w:trHeight w:val="387"/>
        </w:trPr>
        <w:tc>
          <w:tcPr>
            <w:tcW w:w="4171" w:type="dxa"/>
            <w:shd w:val="clear" w:color="auto" w:fill="auto"/>
          </w:tcPr>
          <w:p w14:paraId="191704F6" w14:textId="77777777" w:rsidR="00E82281" w:rsidRPr="00C67624" w:rsidRDefault="00E82281" w:rsidP="00E82281">
            <w:pPr>
              <w:tabs>
                <w:tab w:val="left" w:pos="3045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  <w:r w:rsidRPr="00C67624"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  <w:t>Signed Headteacher</w:t>
            </w:r>
          </w:p>
        </w:tc>
        <w:tc>
          <w:tcPr>
            <w:tcW w:w="4171" w:type="dxa"/>
            <w:shd w:val="clear" w:color="auto" w:fill="auto"/>
          </w:tcPr>
          <w:p w14:paraId="23260C7D" w14:textId="77777777" w:rsidR="00E82281" w:rsidRPr="00C67624" w:rsidRDefault="00E82281" w:rsidP="00E82281">
            <w:pPr>
              <w:tabs>
                <w:tab w:val="left" w:pos="3045"/>
              </w:tabs>
              <w:spacing w:after="0" w:line="240" w:lineRule="auto"/>
              <w:jc w:val="center"/>
              <w:rPr>
                <w:rFonts w:ascii="Bradley Hand ITC" w:eastAsia="Times New Roman" w:hAnsi="Bradley Hand ITC" w:cs="Times New Roman"/>
                <w:b/>
                <w:sz w:val="36"/>
                <w:szCs w:val="28"/>
                <w:lang w:eastAsia="en-GB"/>
              </w:rPr>
            </w:pPr>
            <w:r w:rsidRPr="00C67624">
              <w:rPr>
                <w:rFonts w:ascii="Bradley Hand ITC" w:eastAsia="Times New Roman" w:hAnsi="Bradley Hand ITC" w:cs="Times New Roman"/>
                <w:b/>
                <w:sz w:val="36"/>
                <w:szCs w:val="28"/>
                <w:lang w:eastAsia="en-GB"/>
              </w:rPr>
              <w:t>C Davey</w:t>
            </w:r>
          </w:p>
        </w:tc>
      </w:tr>
    </w:tbl>
    <w:p w14:paraId="48EA7B9D" w14:textId="77777777" w:rsidR="00E82281" w:rsidRPr="00C67624" w:rsidRDefault="00E82281" w:rsidP="00E822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69504EF" w14:textId="77777777" w:rsidR="00E82281" w:rsidRPr="00C67624" w:rsidRDefault="00E82281" w:rsidP="00E822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DEB28ED" w14:textId="77777777" w:rsidR="00E82281" w:rsidRDefault="00E82281" w:rsidP="00E82281">
      <w:pPr>
        <w:spacing w:after="0" w:line="240" w:lineRule="auto"/>
        <w:jc w:val="both"/>
        <w:rPr>
          <w:b/>
          <w:sz w:val="28"/>
        </w:rPr>
      </w:pPr>
    </w:p>
    <w:p w14:paraId="418DFFB6" w14:textId="77777777" w:rsidR="00E82281" w:rsidRDefault="00E82281" w:rsidP="00E82281">
      <w:pPr>
        <w:spacing w:after="0" w:line="240" w:lineRule="auto"/>
        <w:jc w:val="both"/>
        <w:rPr>
          <w:b/>
          <w:sz w:val="28"/>
        </w:rPr>
      </w:pPr>
    </w:p>
    <w:p w14:paraId="666E23F2" w14:textId="77777777" w:rsidR="00E82281" w:rsidRDefault="00E82281" w:rsidP="00C514BD">
      <w:pPr>
        <w:pStyle w:val="Heading1"/>
        <w:rPr>
          <w:rFonts w:ascii="Century Gothic" w:hAnsi="Century Gothic"/>
          <w:color w:val="FF0000"/>
          <w:sz w:val="56"/>
        </w:rPr>
      </w:pPr>
    </w:p>
    <w:p w14:paraId="3C758DB0" w14:textId="49D6FA30" w:rsidR="00E96896" w:rsidRDefault="00E96896" w:rsidP="00633514">
      <w:pPr>
        <w:pStyle w:val="Heading1"/>
        <w:rPr>
          <w:rFonts w:ascii="Century Gothic" w:hAnsi="Century Gothic"/>
        </w:rPr>
      </w:pPr>
      <w:r w:rsidRPr="00E96896">
        <w:rPr>
          <w:rFonts w:ascii="Century Gothic" w:hAnsi="Century Gothic"/>
        </w:rPr>
        <w:t>Contents</w:t>
      </w:r>
    </w:p>
    <w:p w14:paraId="62C45343" w14:textId="77777777" w:rsidR="00355347" w:rsidRPr="003639C8" w:rsidRDefault="00355347" w:rsidP="00355347">
      <w:pPr>
        <w:rPr>
          <w:rFonts w:ascii="Century Gothic" w:hAnsi="Century Gothic"/>
        </w:rPr>
      </w:pPr>
    </w:p>
    <w:p w14:paraId="41147965" w14:textId="22E0EB8E" w:rsidR="00E96896" w:rsidRPr="00B46CD9" w:rsidRDefault="00E96896" w:rsidP="00126689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</w:rPr>
      </w:pPr>
      <w:r w:rsidRPr="003559A8">
        <w:rPr>
          <w:rFonts w:ascii="Century Gothic" w:hAnsi="Century Gothic"/>
          <w:sz w:val="24"/>
        </w:rPr>
        <w:t>Policy Statement</w:t>
      </w:r>
    </w:p>
    <w:p w14:paraId="29B9653A" w14:textId="3F6509D3" w:rsidR="00E96896" w:rsidRPr="003559A8" w:rsidRDefault="00E96896" w:rsidP="00126689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</w:rPr>
      </w:pPr>
      <w:r w:rsidRPr="003559A8">
        <w:rPr>
          <w:rFonts w:ascii="Century Gothic" w:hAnsi="Century Gothic"/>
          <w:sz w:val="24"/>
        </w:rPr>
        <w:t>Scope</w:t>
      </w:r>
    </w:p>
    <w:p w14:paraId="2236C25D" w14:textId="4C3BF2E0" w:rsidR="00E96896" w:rsidRPr="003559A8" w:rsidRDefault="00E96896" w:rsidP="00126689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</w:rPr>
      </w:pPr>
      <w:r w:rsidRPr="003559A8">
        <w:rPr>
          <w:rFonts w:ascii="Century Gothic" w:hAnsi="Century Gothic"/>
          <w:sz w:val="24"/>
        </w:rPr>
        <w:t>Policy Aims</w:t>
      </w:r>
    </w:p>
    <w:p w14:paraId="32E1609B" w14:textId="3D4119B0" w:rsidR="00E96896" w:rsidRPr="003559A8" w:rsidRDefault="00E96896" w:rsidP="00126689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</w:rPr>
      </w:pPr>
      <w:r w:rsidRPr="003559A8">
        <w:rPr>
          <w:rFonts w:ascii="Century Gothic" w:hAnsi="Century Gothic"/>
          <w:sz w:val="24"/>
        </w:rPr>
        <w:t>Key Staff Members</w:t>
      </w:r>
    </w:p>
    <w:p w14:paraId="0D1AB18B" w14:textId="6D7B3A87" w:rsidR="00847619" w:rsidRPr="003559A8" w:rsidRDefault="00847619" w:rsidP="00126689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</w:rPr>
      </w:pPr>
      <w:r w:rsidRPr="003559A8">
        <w:rPr>
          <w:rFonts w:ascii="Century Gothic" w:hAnsi="Century Gothic"/>
          <w:sz w:val="24"/>
        </w:rPr>
        <w:t>Raising awareness of young carers</w:t>
      </w:r>
    </w:p>
    <w:p w14:paraId="63ACB573" w14:textId="3114339B" w:rsidR="00847619" w:rsidRPr="003559A8" w:rsidRDefault="00847619" w:rsidP="00126689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</w:rPr>
      </w:pPr>
      <w:r w:rsidRPr="003559A8">
        <w:rPr>
          <w:rFonts w:ascii="Century Gothic" w:hAnsi="Century Gothic"/>
          <w:sz w:val="24"/>
        </w:rPr>
        <w:t xml:space="preserve">Possible Indicators </w:t>
      </w:r>
    </w:p>
    <w:p w14:paraId="5419CE3A" w14:textId="7ACCB606" w:rsidR="00847619" w:rsidRPr="00B46CD9" w:rsidRDefault="00847619" w:rsidP="00126689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  <w:szCs w:val="24"/>
        </w:rPr>
      </w:pPr>
      <w:r w:rsidRPr="003639C8">
        <w:rPr>
          <w:rFonts w:ascii="Century Gothic" w:hAnsi="Century Gothic"/>
          <w:sz w:val="24"/>
          <w:szCs w:val="24"/>
        </w:rPr>
        <w:t>Early Help and Liverpool Young Carers Pathway</w:t>
      </w:r>
    </w:p>
    <w:p w14:paraId="7D0971C4" w14:textId="18C8279D" w:rsidR="00847619" w:rsidRPr="003559A8" w:rsidRDefault="00847619" w:rsidP="00126689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</w:rPr>
      </w:pPr>
      <w:r w:rsidRPr="003559A8">
        <w:rPr>
          <w:rFonts w:ascii="Century Gothic" w:hAnsi="Century Gothic"/>
          <w:sz w:val="24"/>
        </w:rPr>
        <w:t xml:space="preserve">Support at school </w:t>
      </w:r>
    </w:p>
    <w:p w14:paraId="793A7CB7" w14:textId="77777777" w:rsidR="00847619" w:rsidRPr="003559A8" w:rsidRDefault="00847619" w:rsidP="00126689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</w:rPr>
      </w:pPr>
      <w:r w:rsidRPr="003559A8">
        <w:rPr>
          <w:rFonts w:ascii="Century Gothic" w:hAnsi="Century Gothic"/>
          <w:sz w:val="24"/>
        </w:rPr>
        <w:t xml:space="preserve">Whole School Approach </w:t>
      </w:r>
    </w:p>
    <w:p w14:paraId="22439F39" w14:textId="324F2201" w:rsidR="004617B5" w:rsidRPr="004617B5" w:rsidRDefault="004617B5" w:rsidP="004617B5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</w:rPr>
      </w:pPr>
      <w:r w:rsidRPr="004617B5">
        <w:rPr>
          <w:rFonts w:ascii="Century Gothic" w:hAnsi="Century Gothic"/>
          <w:sz w:val="24"/>
        </w:rPr>
        <w:t xml:space="preserve">Supporting Parents </w:t>
      </w:r>
    </w:p>
    <w:p w14:paraId="25ECE90F" w14:textId="478472FB" w:rsidR="004617B5" w:rsidRPr="004617B5" w:rsidRDefault="004617B5" w:rsidP="004617B5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</w:rPr>
      </w:pPr>
      <w:r w:rsidRPr="004617B5">
        <w:rPr>
          <w:rFonts w:ascii="Century Gothic" w:hAnsi="Century Gothic"/>
          <w:sz w:val="24"/>
        </w:rPr>
        <w:t>Training and Young Carers in School Award</w:t>
      </w:r>
    </w:p>
    <w:p w14:paraId="11C9FF21" w14:textId="66297E6C" w:rsidR="00E96896" w:rsidRPr="004617B5" w:rsidRDefault="004617B5" w:rsidP="004617B5">
      <w:pPr>
        <w:pStyle w:val="ListParagraph"/>
        <w:numPr>
          <w:ilvl w:val="0"/>
          <w:numId w:val="2"/>
        </w:numPr>
        <w:spacing w:line="360" w:lineRule="auto"/>
        <w:rPr>
          <w:rFonts w:ascii="Century Gothic" w:hAnsi="Century Gothic"/>
          <w:sz w:val="24"/>
        </w:rPr>
      </w:pPr>
      <w:r>
        <w:rPr>
          <w:rFonts w:ascii="Century Gothic" w:hAnsi="Century Gothic"/>
          <w:sz w:val="24"/>
        </w:rPr>
        <w:t xml:space="preserve">Policy Review </w:t>
      </w:r>
      <w:r w:rsidR="00E96896" w:rsidRPr="004617B5">
        <w:rPr>
          <w:rFonts w:ascii="Century Gothic" w:hAnsi="Century Gothic"/>
          <w:sz w:val="24"/>
        </w:rPr>
        <w:t xml:space="preserve"> </w:t>
      </w:r>
    </w:p>
    <w:p w14:paraId="3F035831" w14:textId="2E541E5A" w:rsidR="00355347" w:rsidRDefault="00355347" w:rsidP="00641DC4">
      <w:pPr>
        <w:rPr>
          <w:rFonts w:ascii="Century Gothic" w:hAnsi="Century Gothic"/>
          <w:sz w:val="28"/>
        </w:rPr>
      </w:pPr>
    </w:p>
    <w:p w14:paraId="6C1D271A" w14:textId="77777777" w:rsidR="004617B5" w:rsidRDefault="004617B5" w:rsidP="00641DC4">
      <w:pPr>
        <w:rPr>
          <w:rFonts w:ascii="Century Gothic" w:hAnsi="Century Gothic"/>
          <w:sz w:val="28"/>
        </w:rPr>
      </w:pPr>
    </w:p>
    <w:p w14:paraId="76A50755" w14:textId="457910F7" w:rsidR="00FB512F" w:rsidRDefault="00FB512F" w:rsidP="00641DC4">
      <w:pPr>
        <w:rPr>
          <w:rFonts w:ascii="Century Gothic" w:hAnsi="Century Gothic"/>
        </w:rPr>
      </w:pPr>
    </w:p>
    <w:p w14:paraId="508CA2A1" w14:textId="19939681" w:rsidR="00FB512F" w:rsidRDefault="00FB512F" w:rsidP="00641DC4">
      <w:pPr>
        <w:rPr>
          <w:rFonts w:ascii="Century Gothic" w:hAnsi="Century Gothic"/>
        </w:rPr>
      </w:pPr>
    </w:p>
    <w:p w14:paraId="4E018511" w14:textId="10F5B958" w:rsidR="00FB512F" w:rsidRDefault="00FB512F" w:rsidP="00641DC4">
      <w:pPr>
        <w:rPr>
          <w:rFonts w:ascii="Century Gothic" w:hAnsi="Century Gothic"/>
        </w:rPr>
      </w:pPr>
    </w:p>
    <w:p w14:paraId="3DD4148C" w14:textId="736264E9" w:rsidR="00FB512F" w:rsidRDefault="00FB512F" w:rsidP="00641DC4">
      <w:pPr>
        <w:rPr>
          <w:rFonts w:ascii="Century Gothic" w:hAnsi="Century Gothic"/>
        </w:rPr>
      </w:pPr>
    </w:p>
    <w:p w14:paraId="62A708A4" w14:textId="77777777" w:rsidR="00847619" w:rsidRDefault="00847619" w:rsidP="00641DC4">
      <w:pPr>
        <w:rPr>
          <w:rFonts w:ascii="Century Gothic" w:hAnsi="Century Gothic"/>
        </w:rPr>
      </w:pPr>
    </w:p>
    <w:p w14:paraId="3D03611B" w14:textId="524EF8BA" w:rsidR="00847619" w:rsidRDefault="00847619" w:rsidP="00641DC4">
      <w:pPr>
        <w:rPr>
          <w:rFonts w:ascii="Century Gothic" w:hAnsi="Century Gothic"/>
        </w:rPr>
      </w:pPr>
    </w:p>
    <w:p w14:paraId="3AA8CE43" w14:textId="78FDC03F" w:rsidR="004A556A" w:rsidRDefault="004A556A" w:rsidP="00641DC4">
      <w:pPr>
        <w:rPr>
          <w:rFonts w:ascii="Century Gothic" w:hAnsi="Century Gothic"/>
        </w:rPr>
      </w:pPr>
    </w:p>
    <w:p w14:paraId="39C51DE8" w14:textId="5A193235" w:rsidR="004A556A" w:rsidRDefault="004A556A" w:rsidP="00641DC4">
      <w:pPr>
        <w:rPr>
          <w:rFonts w:ascii="Century Gothic" w:hAnsi="Century Gothic"/>
        </w:rPr>
      </w:pPr>
    </w:p>
    <w:p w14:paraId="13A80ECC" w14:textId="314C5F08" w:rsidR="004A556A" w:rsidRDefault="004A556A" w:rsidP="00641DC4">
      <w:pPr>
        <w:rPr>
          <w:rFonts w:ascii="Century Gothic" w:hAnsi="Century Gothic"/>
        </w:rPr>
      </w:pPr>
    </w:p>
    <w:p w14:paraId="59E69537" w14:textId="77777777" w:rsidR="004A556A" w:rsidRDefault="004A556A" w:rsidP="00641DC4">
      <w:pPr>
        <w:rPr>
          <w:rFonts w:ascii="Century Gothic" w:hAnsi="Century Gothic"/>
        </w:rPr>
      </w:pPr>
    </w:p>
    <w:p w14:paraId="45B1275E" w14:textId="77777777" w:rsidR="00847619" w:rsidRDefault="00847619" w:rsidP="00641DC4">
      <w:pPr>
        <w:rPr>
          <w:rFonts w:ascii="Century Gothic" w:hAnsi="Century Gothic"/>
        </w:rPr>
      </w:pPr>
    </w:p>
    <w:p w14:paraId="384023D4" w14:textId="77777777" w:rsidR="00847619" w:rsidRDefault="00847619" w:rsidP="00641DC4">
      <w:pPr>
        <w:rPr>
          <w:rFonts w:ascii="Century Gothic" w:hAnsi="Century Gothic"/>
        </w:rPr>
      </w:pPr>
    </w:p>
    <w:p w14:paraId="75880E00" w14:textId="40AE562B" w:rsidR="00A103E1" w:rsidRPr="00641DC4" w:rsidRDefault="00A103E1" w:rsidP="00641DC4">
      <w:pPr>
        <w:rPr>
          <w:rFonts w:ascii="Century Gothic" w:hAnsi="Century Gothic"/>
        </w:rPr>
      </w:pPr>
    </w:p>
    <w:p w14:paraId="0988CFEB" w14:textId="2A5A83AE" w:rsidR="00633514" w:rsidRPr="006C56B8" w:rsidRDefault="00E96896" w:rsidP="00126689">
      <w:pPr>
        <w:pStyle w:val="Heading2"/>
        <w:numPr>
          <w:ilvl w:val="0"/>
          <w:numId w:val="3"/>
        </w:numPr>
        <w:spacing w:line="276" w:lineRule="auto"/>
        <w:rPr>
          <w:rFonts w:ascii="Century Gothic" w:hAnsi="Century Gothic"/>
          <w:sz w:val="28"/>
        </w:rPr>
      </w:pPr>
      <w:r w:rsidRPr="006C56B8">
        <w:rPr>
          <w:rFonts w:ascii="Century Gothic" w:hAnsi="Century Gothic"/>
          <w:sz w:val="28"/>
        </w:rPr>
        <w:t>Policy</w:t>
      </w:r>
      <w:r w:rsidR="00633514" w:rsidRPr="006C56B8">
        <w:rPr>
          <w:rFonts w:ascii="Century Gothic" w:hAnsi="Century Gothic"/>
          <w:sz w:val="28"/>
        </w:rPr>
        <w:t xml:space="preserve"> statement  </w:t>
      </w:r>
    </w:p>
    <w:p w14:paraId="5C75075B" w14:textId="7882B675" w:rsidR="00655C24" w:rsidRPr="00A036F4" w:rsidRDefault="007A0A2B" w:rsidP="00E40221">
      <w:pPr>
        <w:spacing w:line="360" w:lineRule="auto"/>
        <w:rPr>
          <w:rFonts w:ascii="Century Gothic" w:hAnsi="Century Gothic"/>
        </w:rPr>
      </w:pPr>
      <w:r w:rsidRPr="001260EF">
        <w:rPr>
          <w:rFonts w:ascii="Century Gothic" w:hAnsi="Century Gothic"/>
        </w:rPr>
        <w:t xml:space="preserve">At </w:t>
      </w:r>
      <w:r w:rsidR="004A556A">
        <w:rPr>
          <w:rFonts w:ascii="Century Gothic" w:hAnsi="Century Gothic"/>
        </w:rPr>
        <w:t>Blessed Sacrament Catholic Primary School</w:t>
      </w:r>
      <w:r w:rsidRPr="001260EF">
        <w:rPr>
          <w:rFonts w:ascii="Century Gothic" w:hAnsi="Century Gothic"/>
        </w:rPr>
        <w:t xml:space="preserve">, </w:t>
      </w:r>
      <w:r w:rsidR="00EE082D" w:rsidRPr="001260EF">
        <w:rPr>
          <w:rFonts w:ascii="Century Gothic" w:hAnsi="Century Gothic"/>
        </w:rPr>
        <w:t>we are committed to and fully recognise our responsibilities</w:t>
      </w:r>
      <w:r w:rsidRPr="001260EF">
        <w:rPr>
          <w:rFonts w:ascii="Century Gothic" w:hAnsi="Century Gothic"/>
        </w:rPr>
        <w:t xml:space="preserve"> for supporting young carers; this policy has been developed to ensure that all adults are working together to </w:t>
      </w:r>
      <w:r w:rsidRPr="00A036F4">
        <w:rPr>
          <w:rFonts w:ascii="Century Gothic" w:hAnsi="Century Gothic"/>
        </w:rPr>
        <w:t xml:space="preserve">safeguard and promote the welfare of young </w:t>
      </w:r>
      <w:r w:rsidR="001260EF" w:rsidRPr="00A036F4">
        <w:rPr>
          <w:rFonts w:ascii="Century Gothic" w:hAnsi="Century Gothic"/>
        </w:rPr>
        <w:t>carers</w:t>
      </w:r>
      <w:r w:rsidR="00A036F4">
        <w:rPr>
          <w:rFonts w:ascii="Century Gothic" w:hAnsi="Century Gothic"/>
        </w:rPr>
        <w:t>.</w:t>
      </w:r>
      <w:r w:rsidR="00847619" w:rsidRPr="00847619">
        <w:rPr>
          <w:rFonts w:ascii="Century Gothic" w:hAnsi="Century Gothic"/>
        </w:rPr>
        <w:t xml:space="preserve"> </w:t>
      </w:r>
      <w:r w:rsidR="00847619">
        <w:rPr>
          <w:rFonts w:ascii="Century Gothic" w:hAnsi="Century Gothic"/>
        </w:rPr>
        <w:t>We will e</w:t>
      </w:r>
      <w:r w:rsidR="00847619" w:rsidRPr="00C73269">
        <w:rPr>
          <w:rFonts w:ascii="Century Gothic" w:hAnsi="Century Gothic"/>
        </w:rPr>
        <w:t>nsure timely and effective identification</w:t>
      </w:r>
      <w:r w:rsidR="00847619">
        <w:rPr>
          <w:rFonts w:ascii="Century Gothic" w:hAnsi="Century Gothic"/>
        </w:rPr>
        <w:t xml:space="preserve"> of students who are taking on a caring role. </w:t>
      </w:r>
      <w:r w:rsidR="00847619" w:rsidRPr="00C73269">
        <w:rPr>
          <w:rFonts w:ascii="Century Gothic" w:hAnsi="Century Gothic"/>
        </w:rPr>
        <w:t xml:space="preserve"> </w:t>
      </w:r>
    </w:p>
    <w:p w14:paraId="7ADA6777" w14:textId="120DBB2F" w:rsidR="00D17E49" w:rsidRDefault="003B4541" w:rsidP="00126689">
      <w:pPr>
        <w:pStyle w:val="Heading1"/>
        <w:numPr>
          <w:ilvl w:val="0"/>
          <w:numId w:val="3"/>
        </w:numPr>
        <w:spacing w:line="276" w:lineRule="auto"/>
        <w:rPr>
          <w:rFonts w:ascii="Century Gothic" w:hAnsi="Century Gothic"/>
        </w:rPr>
      </w:pPr>
      <w:r w:rsidRPr="00C514BD">
        <w:rPr>
          <w:rFonts w:ascii="Century Gothic" w:hAnsi="Century Gothic"/>
        </w:rPr>
        <w:t>Scope</w:t>
      </w:r>
    </w:p>
    <w:p w14:paraId="12889227" w14:textId="1E41CB66" w:rsidR="00EE082D" w:rsidRDefault="003B4541" w:rsidP="004C447E">
      <w:pPr>
        <w:spacing w:after="0" w:line="360" w:lineRule="auto"/>
        <w:rPr>
          <w:rFonts w:ascii="Century Gothic" w:hAnsi="Century Gothic"/>
        </w:rPr>
      </w:pPr>
      <w:r w:rsidRPr="00C514BD">
        <w:rPr>
          <w:rFonts w:ascii="Century Gothic" w:hAnsi="Century Gothic"/>
        </w:rPr>
        <w:t xml:space="preserve">This </w:t>
      </w:r>
      <w:r w:rsidR="008A500C" w:rsidRPr="00C514BD">
        <w:rPr>
          <w:rFonts w:ascii="Century Gothic" w:hAnsi="Century Gothic"/>
        </w:rPr>
        <w:t xml:space="preserve">policy is a guide to all staff – including non-teaching and governors – outlining </w:t>
      </w:r>
      <w:r w:rsidR="004A556A">
        <w:rPr>
          <w:rFonts w:ascii="Century Gothic" w:hAnsi="Century Gothic"/>
        </w:rPr>
        <w:t>Blessed Sacrament’s</w:t>
      </w:r>
      <w:r w:rsidR="008A500C" w:rsidRPr="00C514BD">
        <w:rPr>
          <w:rFonts w:ascii="Century Gothic" w:hAnsi="Century Gothic"/>
        </w:rPr>
        <w:t xml:space="preserve"> approach to </w:t>
      </w:r>
      <w:r w:rsidR="00EE082D">
        <w:rPr>
          <w:rFonts w:ascii="Century Gothic" w:hAnsi="Century Gothic"/>
        </w:rPr>
        <w:t>identifying, assessing</w:t>
      </w:r>
      <w:r w:rsidR="007F36EF">
        <w:rPr>
          <w:rFonts w:ascii="Century Gothic" w:hAnsi="Century Gothic"/>
        </w:rPr>
        <w:t>,</w:t>
      </w:r>
      <w:r w:rsidR="00EE082D">
        <w:rPr>
          <w:rFonts w:ascii="Century Gothic" w:hAnsi="Century Gothic"/>
        </w:rPr>
        <w:t xml:space="preserve"> and supporting young carers.</w:t>
      </w:r>
    </w:p>
    <w:p w14:paraId="7DD42906" w14:textId="7EAB40B5" w:rsidR="00AA2898" w:rsidRDefault="005B4D58" w:rsidP="004C447E">
      <w:p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It should be read in conjunction with o</w:t>
      </w:r>
      <w:r w:rsidR="00AA2898">
        <w:rPr>
          <w:rFonts w:ascii="Century Gothic" w:hAnsi="Century Gothic"/>
        </w:rPr>
        <w:t>ther</w:t>
      </w:r>
      <w:r>
        <w:rPr>
          <w:rFonts w:ascii="Century Gothic" w:hAnsi="Century Gothic"/>
        </w:rPr>
        <w:t xml:space="preserve"> relevant school</w:t>
      </w:r>
      <w:r w:rsidR="00AA2898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policies.</w:t>
      </w:r>
    </w:p>
    <w:p w14:paraId="0ADE6E59" w14:textId="77777777" w:rsidR="00655C24" w:rsidRDefault="00655C24" w:rsidP="004C447E">
      <w:pPr>
        <w:spacing w:after="0" w:line="360" w:lineRule="auto"/>
        <w:rPr>
          <w:rFonts w:ascii="Century Gothic" w:hAnsi="Century Gothic"/>
        </w:rPr>
      </w:pPr>
    </w:p>
    <w:p w14:paraId="70B30919" w14:textId="4D035EBF" w:rsidR="00614D8D" w:rsidRDefault="00EE082D" w:rsidP="004C447E">
      <w:pPr>
        <w:spacing w:after="0" w:line="360" w:lineRule="auto"/>
        <w:rPr>
          <w:rFonts w:ascii="Century Gothic" w:hAnsi="Century Gothic"/>
        </w:rPr>
      </w:pPr>
      <w:r w:rsidRPr="00EE082D">
        <w:rPr>
          <w:rFonts w:ascii="Century Gothic" w:hAnsi="Century Gothic"/>
        </w:rPr>
        <w:t xml:space="preserve">This policy is written with regard to the </w:t>
      </w:r>
      <w:hyperlink r:id="rId9" w:history="1">
        <w:r w:rsidRPr="00EE082D">
          <w:rPr>
            <w:rStyle w:val="Hyperlink"/>
            <w:rFonts w:ascii="Century Gothic" w:hAnsi="Century Gothic"/>
          </w:rPr>
          <w:t>Children and Families Act 2014 – Section 96</w:t>
        </w:r>
      </w:hyperlink>
      <w:r w:rsidRPr="00EE082D">
        <w:rPr>
          <w:rFonts w:ascii="Century Gothic" w:hAnsi="Century Gothic"/>
        </w:rPr>
        <w:t xml:space="preserve">, the </w:t>
      </w:r>
      <w:hyperlink r:id="rId10" w:history="1">
        <w:r w:rsidRPr="00EE082D">
          <w:rPr>
            <w:rStyle w:val="Hyperlink"/>
            <w:rFonts w:ascii="Century Gothic" w:hAnsi="Century Gothic"/>
          </w:rPr>
          <w:t>Care Act 2014 – Section 63</w:t>
        </w:r>
      </w:hyperlink>
      <w:r w:rsidRPr="00EE082D">
        <w:rPr>
          <w:rFonts w:ascii="Century Gothic" w:hAnsi="Century Gothic"/>
        </w:rPr>
        <w:t xml:space="preserve">, and the </w:t>
      </w:r>
      <w:hyperlink r:id="rId11" w:history="1">
        <w:r w:rsidRPr="00EE082D">
          <w:rPr>
            <w:rStyle w:val="Hyperlink"/>
            <w:rFonts w:ascii="Century Gothic" w:hAnsi="Century Gothic"/>
          </w:rPr>
          <w:t>Care Act 2014 – Section 64</w:t>
        </w:r>
      </w:hyperlink>
      <w:r w:rsidRPr="00EE082D">
        <w:rPr>
          <w:rFonts w:ascii="Century Gothic" w:hAnsi="Century Gothic"/>
        </w:rPr>
        <w:t>.</w:t>
      </w:r>
      <w:r w:rsidR="004537EB">
        <w:rPr>
          <w:rFonts w:ascii="Century Gothic" w:hAnsi="Century Gothic"/>
        </w:rPr>
        <w:t xml:space="preserve"> The Government recognises that schools have a vital role to play and are ideally positioned to identify young carers and to initiate support.</w:t>
      </w:r>
    </w:p>
    <w:p w14:paraId="73EEB91A" w14:textId="35D92BAA" w:rsidR="004537EB" w:rsidRDefault="004537EB" w:rsidP="004C447E">
      <w:pPr>
        <w:spacing w:after="0" w:line="360" w:lineRule="auto"/>
        <w:rPr>
          <w:rFonts w:ascii="Century Gothic" w:hAnsi="Century Gothic"/>
        </w:rPr>
      </w:pPr>
    </w:p>
    <w:p w14:paraId="1D2C2739" w14:textId="3912CFA1" w:rsidR="00655C24" w:rsidRDefault="004537EB" w:rsidP="004C447E">
      <w:p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To reinforce this Ofsted recognises young carers as a vulnerable and disadvantaged group.  It has strengthened its guidance in The Common Inspection Framework: Education, Skills and Early Years (Ofsted, 2015) stating that “in making judgements inspectors will pay particular attention to young carers”.</w:t>
      </w:r>
    </w:p>
    <w:p w14:paraId="4336A983" w14:textId="77777777" w:rsidR="00D17E49" w:rsidRDefault="00D17E49" w:rsidP="00A036F4">
      <w:pPr>
        <w:spacing w:after="0" w:line="240" w:lineRule="auto"/>
        <w:rPr>
          <w:rFonts w:ascii="Century Gothic" w:hAnsi="Century Gothic"/>
        </w:rPr>
      </w:pPr>
    </w:p>
    <w:p w14:paraId="3DBDFD73" w14:textId="1C56EF0A" w:rsidR="00EE082D" w:rsidRDefault="00F954A4" w:rsidP="00126689">
      <w:pPr>
        <w:pStyle w:val="Heading1"/>
        <w:numPr>
          <w:ilvl w:val="0"/>
          <w:numId w:val="8"/>
        </w:numPr>
        <w:spacing w:before="0" w:line="276" w:lineRule="auto"/>
      </w:pPr>
      <w:r w:rsidRPr="00847619">
        <w:rPr>
          <w:rFonts w:ascii="Century Gothic" w:hAnsi="Century Gothic"/>
        </w:rPr>
        <w:t xml:space="preserve">Policy </w:t>
      </w:r>
      <w:r w:rsidR="008A500C" w:rsidRPr="00847619">
        <w:rPr>
          <w:rFonts w:ascii="Century Gothic" w:hAnsi="Century Gothic"/>
        </w:rPr>
        <w:t xml:space="preserve">Aims </w:t>
      </w:r>
    </w:p>
    <w:p w14:paraId="03B6E3E1" w14:textId="77777777" w:rsidR="00EE082D" w:rsidRPr="00EE082D" w:rsidRDefault="00EE082D" w:rsidP="00126689">
      <w:pPr>
        <w:numPr>
          <w:ilvl w:val="0"/>
          <w:numId w:val="10"/>
        </w:numPr>
        <w:spacing w:line="360" w:lineRule="auto"/>
        <w:ind w:left="360"/>
        <w:rPr>
          <w:rFonts w:ascii="Century Gothic" w:hAnsi="Century Gothic"/>
        </w:rPr>
      </w:pPr>
      <w:r w:rsidRPr="00EE082D">
        <w:rPr>
          <w:rFonts w:ascii="Century Gothic" w:hAnsi="Century Gothic"/>
        </w:rPr>
        <w:t xml:space="preserve">To provide staff with the framework to promote and safeguard the </w:t>
      </w:r>
      <w:r w:rsidRPr="007F36EF">
        <w:rPr>
          <w:rFonts w:ascii="Century Gothic" w:hAnsi="Century Gothic"/>
          <w:noProof/>
        </w:rPr>
        <w:t>wellbeing</w:t>
      </w:r>
      <w:r w:rsidRPr="00EE082D">
        <w:rPr>
          <w:rFonts w:ascii="Century Gothic" w:hAnsi="Century Gothic"/>
        </w:rPr>
        <w:t xml:space="preserve"> of young carers.</w:t>
      </w:r>
    </w:p>
    <w:p w14:paraId="1A50D3D5" w14:textId="59DE5638" w:rsidR="00EE082D" w:rsidRPr="00EE082D" w:rsidRDefault="00EE082D" w:rsidP="00126689">
      <w:pPr>
        <w:numPr>
          <w:ilvl w:val="0"/>
          <w:numId w:val="10"/>
        </w:numPr>
        <w:spacing w:line="360" w:lineRule="auto"/>
        <w:ind w:left="360"/>
        <w:rPr>
          <w:rFonts w:ascii="Century Gothic" w:hAnsi="Century Gothic"/>
        </w:rPr>
      </w:pPr>
      <w:r w:rsidRPr="00EE082D">
        <w:rPr>
          <w:rFonts w:ascii="Century Gothic" w:hAnsi="Century Gothic"/>
        </w:rPr>
        <w:t>To ensure consistent good practice across the school</w:t>
      </w:r>
      <w:r w:rsidR="00B279E4">
        <w:rPr>
          <w:rFonts w:ascii="Century Gothic" w:hAnsi="Century Gothic"/>
        </w:rPr>
        <w:t xml:space="preserve"> by increasing understanding and</w:t>
      </w:r>
      <w:r w:rsidR="00655C24">
        <w:rPr>
          <w:rFonts w:ascii="Century Gothic" w:hAnsi="Century Gothic"/>
        </w:rPr>
        <w:t xml:space="preserve"> </w:t>
      </w:r>
      <w:r w:rsidR="00A036F4" w:rsidRPr="00C514BD">
        <w:rPr>
          <w:rFonts w:ascii="Century Gothic" w:hAnsi="Century Gothic"/>
        </w:rPr>
        <w:t>awareness</w:t>
      </w:r>
      <w:r w:rsidR="00A036F4">
        <w:rPr>
          <w:rFonts w:ascii="Century Gothic" w:hAnsi="Century Gothic"/>
        </w:rPr>
        <w:t xml:space="preserve"> </w:t>
      </w:r>
      <w:r w:rsidR="00B279E4">
        <w:rPr>
          <w:rFonts w:ascii="Century Gothic" w:hAnsi="Century Gothic"/>
        </w:rPr>
        <w:t>of, and communication about,</w:t>
      </w:r>
      <w:r w:rsidR="00A036F4">
        <w:rPr>
          <w:rFonts w:ascii="Century Gothic" w:hAnsi="Century Gothic"/>
        </w:rPr>
        <w:t xml:space="preserve"> young carers</w:t>
      </w:r>
      <w:r w:rsidRPr="00EE082D">
        <w:rPr>
          <w:rFonts w:ascii="Century Gothic" w:hAnsi="Century Gothic"/>
        </w:rPr>
        <w:t xml:space="preserve">. </w:t>
      </w:r>
    </w:p>
    <w:p w14:paraId="5B925A0C" w14:textId="17E774D0" w:rsidR="00EE082D" w:rsidRDefault="00A036F4" w:rsidP="00126689">
      <w:pPr>
        <w:numPr>
          <w:ilvl w:val="0"/>
          <w:numId w:val="10"/>
        </w:numPr>
        <w:spacing w:line="36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</w:rPr>
        <w:t xml:space="preserve">To ensure students </w:t>
      </w:r>
      <w:r w:rsidRPr="00EE082D">
        <w:rPr>
          <w:rFonts w:ascii="Century Gothic" w:hAnsi="Century Gothic"/>
        </w:rPr>
        <w:t>at</w:t>
      </w:r>
      <w:r w:rsidR="00EE082D" w:rsidRPr="00EE082D">
        <w:rPr>
          <w:rFonts w:ascii="Century Gothic" w:hAnsi="Century Gothic"/>
        </w:rPr>
        <w:t xml:space="preserve"> </w:t>
      </w:r>
      <w:r w:rsidR="00B46CD9">
        <w:rPr>
          <w:rFonts w:ascii="Century Gothic" w:hAnsi="Century Gothic"/>
        </w:rPr>
        <w:t xml:space="preserve">the </w:t>
      </w:r>
      <w:r w:rsidR="00EE082D" w:rsidRPr="00B46CD9">
        <w:rPr>
          <w:rFonts w:ascii="Century Gothic" w:hAnsi="Century Gothic"/>
          <w:noProof/>
        </w:rPr>
        <w:t>school</w:t>
      </w:r>
      <w:r w:rsidR="00EE082D" w:rsidRPr="00EE082D">
        <w:rPr>
          <w:rFonts w:ascii="Century Gothic" w:hAnsi="Century Gothic"/>
        </w:rPr>
        <w:t xml:space="preserve"> with caring responsibilities are </w:t>
      </w:r>
      <w:r>
        <w:rPr>
          <w:rFonts w:ascii="Century Gothic" w:hAnsi="Century Gothic"/>
        </w:rPr>
        <w:t xml:space="preserve">identified and </w:t>
      </w:r>
      <w:r w:rsidR="00EE082D" w:rsidRPr="00EE082D">
        <w:rPr>
          <w:rFonts w:ascii="Century Gothic" w:hAnsi="Century Gothic"/>
        </w:rPr>
        <w:t>supported so they can play a full and active role in school life, remain healthy, and achieve their academic potential.</w:t>
      </w:r>
    </w:p>
    <w:p w14:paraId="1DF38343" w14:textId="0C095D63" w:rsidR="00655C24" w:rsidRDefault="00A036F4" w:rsidP="00655C24">
      <w:pPr>
        <w:pStyle w:val="ListParagraph"/>
        <w:numPr>
          <w:ilvl w:val="0"/>
          <w:numId w:val="10"/>
        </w:numPr>
        <w:spacing w:after="0" w:line="360" w:lineRule="auto"/>
        <w:ind w:left="357" w:hanging="357"/>
        <w:contextualSpacing w:val="0"/>
        <w:rPr>
          <w:rFonts w:ascii="Century Gothic" w:hAnsi="Century Gothic"/>
        </w:rPr>
      </w:pPr>
      <w:r>
        <w:rPr>
          <w:rFonts w:ascii="Century Gothic" w:hAnsi="Century Gothic"/>
        </w:rPr>
        <w:t>To e</w:t>
      </w:r>
      <w:r w:rsidRPr="00C514BD">
        <w:rPr>
          <w:rFonts w:ascii="Century Gothic" w:hAnsi="Century Gothic"/>
        </w:rPr>
        <w:t>nable staff to understand how</w:t>
      </w:r>
      <w:r>
        <w:rPr>
          <w:rFonts w:ascii="Century Gothic" w:hAnsi="Century Gothic"/>
        </w:rPr>
        <w:t xml:space="preserve"> </w:t>
      </w:r>
      <w:r w:rsidRPr="00C514BD">
        <w:rPr>
          <w:rFonts w:ascii="Century Gothic" w:hAnsi="Century Gothic"/>
        </w:rPr>
        <w:t>and when to</w:t>
      </w:r>
      <w:r>
        <w:rPr>
          <w:rFonts w:ascii="Century Gothic" w:hAnsi="Century Gothic"/>
        </w:rPr>
        <w:t xml:space="preserve"> req</w:t>
      </w:r>
      <w:r w:rsidRPr="00655C24">
        <w:rPr>
          <w:rFonts w:ascii="Century Gothic" w:hAnsi="Century Gothic"/>
        </w:rPr>
        <w:t xml:space="preserve">uest </w:t>
      </w:r>
      <w:r w:rsidRPr="00655C24">
        <w:rPr>
          <w:rFonts w:ascii="Century Gothic" w:hAnsi="Century Gothic"/>
          <w:noProof/>
        </w:rPr>
        <w:t>a statutory young carers</w:t>
      </w:r>
      <w:r w:rsidR="00B279E4" w:rsidRPr="00655C24">
        <w:rPr>
          <w:rFonts w:ascii="Century Gothic" w:hAnsi="Century Gothic"/>
          <w:noProof/>
        </w:rPr>
        <w:t xml:space="preserve"> assessment</w:t>
      </w:r>
      <w:r w:rsidRPr="00655C24">
        <w:rPr>
          <w:rFonts w:ascii="Century Gothic" w:hAnsi="Century Gothic"/>
        </w:rPr>
        <w:t xml:space="preserve"> </w:t>
      </w:r>
      <w:r w:rsidRPr="007F36EF">
        <w:rPr>
          <w:rFonts w:ascii="Century Gothic" w:hAnsi="Century Gothic"/>
          <w:noProof/>
        </w:rPr>
        <w:t>via the</w:t>
      </w:r>
      <w:r w:rsidRPr="00655C24">
        <w:rPr>
          <w:rFonts w:ascii="Century Gothic" w:hAnsi="Century Gothic"/>
        </w:rPr>
        <w:t xml:space="preserve"> Early Help</w:t>
      </w:r>
      <w:r w:rsidR="00B279E4" w:rsidRPr="00655C24">
        <w:rPr>
          <w:rFonts w:ascii="Century Gothic" w:hAnsi="Century Gothic"/>
        </w:rPr>
        <w:t xml:space="preserve"> </w:t>
      </w:r>
      <w:r w:rsidR="00B279E4" w:rsidRPr="00655C24">
        <w:rPr>
          <w:rFonts w:ascii="Century Gothic" w:hAnsi="Century Gothic"/>
          <w:noProof/>
        </w:rPr>
        <w:t>Assessment Tool</w:t>
      </w:r>
      <w:r w:rsidR="00655C24" w:rsidRPr="00655C24">
        <w:rPr>
          <w:rFonts w:ascii="Century Gothic" w:hAnsi="Century Gothic"/>
          <w:noProof/>
        </w:rPr>
        <w:t>.</w:t>
      </w:r>
    </w:p>
    <w:p w14:paraId="24B63F68" w14:textId="77777777" w:rsidR="00655C24" w:rsidRPr="00655C24" w:rsidRDefault="00655C24" w:rsidP="00655C24">
      <w:pPr>
        <w:pStyle w:val="ListParagraph"/>
        <w:spacing w:after="0" w:line="360" w:lineRule="auto"/>
        <w:ind w:left="357"/>
        <w:contextualSpacing w:val="0"/>
        <w:rPr>
          <w:rFonts w:ascii="Century Gothic" w:hAnsi="Century Gothic"/>
          <w:sz w:val="8"/>
        </w:rPr>
      </w:pPr>
    </w:p>
    <w:p w14:paraId="6AE5B686" w14:textId="559B9576" w:rsidR="00A036F4" w:rsidRDefault="00A036F4" w:rsidP="00655C24">
      <w:pPr>
        <w:pStyle w:val="ListParagraph"/>
        <w:numPr>
          <w:ilvl w:val="0"/>
          <w:numId w:val="10"/>
        </w:numPr>
        <w:spacing w:after="0" w:line="360" w:lineRule="auto"/>
        <w:ind w:left="357" w:hanging="357"/>
        <w:contextualSpacing w:val="0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 xml:space="preserve">To encourage students who are impacted by parental </w:t>
      </w:r>
      <w:r w:rsidR="00364232">
        <w:rPr>
          <w:rFonts w:ascii="Century Gothic" w:hAnsi="Century Gothic"/>
        </w:rPr>
        <w:t xml:space="preserve">ill-health, </w:t>
      </w:r>
      <w:r>
        <w:rPr>
          <w:rFonts w:ascii="Century Gothic" w:hAnsi="Century Gothic"/>
        </w:rPr>
        <w:t xml:space="preserve">disability </w:t>
      </w:r>
      <w:r w:rsidR="004537EB">
        <w:rPr>
          <w:rFonts w:ascii="Century Gothic" w:hAnsi="Century Gothic"/>
        </w:rPr>
        <w:t>or substance mi</w:t>
      </w:r>
      <w:r w:rsidR="00364232">
        <w:rPr>
          <w:rFonts w:ascii="Century Gothic" w:hAnsi="Century Gothic"/>
        </w:rPr>
        <w:t xml:space="preserve">suse </w:t>
      </w:r>
      <w:r>
        <w:rPr>
          <w:rFonts w:ascii="Century Gothic" w:hAnsi="Century Gothic"/>
        </w:rPr>
        <w:t xml:space="preserve">to self-identify and that the school works to a whole family approach and will </w:t>
      </w:r>
      <w:r w:rsidRPr="00C514BD">
        <w:rPr>
          <w:rFonts w:ascii="Century Gothic" w:hAnsi="Century Gothic"/>
        </w:rPr>
        <w:t xml:space="preserve">signpost </w:t>
      </w:r>
      <w:r>
        <w:rPr>
          <w:rFonts w:ascii="Century Gothic" w:hAnsi="Century Gothic"/>
        </w:rPr>
        <w:t>them and their parents/carers</w:t>
      </w:r>
      <w:r w:rsidRPr="00C514BD">
        <w:rPr>
          <w:rFonts w:ascii="Century Gothic" w:hAnsi="Century Gothic"/>
        </w:rPr>
        <w:t xml:space="preserve"> for specific </w:t>
      </w:r>
      <w:r>
        <w:rPr>
          <w:rFonts w:ascii="Century Gothic" w:hAnsi="Century Gothic"/>
        </w:rPr>
        <w:t>support through the Early Help Framework.</w:t>
      </w:r>
    </w:p>
    <w:p w14:paraId="7A283C61" w14:textId="3441B02E" w:rsidR="00C514BD" w:rsidRDefault="00847619" w:rsidP="00847619">
      <w:pPr>
        <w:pStyle w:val="Heading1"/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4</w:t>
      </w:r>
      <w:r w:rsidR="00174E44" w:rsidRPr="00C514BD">
        <w:rPr>
          <w:rFonts w:ascii="Century Gothic" w:hAnsi="Century Gothic"/>
        </w:rPr>
        <w:t>.0</w:t>
      </w:r>
      <w:r w:rsidR="00174E44" w:rsidRPr="00C514BD">
        <w:rPr>
          <w:rFonts w:ascii="Century Gothic" w:hAnsi="Century Gothic"/>
        </w:rPr>
        <w:tab/>
        <w:t xml:space="preserve">Key </w:t>
      </w:r>
      <w:r w:rsidR="004617B5">
        <w:rPr>
          <w:rFonts w:ascii="Century Gothic" w:hAnsi="Century Gothic"/>
        </w:rPr>
        <w:t>S</w:t>
      </w:r>
      <w:r w:rsidR="00174E44" w:rsidRPr="00C514BD">
        <w:rPr>
          <w:rFonts w:ascii="Century Gothic" w:hAnsi="Century Gothic"/>
        </w:rPr>
        <w:t xml:space="preserve">taff </w:t>
      </w:r>
      <w:r w:rsidR="004617B5">
        <w:rPr>
          <w:rFonts w:ascii="Century Gothic" w:hAnsi="Century Gothic"/>
        </w:rPr>
        <w:t>M</w:t>
      </w:r>
      <w:r w:rsidR="00174E44" w:rsidRPr="00C514BD">
        <w:rPr>
          <w:rFonts w:ascii="Century Gothic" w:hAnsi="Century Gothic"/>
        </w:rPr>
        <w:t>embers</w:t>
      </w:r>
    </w:p>
    <w:p w14:paraId="7F2FDED7" w14:textId="1650AB29" w:rsidR="00F31A95" w:rsidRDefault="00174E44" w:rsidP="00C9655D">
      <w:pPr>
        <w:spacing w:after="0" w:line="360" w:lineRule="auto"/>
        <w:rPr>
          <w:rFonts w:ascii="Century Gothic" w:hAnsi="Century Gothic"/>
        </w:rPr>
      </w:pPr>
      <w:r w:rsidRPr="00641DC4">
        <w:rPr>
          <w:rFonts w:ascii="Century Gothic" w:hAnsi="Century Gothic"/>
        </w:rPr>
        <w:t>This policy aims to ensure all staff take responsibility to</w:t>
      </w:r>
      <w:r w:rsidR="00AA4D4D">
        <w:rPr>
          <w:rFonts w:ascii="Century Gothic" w:hAnsi="Century Gothic"/>
        </w:rPr>
        <w:t xml:space="preserve"> identify young </w:t>
      </w:r>
      <w:r w:rsidR="00F31A95">
        <w:rPr>
          <w:rFonts w:ascii="Century Gothic" w:hAnsi="Century Gothic"/>
        </w:rPr>
        <w:t xml:space="preserve">carers. </w:t>
      </w:r>
    </w:p>
    <w:p w14:paraId="214FFBA0" w14:textId="120C4678" w:rsidR="00F31A95" w:rsidRDefault="00B125FE" w:rsidP="00C9655D">
      <w:pPr>
        <w:spacing w:after="0" w:line="360" w:lineRule="auto"/>
        <w:rPr>
          <w:rFonts w:ascii="Century Gothic" w:hAnsi="Century Gothic"/>
        </w:rPr>
      </w:pPr>
      <w:r w:rsidRPr="00B279E4">
        <w:rPr>
          <w:rFonts w:ascii="Century Gothic" w:eastAsiaTheme="majorEastAsia" w:hAnsi="Century Gothic" w:cstheme="majorBidi"/>
        </w:rPr>
        <w:t xml:space="preserve">The </w:t>
      </w:r>
      <w:r w:rsidRPr="00B279E4">
        <w:rPr>
          <w:rFonts w:ascii="Century Gothic" w:eastAsiaTheme="majorEastAsia" w:hAnsi="Century Gothic" w:cstheme="majorBidi"/>
          <w:noProof/>
        </w:rPr>
        <w:t>n</w:t>
      </w:r>
      <w:r w:rsidR="00F31A95" w:rsidRPr="00B279E4">
        <w:rPr>
          <w:rFonts w:ascii="Century Gothic" w:eastAsiaTheme="majorEastAsia" w:hAnsi="Century Gothic" w:cstheme="majorBidi"/>
          <w:noProof/>
        </w:rPr>
        <w:t>ame</w:t>
      </w:r>
      <w:r w:rsidR="00F31A95" w:rsidRPr="00B279E4">
        <w:rPr>
          <w:rFonts w:ascii="Century Gothic" w:eastAsiaTheme="majorEastAsia" w:hAnsi="Century Gothic" w:cstheme="majorBidi"/>
          <w:sz w:val="32"/>
          <w:szCs w:val="32"/>
        </w:rPr>
        <w:t xml:space="preserve"> </w:t>
      </w:r>
      <w:r w:rsidR="00F31A95">
        <w:rPr>
          <w:rFonts w:ascii="Century Gothic" w:hAnsi="Century Gothic"/>
        </w:rPr>
        <w:t>of the member of the School’s Senior Leadership Team</w:t>
      </w:r>
      <w:r w:rsidR="00655C24">
        <w:rPr>
          <w:rFonts w:ascii="Century Gothic" w:hAnsi="Century Gothic"/>
        </w:rPr>
        <w:t xml:space="preserve"> that</w:t>
      </w:r>
      <w:r w:rsidR="00F31A95">
        <w:rPr>
          <w:rFonts w:ascii="Century Gothic" w:hAnsi="Century Gothic"/>
        </w:rPr>
        <w:t xml:space="preserve"> </w:t>
      </w:r>
      <w:r w:rsidR="00F31A95" w:rsidRPr="00F31A95">
        <w:rPr>
          <w:rFonts w:ascii="Century Gothic" w:hAnsi="Century Gothic"/>
        </w:rPr>
        <w:t xml:space="preserve">Young Carer’s Champion </w:t>
      </w:r>
      <w:r w:rsidR="00F31A95">
        <w:rPr>
          <w:rFonts w:ascii="Century Gothic" w:hAnsi="Century Gothic"/>
        </w:rPr>
        <w:t xml:space="preserve">is </w:t>
      </w:r>
      <w:r w:rsidR="004A556A">
        <w:rPr>
          <w:rFonts w:ascii="Century Gothic" w:hAnsi="Century Gothic"/>
        </w:rPr>
        <w:t>Jane Griffin</w:t>
      </w:r>
      <w:r w:rsidR="00655C24" w:rsidRPr="00655C24">
        <w:rPr>
          <w:rFonts w:ascii="Century Gothic" w:hAnsi="Century Gothic"/>
          <w:color w:val="000000" w:themeColor="text1"/>
        </w:rPr>
        <w:t>.</w:t>
      </w:r>
    </w:p>
    <w:p w14:paraId="36C11557" w14:textId="40B07EA8" w:rsidR="001260EF" w:rsidRDefault="00F31A95" w:rsidP="00C9655D">
      <w:p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They </w:t>
      </w:r>
      <w:r w:rsidR="0023575F">
        <w:rPr>
          <w:rFonts w:ascii="Century Gothic" w:hAnsi="Century Gothic"/>
        </w:rPr>
        <w:t>will act as</w:t>
      </w:r>
      <w:r>
        <w:rPr>
          <w:rFonts w:ascii="Century Gothic" w:hAnsi="Century Gothic"/>
        </w:rPr>
        <w:t xml:space="preserve"> a point of </w:t>
      </w:r>
      <w:r w:rsidRPr="00F31A95">
        <w:rPr>
          <w:rFonts w:ascii="Century Gothic" w:hAnsi="Century Gothic"/>
        </w:rPr>
        <w:t xml:space="preserve">contact for on-going information, advice and guidance via the commissioned young </w:t>
      </w:r>
      <w:r w:rsidR="00BA11C5" w:rsidRPr="00F31A95">
        <w:rPr>
          <w:rFonts w:ascii="Century Gothic" w:hAnsi="Century Gothic"/>
        </w:rPr>
        <w:t>carers’</w:t>
      </w:r>
      <w:r w:rsidRPr="00F31A95">
        <w:rPr>
          <w:rFonts w:ascii="Century Gothic" w:hAnsi="Century Gothic"/>
        </w:rPr>
        <w:t xml:space="preserve"> service.</w:t>
      </w:r>
    </w:p>
    <w:p w14:paraId="33FB5796" w14:textId="7151B41C" w:rsidR="00F31A95" w:rsidRDefault="001260EF" w:rsidP="00C9655D">
      <w:p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 They may delegate </w:t>
      </w:r>
      <w:r w:rsidRPr="00F31A95">
        <w:rPr>
          <w:rFonts w:ascii="Century Gothic" w:hAnsi="Century Gothic"/>
        </w:rPr>
        <w:t>the</w:t>
      </w:r>
      <w:r w:rsidR="00F31A95" w:rsidRPr="00F31A95">
        <w:rPr>
          <w:rFonts w:ascii="Century Gothic" w:hAnsi="Century Gothic"/>
        </w:rPr>
        <w:t xml:space="preserve"> day to day operational management to another member of </w:t>
      </w:r>
      <w:r w:rsidR="004A556A" w:rsidRPr="00F31A95">
        <w:rPr>
          <w:rFonts w:ascii="Century Gothic" w:hAnsi="Century Gothic"/>
        </w:rPr>
        <w:t>staff</w:t>
      </w:r>
      <w:r w:rsidR="004A556A">
        <w:rPr>
          <w:rFonts w:ascii="Century Gothic" w:hAnsi="Century Gothic"/>
        </w:rPr>
        <w:t>, Anne Edwards</w:t>
      </w:r>
    </w:p>
    <w:p w14:paraId="7A76602D" w14:textId="7F7E8683" w:rsidR="00F31A95" w:rsidRDefault="00F31A95" w:rsidP="00BA11C5">
      <w:pPr>
        <w:spacing w:after="0" w:line="240" w:lineRule="auto"/>
        <w:rPr>
          <w:rFonts w:ascii="Century Gothic" w:hAnsi="Century Gothic"/>
        </w:rPr>
      </w:pPr>
    </w:p>
    <w:p w14:paraId="3CEAD141" w14:textId="74625BB7" w:rsidR="00641DC4" w:rsidRDefault="001260EF" w:rsidP="00641DC4">
      <w:p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Other k</w:t>
      </w:r>
      <w:r w:rsidR="00174E44" w:rsidRPr="00641DC4">
        <w:rPr>
          <w:rFonts w:ascii="Century Gothic" w:hAnsi="Century Gothic"/>
        </w:rPr>
        <w:t>ey members of staff have specific roles to play:</w:t>
      </w:r>
      <w:r w:rsidR="00641DC4" w:rsidRPr="00641DC4">
        <w:rPr>
          <w:rFonts w:ascii="Century Gothic" w:hAnsi="Century Gothic"/>
        </w:rPr>
        <w:t xml:space="preserve"> </w:t>
      </w:r>
    </w:p>
    <w:p w14:paraId="5A935E2C" w14:textId="77777777" w:rsidR="005B4D58" w:rsidRPr="005B4D58" w:rsidRDefault="005B4D58" w:rsidP="005B4D58">
      <w:pPr>
        <w:spacing w:after="0" w:line="360" w:lineRule="auto"/>
        <w:rPr>
          <w:rFonts w:ascii="Century Gothic" w:hAnsi="Century Gothic"/>
        </w:rPr>
        <w:sectPr w:rsidR="005B4D58" w:rsidRPr="005B4D58" w:rsidSect="004A556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135" w:right="849" w:bottom="1135" w:left="1440" w:header="708" w:footer="708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02C36058" w14:textId="75222593" w:rsidR="00641DC4" w:rsidRPr="00641DC4" w:rsidRDefault="00AA2898" w:rsidP="00126689">
      <w:pPr>
        <w:pStyle w:val="ListParagraph"/>
        <w:numPr>
          <w:ilvl w:val="0"/>
          <w:numId w:val="4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Pastoral Staff </w:t>
      </w:r>
      <w:r w:rsidR="001260EF">
        <w:rPr>
          <w:rFonts w:ascii="Century Gothic" w:hAnsi="Century Gothic"/>
        </w:rPr>
        <w:t xml:space="preserve">including </w:t>
      </w:r>
      <w:proofErr w:type="gramStart"/>
      <w:r w:rsidR="001260EF">
        <w:rPr>
          <w:rFonts w:ascii="Century Gothic" w:hAnsi="Century Gothic"/>
        </w:rPr>
        <w:t>learning  mentors</w:t>
      </w:r>
      <w:proofErr w:type="gramEnd"/>
    </w:p>
    <w:p w14:paraId="1C53AEEB" w14:textId="317BD926" w:rsidR="00641DC4" w:rsidRDefault="00641DC4" w:rsidP="00126689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Designated Safeguarding Lead</w:t>
      </w:r>
    </w:p>
    <w:p w14:paraId="0DDA716F" w14:textId="6F134CC5" w:rsidR="00B279E4" w:rsidRPr="00C514BD" w:rsidRDefault="004A556A" w:rsidP="00126689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Class teachers</w:t>
      </w:r>
    </w:p>
    <w:p w14:paraId="516A2186" w14:textId="667784D7" w:rsidR="00641DC4" w:rsidRPr="00C514BD" w:rsidRDefault="00641DC4" w:rsidP="00126689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 w:rsidRPr="00C514BD">
        <w:rPr>
          <w:rFonts w:ascii="Century Gothic" w:hAnsi="Century Gothic"/>
        </w:rPr>
        <w:t>SEN</w:t>
      </w:r>
      <w:r>
        <w:rPr>
          <w:rFonts w:ascii="Century Gothic" w:hAnsi="Century Gothic"/>
        </w:rPr>
        <w:t>CO</w:t>
      </w:r>
      <w:r w:rsidR="004A556A">
        <w:rPr>
          <w:rFonts w:ascii="Century Gothic" w:hAnsi="Century Gothic"/>
        </w:rPr>
        <w:t>s</w:t>
      </w:r>
      <w:r>
        <w:rPr>
          <w:rFonts w:ascii="Century Gothic" w:hAnsi="Century Gothic"/>
        </w:rPr>
        <w:t xml:space="preserve"> </w:t>
      </w:r>
    </w:p>
    <w:p w14:paraId="6F94EC57" w14:textId="59AF31E5" w:rsidR="00641DC4" w:rsidRPr="00C514BD" w:rsidRDefault="00641DC4" w:rsidP="00126689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Mental Health First A</w:t>
      </w:r>
      <w:r w:rsidR="00494313">
        <w:rPr>
          <w:rFonts w:ascii="Century Gothic" w:hAnsi="Century Gothic"/>
        </w:rPr>
        <w:t>id Champion</w:t>
      </w:r>
    </w:p>
    <w:p w14:paraId="3F3BBD91" w14:textId="123010E3" w:rsidR="00641DC4" w:rsidRDefault="00641DC4" w:rsidP="00126689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 w:rsidRPr="00C514BD">
        <w:rPr>
          <w:rFonts w:ascii="Century Gothic" w:hAnsi="Century Gothic"/>
        </w:rPr>
        <w:t>PSHE</w:t>
      </w:r>
      <w:r>
        <w:rPr>
          <w:rFonts w:ascii="Century Gothic" w:hAnsi="Century Gothic"/>
        </w:rPr>
        <w:t xml:space="preserve"> Coordinator</w:t>
      </w:r>
    </w:p>
    <w:p w14:paraId="60AFE4BA" w14:textId="77777777" w:rsidR="005B4D58" w:rsidRDefault="005B4D58" w:rsidP="00641DC4">
      <w:pPr>
        <w:spacing w:after="0" w:line="360" w:lineRule="auto"/>
        <w:rPr>
          <w:rFonts w:ascii="Century Gothic" w:hAnsi="Century Gothic"/>
        </w:rPr>
        <w:sectPr w:rsidR="005B4D58" w:rsidSect="004A556A">
          <w:type w:val="continuous"/>
          <w:pgSz w:w="11906" w:h="16838"/>
          <w:pgMar w:top="1135" w:right="1133" w:bottom="1135" w:left="1440" w:header="708" w:footer="708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0CBFB6D6" w14:textId="62909BA5" w:rsidR="00641DC4" w:rsidRDefault="00641DC4" w:rsidP="00641DC4">
      <w:pPr>
        <w:spacing w:after="0" w:line="360" w:lineRule="auto"/>
        <w:rPr>
          <w:rFonts w:ascii="Century Gothic" w:hAnsi="Century Gothic"/>
        </w:rPr>
      </w:pPr>
    </w:p>
    <w:p w14:paraId="2D9ABDED" w14:textId="7FCC87BF" w:rsidR="006F003C" w:rsidRDefault="00847619" w:rsidP="006F003C">
      <w:pPr>
        <w:pStyle w:val="Heading1"/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5</w:t>
      </w:r>
      <w:r w:rsidR="00AA4D4D">
        <w:rPr>
          <w:rFonts w:ascii="Century Gothic" w:hAnsi="Century Gothic"/>
        </w:rPr>
        <w:t xml:space="preserve">.0 </w:t>
      </w:r>
      <w:r w:rsidR="00F31A95">
        <w:rPr>
          <w:rFonts w:ascii="Century Gothic" w:hAnsi="Century Gothic"/>
        </w:rPr>
        <w:t xml:space="preserve">  R</w:t>
      </w:r>
      <w:r w:rsidR="00AA4D4D">
        <w:rPr>
          <w:rFonts w:ascii="Century Gothic" w:hAnsi="Century Gothic"/>
        </w:rPr>
        <w:t xml:space="preserve">aising </w:t>
      </w:r>
      <w:r w:rsidR="00F31A95">
        <w:rPr>
          <w:rFonts w:ascii="Century Gothic" w:hAnsi="Century Gothic"/>
        </w:rPr>
        <w:t>awareness of young carers</w:t>
      </w:r>
    </w:p>
    <w:p w14:paraId="0579CC34" w14:textId="453C1913" w:rsidR="00847619" w:rsidRDefault="001260EF" w:rsidP="00847619">
      <w:pPr>
        <w:spacing w:line="240" w:lineRule="auto"/>
        <w:rPr>
          <w:rFonts w:ascii="Century Gothic" w:eastAsiaTheme="majorEastAsia" w:hAnsi="Century Gothic" w:cstheme="majorBidi"/>
          <w:color w:val="2F5496" w:themeColor="accent1" w:themeShade="BF"/>
        </w:rPr>
      </w:pPr>
      <w:r w:rsidRPr="001260EF">
        <w:rPr>
          <w:rFonts w:ascii="Century Gothic" w:eastAsiaTheme="majorEastAsia" w:hAnsi="Century Gothic" w:cstheme="majorBidi"/>
          <w:color w:val="2F5496" w:themeColor="accent1" w:themeShade="BF"/>
        </w:rPr>
        <w:t>Who are they?</w:t>
      </w:r>
    </w:p>
    <w:p w14:paraId="3AB5D3C0" w14:textId="085A4926" w:rsidR="00F31A95" w:rsidRDefault="001260EF" w:rsidP="00C9655D">
      <w:pPr>
        <w:spacing w:line="360" w:lineRule="auto"/>
        <w:rPr>
          <w:rFonts w:ascii="Century Gothic" w:hAnsi="Century Gothic"/>
        </w:rPr>
      </w:pPr>
      <w:r w:rsidRPr="001260EF">
        <w:rPr>
          <w:rFonts w:ascii="Century Gothic" w:hAnsi="Century Gothic"/>
        </w:rPr>
        <w:t>A young carer is defined in law as a ‘</w:t>
      </w:r>
      <w:r w:rsidR="00F31A95" w:rsidRPr="001260EF">
        <w:rPr>
          <w:rFonts w:ascii="Century Gothic" w:hAnsi="Century Gothic"/>
        </w:rPr>
        <w:t>person under 18 who provides or intends to provide care for another person</w:t>
      </w:r>
      <w:r w:rsidRPr="001260EF">
        <w:rPr>
          <w:rFonts w:ascii="Century Gothic" w:hAnsi="Century Gothic"/>
        </w:rPr>
        <w:t>’. This includes ‘providing practical or emotional support</w:t>
      </w:r>
      <w:r w:rsidR="0023575F">
        <w:rPr>
          <w:rFonts w:ascii="Century Gothic" w:hAnsi="Century Gothic"/>
        </w:rPr>
        <w:t>’ (</w:t>
      </w:r>
      <w:r>
        <w:rPr>
          <w:rFonts w:ascii="Century Gothic" w:hAnsi="Century Gothic"/>
        </w:rPr>
        <w:t>Children and Families Act 2014)</w:t>
      </w:r>
      <w:r w:rsidR="00655C24">
        <w:rPr>
          <w:rFonts w:ascii="Century Gothic" w:hAnsi="Century Gothic"/>
        </w:rPr>
        <w:t>.</w:t>
      </w:r>
    </w:p>
    <w:p w14:paraId="2AEF9BE3" w14:textId="77777777" w:rsidR="006F003C" w:rsidRDefault="006F003C" w:rsidP="00847619">
      <w:pPr>
        <w:pStyle w:val="Default"/>
        <w:spacing w:line="276" w:lineRule="auto"/>
        <w:rPr>
          <w:rFonts w:ascii="Century Gothic" w:eastAsiaTheme="majorEastAsia" w:hAnsi="Century Gothic" w:cstheme="majorBidi"/>
          <w:color w:val="2F5496" w:themeColor="accent1" w:themeShade="BF"/>
          <w:sz w:val="22"/>
          <w:szCs w:val="22"/>
        </w:rPr>
      </w:pPr>
    </w:p>
    <w:p w14:paraId="3F8EEDC3" w14:textId="48B38B30" w:rsidR="008735D9" w:rsidRDefault="008735D9" w:rsidP="00847619">
      <w:pPr>
        <w:pStyle w:val="Default"/>
        <w:spacing w:line="276" w:lineRule="auto"/>
        <w:rPr>
          <w:rFonts w:ascii="Century Gothic" w:hAnsi="Century Gothic" w:cstheme="minorBidi"/>
          <w:sz w:val="22"/>
          <w:szCs w:val="22"/>
        </w:rPr>
      </w:pPr>
      <w:r w:rsidRPr="008735D9">
        <w:rPr>
          <w:rFonts w:ascii="Century Gothic" w:eastAsiaTheme="majorEastAsia" w:hAnsi="Century Gothic" w:cstheme="majorBidi"/>
          <w:color w:val="2F5496" w:themeColor="accent1" w:themeShade="BF"/>
          <w:sz w:val="22"/>
          <w:szCs w:val="22"/>
        </w:rPr>
        <w:t>The scale</w:t>
      </w:r>
      <w:r>
        <w:rPr>
          <w:rFonts w:ascii="Century Gothic" w:hAnsi="Century Gothic" w:cstheme="minorBidi"/>
          <w:sz w:val="22"/>
          <w:szCs w:val="22"/>
        </w:rPr>
        <w:t xml:space="preserve"> </w:t>
      </w:r>
    </w:p>
    <w:p w14:paraId="6C893FB1" w14:textId="69441D71" w:rsidR="00F31A95" w:rsidRDefault="00F31A95" w:rsidP="00C9655D">
      <w:pPr>
        <w:pStyle w:val="Default"/>
        <w:spacing w:line="360" w:lineRule="auto"/>
        <w:rPr>
          <w:rFonts w:ascii="Century Gothic" w:hAnsi="Century Gothic"/>
        </w:rPr>
      </w:pPr>
      <w:r w:rsidRPr="001260EF">
        <w:rPr>
          <w:rFonts w:ascii="Century Gothic" w:hAnsi="Century Gothic" w:cstheme="minorBidi"/>
          <w:sz w:val="22"/>
          <w:szCs w:val="22"/>
        </w:rPr>
        <w:t xml:space="preserve">The 2011 census identified </w:t>
      </w:r>
      <w:r w:rsidR="00A27B1F" w:rsidRPr="001260EF">
        <w:rPr>
          <w:rFonts w:ascii="Century Gothic" w:hAnsi="Century Gothic" w:cstheme="minorBidi"/>
          <w:sz w:val="22"/>
          <w:szCs w:val="22"/>
        </w:rPr>
        <w:t xml:space="preserve">over </w:t>
      </w:r>
      <w:r w:rsidR="00A27B1F">
        <w:t>166,363</w:t>
      </w:r>
      <w:r w:rsidR="00A27B1F">
        <w:rPr>
          <w:sz w:val="23"/>
          <w:szCs w:val="23"/>
        </w:rPr>
        <w:t xml:space="preserve"> </w:t>
      </w:r>
      <w:r w:rsidRPr="001260EF">
        <w:rPr>
          <w:rFonts w:ascii="Century Gothic" w:hAnsi="Century Gothic" w:cstheme="minorBidi"/>
          <w:sz w:val="22"/>
          <w:szCs w:val="22"/>
        </w:rPr>
        <w:t xml:space="preserve">young carers </w:t>
      </w:r>
      <w:r w:rsidR="00A27B1F" w:rsidRPr="00A27B1F">
        <w:rPr>
          <w:rFonts w:ascii="Century Gothic" w:hAnsi="Century Gothic" w:cstheme="minorBidi"/>
          <w:sz w:val="22"/>
          <w:szCs w:val="22"/>
        </w:rPr>
        <w:t>in England</w:t>
      </w:r>
      <w:r w:rsidR="00A27B1F">
        <w:rPr>
          <w:rFonts w:ascii="Century Gothic" w:hAnsi="Century Gothic"/>
        </w:rPr>
        <w:t>,</w:t>
      </w:r>
      <w:r w:rsidRPr="001260EF">
        <w:rPr>
          <w:rFonts w:ascii="Century Gothic" w:hAnsi="Century Gothic" w:cstheme="minorBidi"/>
          <w:sz w:val="22"/>
          <w:szCs w:val="22"/>
        </w:rPr>
        <w:t xml:space="preserve"> although research conducted in 2010 by the BBC and the University of Nottingham suggests that as many as 700,000 young people could be providing unpaid care. This is 1 in 12 </w:t>
      </w:r>
      <w:r w:rsidR="00A27B1F" w:rsidRPr="001260EF">
        <w:rPr>
          <w:rFonts w:ascii="Century Gothic" w:hAnsi="Century Gothic" w:cstheme="minorBidi"/>
          <w:sz w:val="22"/>
          <w:szCs w:val="22"/>
        </w:rPr>
        <w:t>children</w:t>
      </w:r>
      <w:r w:rsidR="00A27B1F">
        <w:rPr>
          <w:rFonts w:ascii="Century Gothic" w:hAnsi="Century Gothic"/>
        </w:rPr>
        <w:t>.</w:t>
      </w:r>
    </w:p>
    <w:p w14:paraId="1337F055" w14:textId="77777777" w:rsidR="00A27B1F" w:rsidRDefault="00A27B1F" w:rsidP="00C9655D">
      <w:pPr>
        <w:pStyle w:val="Default"/>
        <w:spacing w:line="360" w:lineRule="auto"/>
        <w:rPr>
          <w:rFonts w:ascii="Century Gothic" w:hAnsi="Century Gothic"/>
        </w:rPr>
      </w:pPr>
    </w:p>
    <w:p w14:paraId="201B6A75" w14:textId="0AB4FEBD" w:rsidR="00A27B1F" w:rsidRDefault="001260EF" w:rsidP="00C9655D">
      <w:pPr>
        <w:spacing w:line="360" w:lineRule="auto"/>
        <w:rPr>
          <w:rFonts w:ascii="Century Gothic" w:hAnsi="Century Gothic"/>
          <w:color w:val="000000"/>
        </w:rPr>
      </w:pPr>
      <w:r w:rsidRPr="00AF2140">
        <w:rPr>
          <w:rFonts w:ascii="Century Gothic" w:hAnsi="Century Gothic"/>
          <w:color w:val="000000"/>
        </w:rPr>
        <w:t xml:space="preserve">In Liverpool according to the Joint Strategic Needs Assessment </w:t>
      </w:r>
      <w:r w:rsidR="00A27B1F" w:rsidRPr="00AF2140">
        <w:rPr>
          <w:rFonts w:ascii="Century Gothic" w:hAnsi="Century Gothic"/>
          <w:color w:val="000000"/>
        </w:rPr>
        <w:t xml:space="preserve">over 5,100 people in Liverpool aged under 25 identified themselves as providing unpaid care, equating to 3.5% of that group. The level of unpaid care provided by young people in the city is the </w:t>
      </w:r>
      <w:r w:rsidR="00A27B1F" w:rsidRPr="00AF2140">
        <w:rPr>
          <w:rFonts w:ascii="Century Gothic" w:hAnsi="Century Gothic"/>
          <w:color w:val="000000"/>
        </w:rPr>
        <w:lastRenderedPageBreak/>
        <w:t>highest among the eight core cities in England, and significantly above both national and regional levels.</w:t>
      </w:r>
      <w:r w:rsidR="00A27B1F">
        <w:rPr>
          <w:rFonts w:ascii="Century Gothic" w:hAnsi="Century Gothic"/>
          <w:color w:val="000000"/>
        </w:rPr>
        <w:t xml:space="preserve"> </w:t>
      </w:r>
    </w:p>
    <w:p w14:paraId="5C9D5A85" w14:textId="1BA6938F" w:rsidR="00655C24" w:rsidRDefault="00655C24" w:rsidP="00C9655D">
      <w:pPr>
        <w:spacing w:line="360" w:lineRule="auto"/>
        <w:rPr>
          <w:rFonts w:ascii="Century Gothic" w:hAnsi="Century Gothic"/>
        </w:rPr>
      </w:pPr>
    </w:p>
    <w:p w14:paraId="6077965C" w14:textId="77777777" w:rsidR="00655C24" w:rsidRPr="001260EF" w:rsidRDefault="00655C24" w:rsidP="00C9655D">
      <w:pPr>
        <w:spacing w:line="360" w:lineRule="auto"/>
        <w:rPr>
          <w:rFonts w:ascii="Century Gothic" w:hAnsi="Century Gothic"/>
        </w:rPr>
      </w:pPr>
    </w:p>
    <w:p w14:paraId="685D6C6C" w14:textId="77777777" w:rsidR="00F31A95" w:rsidRPr="001260EF" w:rsidRDefault="00F31A95" w:rsidP="00F31A95">
      <w:pPr>
        <w:rPr>
          <w:rFonts w:ascii="Century Gothic" w:eastAsiaTheme="majorEastAsia" w:hAnsi="Century Gothic" w:cstheme="majorBidi"/>
          <w:color w:val="2F5496" w:themeColor="accent1" w:themeShade="BF"/>
        </w:rPr>
      </w:pPr>
      <w:r w:rsidRPr="001260EF">
        <w:rPr>
          <w:rFonts w:ascii="Century Gothic" w:eastAsiaTheme="majorEastAsia" w:hAnsi="Century Gothic" w:cstheme="majorBidi"/>
          <w:color w:val="2F5496" w:themeColor="accent1" w:themeShade="BF"/>
        </w:rPr>
        <w:t>What do young carers do?</w:t>
      </w:r>
    </w:p>
    <w:p w14:paraId="6315667D" w14:textId="77777777" w:rsidR="00F31A95" w:rsidRPr="001260EF" w:rsidRDefault="00F31A95" w:rsidP="00C9655D">
      <w:pPr>
        <w:spacing w:line="360" w:lineRule="auto"/>
        <w:rPr>
          <w:rFonts w:ascii="Century Gothic" w:hAnsi="Century Gothic"/>
        </w:rPr>
      </w:pPr>
      <w:r w:rsidRPr="0023575F">
        <w:rPr>
          <w:rFonts w:ascii="Century Gothic" w:hAnsi="Century Gothic"/>
        </w:rPr>
        <w:t>The tasks and level of caring undertaken by young carers can vary according to the</w:t>
      </w:r>
      <w:r w:rsidRPr="001260EF">
        <w:rPr>
          <w:rFonts w:ascii="Century Gothic" w:hAnsi="Century Gothic"/>
        </w:rPr>
        <w:t xml:space="preserve"> nature of the illness or disability, the level and frequency of need for care, and the structure of the family as a whole. </w:t>
      </w:r>
    </w:p>
    <w:p w14:paraId="4709C1E5" w14:textId="77777777" w:rsidR="00F31A95" w:rsidRPr="001260EF" w:rsidRDefault="00F31A95" w:rsidP="00C9655D">
      <w:pPr>
        <w:spacing w:line="360" w:lineRule="auto"/>
        <w:rPr>
          <w:rFonts w:ascii="Century Gothic" w:hAnsi="Century Gothic"/>
        </w:rPr>
      </w:pPr>
      <w:r w:rsidRPr="001260EF">
        <w:rPr>
          <w:rFonts w:ascii="Century Gothic" w:hAnsi="Century Gothic"/>
        </w:rPr>
        <w:t xml:space="preserve">Young carers often take on practical and/or emotional caring responsibilities that would normally be expected of an adult. </w:t>
      </w:r>
    </w:p>
    <w:p w14:paraId="5C604B07" w14:textId="77777777" w:rsidR="00F31A95" w:rsidRPr="001260EF" w:rsidRDefault="00F31A95" w:rsidP="00F31A95">
      <w:pPr>
        <w:rPr>
          <w:rFonts w:ascii="Century Gothic" w:hAnsi="Century Gothic"/>
        </w:rPr>
      </w:pPr>
      <w:r w:rsidRPr="001260EF">
        <w:rPr>
          <w:rFonts w:ascii="Century Gothic" w:hAnsi="Century Gothic"/>
        </w:rPr>
        <w:t xml:space="preserve">These can include: </w:t>
      </w:r>
    </w:p>
    <w:p w14:paraId="752B2767" w14:textId="77777777" w:rsidR="00F31A95" w:rsidRPr="001260EF" w:rsidRDefault="00F31A95" w:rsidP="0062180C">
      <w:pPr>
        <w:pStyle w:val="ListParagraph"/>
        <w:numPr>
          <w:ilvl w:val="0"/>
          <w:numId w:val="5"/>
        </w:numPr>
        <w:spacing w:line="360" w:lineRule="auto"/>
        <w:ind w:left="426" w:hanging="357"/>
        <w:rPr>
          <w:rFonts w:ascii="Century Gothic" w:hAnsi="Century Gothic"/>
        </w:rPr>
      </w:pPr>
      <w:r w:rsidRPr="001260EF">
        <w:rPr>
          <w:rFonts w:ascii="Century Gothic" w:hAnsi="Century Gothic"/>
        </w:rPr>
        <w:t xml:space="preserve">Practical tasks – cooking, housework and shopping. </w:t>
      </w:r>
    </w:p>
    <w:p w14:paraId="13938EC9" w14:textId="77777777" w:rsidR="00F31A95" w:rsidRPr="001260EF" w:rsidRDefault="00F31A95" w:rsidP="0062180C">
      <w:pPr>
        <w:pStyle w:val="ListParagraph"/>
        <w:numPr>
          <w:ilvl w:val="0"/>
          <w:numId w:val="5"/>
        </w:numPr>
        <w:spacing w:line="360" w:lineRule="auto"/>
        <w:ind w:left="426" w:hanging="357"/>
        <w:rPr>
          <w:rFonts w:ascii="Century Gothic" w:hAnsi="Century Gothic"/>
        </w:rPr>
      </w:pPr>
      <w:r w:rsidRPr="001260EF">
        <w:rPr>
          <w:rFonts w:ascii="Century Gothic" w:hAnsi="Century Gothic"/>
        </w:rPr>
        <w:t xml:space="preserve">Physical care – lifting or helping someone use the stairs. </w:t>
      </w:r>
    </w:p>
    <w:p w14:paraId="1ED96BF2" w14:textId="77777777" w:rsidR="00F31A95" w:rsidRPr="001260EF" w:rsidRDefault="00F31A95" w:rsidP="0062180C">
      <w:pPr>
        <w:pStyle w:val="ListParagraph"/>
        <w:numPr>
          <w:ilvl w:val="0"/>
          <w:numId w:val="5"/>
        </w:numPr>
        <w:spacing w:line="360" w:lineRule="auto"/>
        <w:ind w:left="426" w:hanging="357"/>
        <w:rPr>
          <w:rFonts w:ascii="Century Gothic" w:hAnsi="Century Gothic"/>
        </w:rPr>
      </w:pPr>
      <w:r w:rsidRPr="001260EF">
        <w:rPr>
          <w:rFonts w:ascii="Century Gothic" w:hAnsi="Century Gothic"/>
        </w:rPr>
        <w:t xml:space="preserve">Personal care – dressing, washing, helping with toileting needs. </w:t>
      </w:r>
    </w:p>
    <w:p w14:paraId="160EDBDD" w14:textId="77777777" w:rsidR="00F31A95" w:rsidRPr="001260EF" w:rsidRDefault="00F31A95" w:rsidP="0062180C">
      <w:pPr>
        <w:pStyle w:val="ListParagraph"/>
        <w:numPr>
          <w:ilvl w:val="0"/>
          <w:numId w:val="5"/>
        </w:numPr>
        <w:spacing w:line="360" w:lineRule="auto"/>
        <w:ind w:left="426" w:hanging="357"/>
        <w:rPr>
          <w:rFonts w:ascii="Century Gothic" w:hAnsi="Century Gothic"/>
        </w:rPr>
      </w:pPr>
      <w:r w:rsidRPr="001260EF">
        <w:rPr>
          <w:rFonts w:ascii="Century Gothic" w:hAnsi="Century Gothic"/>
        </w:rPr>
        <w:t xml:space="preserve">Emotional support – listening, calming, being present. </w:t>
      </w:r>
    </w:p>
    <w:p w14:paraId="5315628F" w14:textId="77777777" w:rsidR="00F31A95" w:rsidRPr="001260EF" w:rsidRDefault="00F31A95" w:rsidP="0062180C">
      <w:pPr>
        <w:pStyle w:val="ListParagraph"/>
        <w:numPr>
          <w:ilvl w:val="0"/>
          <w:numId w:val="5"/>
        </w:numPr>
        <w:spacing w:line="360" w:lineRule="auto"/>
        <w:ind w:left="426" w:hanging="357"/>
        <w:rPr>
          <w:rFonts w:ascii="Century Gothic" w:hAnsi="Century Gothic"/>
        </w:rPr>
      </w:pPr>
      <w:r w:rsidRPr="001260EF">
        <w:rPr>
          <w:rFonts w:ascii="Century Gothic" w:hAnsi="Century Gothic"/>
        </w:rPr>
        <w:t xml:space="preserve">Managing the family budget, collecting benefits and prescriptions. </w:t>
      </w:r>
    </w:p>
    <w:p w14:paraId="7672E768" w14:textId="77777777" w:rsidR="00F31A95" w:rsidRPr="0023575F" w:rsidRDefault="00F31A95" w:rsidP="0062180C">
      <w:pPr>
        <w:pStyle w:val="ListParagraph"/>
        <w:numPr>
          <w:ilvl w:val="0"/>
          <w:numId w:val="5"/>
        </w:numPr>
        <w:spacing w:line="360" w:lineRule="auto"/>
        <w:ind w:left="426" w:hanging="357"/>
        <w:rPr>
          <w:rFonts w:ascii="Century Gothic" w:hAnsi="Century Gothic"/>
        </w:rPr>
      </w:pPr>
      <w:r w:rsidRPr="0023575F">
        <w:rPr>
          <w:rFonts w:ascii="Century Gothic" w:hAnsi="Century Gothic"/>
        </w:rPr>
        <w:t xml:space="preserve">Medication management. </w:t>
      </w:r>
    </w:p>
    <w:p w14:paraId="31246A5B" w14:textId="0F9B31EF" w:rsidR="00F31A95" w:rsidRPr="0023575F" w:rsidRDefault="00F31A95" w:rsidP="0062180C">
      <w:pPr>
        <w:pStyle w:val="ListParagraph"/>
        <w:numPr>
          <w:ilvl w:val="0"/>
          <w:numId w:val="5"/>
        </w:numPr>
        <w:spacing w:line="360" w:lineRule="auto"/>
        <w:ind w:left="426" w:hanging="357"/>
        <w:rPr>
          <w:rFonts w:ascii="Century Gothic" w:hAnsi="Century Gothic"/>
        </w:rPr>
      </w:pPr>
      <w:r w:rsidRPr="0023575F">
        <w:rPr>
          <w:rFonts w:ascii="Century Gothic" w:hAnsi="Century Gothic"/>
        </w:rPr>
        <w:t>Looking after younger siblings</w:t>
      </w:r>
      <w:r w:rsidR="0023575F">
        <w:rPr>
          <w:rFonts w:ascii="Century Gothic" w:hAnsi="Century Gothic"/>
        </w:rPr>
        <w:t>.</w:t>
      </w:r>
      <w:r w:rsidR="001260EF" w:rsidRPr="0023575F">
        <w:rPr>
          <w:rFonts w:ascii="Century Gothic" w:hAnsi="Century Gothic"/>
        </w:rPr>
        <w:t xml:space="preserve"> </w:t>
      </w:r>
      <w:r w:rsidRPr="0023575F">
        <w:rPr>
          <w:rFonts w:ascii="Century Gothic" w:hAnsi="Century Gothic"/>
        </w:rPr>
        <w:t xml:space="preserve"> </w:t>
      </w:r>
    </w:p>
    <w:p w14:paraId="5D10FC59" w14:textId="77777777" w:rsidR="00F31A95" w:rsidRPr="0023575F" w:rsidRDefault="00F31A95" w:rsidP="0062180C">
      <w:pPr>
        <w:pStyle w:val="ListParagraph"/>
        <w:numPr>
          <w:ilvl w:val="0"/>
          <w:numId w:val="5"/>
        </w:numPr>
        <w:spacing w:line="360" w:lineRule="auto"/>
        <w:ind w:left="426" w:hanging="357"/>
        <w:rPr>
          <w:rFonts w:ascii="Century Gothic" w:hAnsi="Century Gothic"/>
        </w:rPr>
      </w:pPr>
      <w:r w:rsidRPr="0023575F">
        <w:rPr>
          <w:rFonts w:ascii="Century Gothic" w:hAnsi="Century Gothic"/>
        </w:rPr>
        <w:t>Helping someone communicate.</w:t>
      </w:r>
    </w:p>
    <w:p w14:paraId="6FADD39F" w14:textId="38229C7D" w:rsidR="00F31A95" w:rsidRPr="00A27B1F" w:rsidRDefault="00F31A95" w:rsidP="00F31A95">
      <w:pPr>
        <w:rPr>
          <w:rFonts w:ascii="Century Gothic" w:eastAsiaTheme="majorEastAsia" w:hAnsi="Century Gothic" w:cstheme="majorBidi"/>
          <w:color w:val="2F5496" w:themeColor="accent1" w:themeShade="BF"/>
        </w:rPr>
      </w:pPr>
      <w:r w:rsidRPr="00A27B1F">
        <w:rPr>
          <w:rFonts w:ascii="Century Gothic" w:eastAsiaTheme="majorEastAsia" w:hAnsi="Century Gothic" w:cstheme="majorBidi"/>
          <w:color w:val="2F5496" w:themeColor="accent1" w:themeShade="BF"/>
        </w:rPr>
        <w:t xml:space="preserve">How does caring affect </w:t>
      </w:r>
      <w:r w:rsidR="00BA11C5" w:rsidRPr="00A27B1F">
        <w:rPr>
          <w:rFonts w:ascii="Century Gothic" w:eastAsiaTheme="majorEastAsia" w:hAnsi="Century Gothic" w:cstheme="majorBidi"/>
          <w:color w:val="2F5496" w:themeColor="accent1" w:themeShade="BF"/>
        </w:rPr>
        <w:t xml:space="preserve">a </w:t>
      </w:r>
      <w:r w:rsidR="00BA11C5">
        <w:rPr>
          <w:rFonts w:ascii="Century Gothic" w:eastAsiaTheme="majorEastAsia" w:hAnsi="Century Gothic" w:cstheme="majorBidi"/>
          <w:color w:val="2F5496" w:themeColor="accent1" w:themeShade="BF"/>
        </w:rPr>
        <w:t>child</w:t>
      </w:r>
      <w:r w:rsidR="00A27B1F">
        <w:rPr>
          <w:rFonts w:ascii="Century Gothic" w:eastAsiaTheme="majorEastAsia" w:hAnsi="Century Gothic" w:cstheme="majorBidi"/>
          <w:color w:val="2F5496" w:themeColor="accent1" w:themeShade="BF"/>
        </w:rPr>
        <w:t xml:space="preserve"> or </w:t>
      </w:r>
      <w:r w:rsidRPr="00A27B1F">
        <w:rPr>
          <w:rFonts w:ascii="Century Gothic" w:eastAsiaTheme="majorEastAsia" w:hAnsi="Century Gothic" w:cstheme="majorBidi"/>
          <w:color w:val="2F5496" w:themeColor="accent1" w:themeShade="BF"/>
        </w:rPr>
        <w:t>young person’s life?</w:t>
      </w:r>
    </w:p>
    <w:p w14:paraId="5E153F46" w14:textId="77777777" w:rsidR="00F31A95" w:rsidRPr="001260EF" w:rsidRDefault="00F31A95" w:rsidP="0062180C">
      <w:pPr>
        <w:pStyle w:val="ListParagraph"/>
        <w:numPr>
          <w:ilvl w:val="0"/>
          <w:numId w:val="7"/>
        </w:numPr>
        <w:spacing w:line="360" w:lineRule="auto"/>
        <w:ind w:left="426" w:hanging="357"/>
        <w:rPr>
          <w:rFonts w:ascii="Century Gothic" w:hAnsi="Century Gothic"/>
        </w:rPr>
      </w:pPr>
      <w:r w:rsidRPr="00655C24">
        <w:rPr>
          <w:rFonts w:ascii="Century Gothic" w:hAnsi="Century Gothic"/>
          <w:b/>
        </w:rPr>
        <w:t>Physical health:</w:t>
      </w:r>
      <w:r w:rsidRPr="001260EF">
        <w:rPr>
          <w:rFonts w:ascii="Century Gothic" w:hAnsi="Century Gothic"/>
        </w:rPr>
        <w:t xml:space="preserve"> Young carers are often severely affected by caring through the night, repeatedly lifting a heavy adult, poor diet and lack of sleep. </w:t>
      </w:r>
    </w:p>
    <w:p w14:paraId="702937DE" w14:textId="77777777" w:rsidR="00F31A95" w:rsidRPr="001260EF" w:rsidRDefault="00F31A95" w:rsidP="0062180C">
      <w:pPr>
        <w:pStyle w:val="ListParagraph"/>
        <w:numPr>
          <w:ilvl w:val="0"/>
          <w:numId w:val="7"/>
        </w:numPr>
        <w:spacing w:line="360" w:lineRule="auto"/>
        <w:ind w:left="426" w:hanging="357"/>
        <w:rPr>
          <w:rFonts w:ascii="Century Gothic" w:hAnsi="Century Gothic"/>
        </w:rPr>
      </w:pPr>
      <w:r w:rsidRPr="00655C24">
        <w:rPr>
          <w:rFonts w:ascii="Century Gothic" w:hAnsi="Century Gothic"/>
          <w:b/>
        </w:rPr>
        <w:t>Emotional wellbeing:</w:t>
      </w:r>
      <w:r w:rsidRPr="001260EF">
        <w:rPr>
          <w:rFonts w:ascii="Century Gothic" w:hAnsi="Century Gothic"/>
        </w:rPr>
        <w:t xml:space="preserve"> Stress, tiredness and mental ill-health are common for young carers. </w:t>
      </w:r>
    </w:p>
    <w:p w14:paraId="78513EE0" w14:textId="73FA9559" w:rsidR="00F31A95" w:rsidRPr="001260EF" w:rsidRDefault="00F31A95" w:rsidP="0062180C">
      <w:pPr>
        <w:pStyle w:val="ListParagraph"/>
        <w:numPr>
          <w:ilvl w:val="0"/>
          <w:numId w:val="7"/>
        </w:numPr>
        <w:spacing w:line="360" w:lineRule="auto"/>
        <w:ind w:left="426" w:hanging="357"/>
        <w:rPr>
          <w:rFonts w:ascii="Century Gothic" w:hAnsi="Century Gothic"/>
        </w:rPr>
      </w:pPr>
      <w:r w:rsidRPr="00655C24">
        <w:rPr>
          <w:rFonts w:ascii="Century Gothic" w:hAnsi="Century Gothic"/>
          <w:b/>
        </w:rPr>
        <w:t>Socialisation:</w:t>
      </w:r>
      <w:r w:rsidRPr="001260EF">
        <w:rPr>
          <w:rFonts w:ascii="Century Gothic" w:hAnsi="Century Gothic"/>
        </w:rPr>
        <w:t xml:space="preserve"> Young carers often feel different or isolated from their peers and have limited opportunities for socialising. A quarter of young carers in the UK said they were bullied at school because of their cari</w:t>
      </w:r>
      <w:r w:rsidR="00A27B1F">
        <w:rPr>
          <w:rFonts w:ascii="Century Gothic" w:hAnsi="Century Gothic"/>
        </w:rPr>
        <w:t>ng role. Locally this was reported as high as 60% (Schools Anti-Bullying Audit</w:t>
      </w:r>
      <w:r w:rsidR="00A27B1F" w:rsidRPr="00630F49">
        <w:rPr>
          <w:rFonts w:ascii="Century Gothic" w:hAnsi="Century Gothic"/>
          <w:noProof/>
        </w:rPr>
        <w:t>)</w:t>
      </w:r>
      <w:r w:rsidRPr="00630F49">
        <w:rPr>
          <w:rFonts w:ascii="Century Gothic" w:hAnsi="Century Gothic"/>
          <w:noProof/>
        </w:rPr>
        <w:t>.</w:t>
      </w:r>
      <w:r w:rsidRPr="001260EF">
        <w:rPr>
          <w:rFonts w:ascii="Century Gothic" w:hAnsi="Century Gothic"/>
        </w:rPr>
        <w:t xml:space="preserve"> </w:t>
      </w:r>
    </w:p>
    <w:p w14:paraId="5FE6018C" w14:textId="77777777" w:rsidR="00F31A95" w:rsidRPr="001260EF" w:rsidRDefault="00F31A95" w:rsidP="0062180C">
      <w:pPr>
        <w:pStyle w:val="ListParagraph"/>
        <w:numPr>
          <w:ilvl w:val="0"/>
          <w:numId w:val="7"/>
        </w:numPr>
        <w:spacing w:line="360" w:lineRule="auto"/>
        <w:ind w:left="426" w:hanging="357"/>
        <w:rPr>
          <w:rFonts w:ascii="Century Gothic" w:hAnsi="Century Gothic"/>
        </w:rPr>
      </w:pPr>
      <w:r w:rsidRPr="00655C24">
        <w:rPr>
          <w:rFonts w:ascii="Century Gothic" w:hAnsi="Century Gothic"/>
          <w:b/>
        </w:rPr>
        <w:t>Stable environment:</w:t>
      </w:r>
      <w:r w:rsidRPr="001260EF">
        <w:rPr>
          <w:rFonts w:ascii="Century Gothic" w:hAnsi="Century Gothic"/>
        </w:rPr>
        <w:t xml:space="preserve"> Young carers can experience traumatic life changes such as bereavement, family break-up, losing income and housing, or seeing the effects of an illness or addiction on the person they care for. </w:t>
      </w:r>
    </w:p>
    <w:p w14:paraId="15D64089" w14:textId="77777777" w:rsidR="00F31A95" w:rsidRPr="006F003C" w:rsidRDefault="00F31A95" w:rsidP="00F31A95">
      <w:pPr>
        <w:rPr>
          <w:rFonts w:ascii="Century Gothic" w:hAnsi="Century Gothic"/>
          <w:color w:val="2F5496" w:themeColor="accent1" w:themeShade="BF"/>
        </w:rPr>
      </w:pPr>
      <w:r w:rsidRPr="006F003C">
        <w:rPr>
          <w:rFonts w:ascii="Century Gothic" w:hAnsi="Century Gothic"/>
          <w:color w:val="2F5496" w:themeColor="accent1" w:themeShade="BF"/>
        </w:rPr>
        <w:t xml:space="preserve">As a result, caring responsibilities have a significant impact on a pupil’s learning: </w:t>
      </w:r>
    </w:p>
    <w:p w14:paraId="57769817" w14:textId="15DA802B" w:rsidR="00F31A95" w:rsidRPr="0023575F" w:rsidRDefault="00F31A95" w:rsidP="0062180C">
      <w:pPr>
        <w:pStyle w:val="ListParagraph"/>
        <w:numPr>
          <w:ilvl w:val="0"/>
          <w:numId w:val="6"/>
        </w:numPr>
        <w:spacing w:line="360" w:lineRule="auto"/>
        <w:ind w:left="426" w:hanging="357"/>
        <w:rPr>
          <w:rFonts w:ascii="Century Gothic" w:hAnsi="Century Gothic"/>
        </w:rPr>
      </w:pPr>
      <w:r w:rsidRPr="0023575F">
        <w:rPr>
          <w:rFonts w:ascii="Century Gothic" w:hAnsi="Century Gothic"/>
        </w:rPr>
        <w:lastRenderedPageBreak/>
        <w:t xml:space="preserve">27% of young carers of secondary school age in England experience educational difficulties or miss school (Dearden and Becker, 2004). </w:t>
      </w:r>
    </w:p>
    <w:p w14:paraId="7BB59FC4" w14:textId="77777777" w:rsidR="00F31A95" w:rsidRPr="0023575F" w:rsidRDefault="00F31A95" w:rsidP="0062180C">
      <w:pPr>
        <w:pStyle w:val="ListParagraph"/>
        <w:numPr>
          <w:ilvl w:val="0"/>
          <w:numId w:val="6"/>
        </w:numPr>
        <w:spacing w:line="360" w:lineRule="auto"/>
        <w:ind w:left="426" w:hanging="357"/>
        <w:rPr>
          <w:rFonts w:ascii="Century Gothic" w:hAnsi="Century Gothic"/>
        </w:rPr>
      </w:pPr>
      <w:r w:rsidRPr="0023575F">
        <w:rPr>
          <w:rFonts w:ascii="Century Gothic" w:hAnsi="Century Gothic"/>
        </w:rPr>
        <w:t xml:space="preserve">If left unsupported, young carers can continue to struggle with school and have significantly lower educational attainment at GCSE level – the difference between nine Cs and nine Ds (The Children’s Society, 2013). </w:t>
      </w:r>
    </w:p>
    <w:p w14:paraId="01BF1440" w14:textId="77777777" w:rsidR="00F31A95" w:rsidRPr="0023575F" w:rsidRDefault="00F31A95" w:rsidP="0062180C">
      <w:pPr>
        <w:pStyle w:val="ListParagraph"/>
        <w:numPr>
          <w:ilvl w:val="0"/>
          <w:numId w:val="6"/>
        </w:numPr>
        <w:spacing w:line="360" w:lineRule="auto"/>
        <w:ind w:left="426" w:hanging="357"/>
        <w:rPr>
          <w:rFonts w:ascii="Century Gothic" w:hAnsi="Century Gothic"/>
        </w:rPr>
      </w:pPr>
      <w:r w:rsidRPr="0023575F">
        <w:rPr>
          <w:rFonts w:ascii="Century Gothic" w:hAnsi="Century Gothic"/>
        </w:rPr>
        <w:t>Young carers are more likely than the national average not to be in education, employment or training (NEET) between 16 and 19. Of these, 75% had been NEET at least once (compared with 25% of all young people) and 42% had been NEET for six months or more (compared with 10% of all young people) (The Children’s Society, 2013).</w:t>
      </w:r>
    </w:p>
    <w:p w14:paraId="43CFB681" w14:textId="734D045A" w:rsidR="00847619" w:rsidRPr="00B279E4" w:rsidRDefault="00B279E4" w:rsidP="00847619">
      <w:pPr>
        <w:rPr>
          <w:rFonts w:ascii="Century Gothic" w:hAnsi="Century Gothic"/>
          <w:color w:val="2F5496" w:themeColor="accent1" w:themeShade="BF"/>
        </w:rPr>
      </w:pPr>
      <w:r w:rsidRPr="00B279E4">
        <w:rPr>
          <w:rFonts w:ascii="Century Gothic" w:hAnsi="Century Gothic"/>
          <w:color w:val="2F5496" w:themeColor="accent1" w:themeShade="BF"/>
        </w:rPr>
        <w:t>Why young carers can be hidden</w:t>
      </w:r>
    </w:p>
    <w:p w14:paraId="5BDC4972" w14:textId="10EBA285" w:rsidR="00B279E4" w:rsidRPr="00B279E4" w:rsidRDefault="00B279E4" w:rsidP="0062180C">
      <w:pPr>
        <w:pStyle w:val="ListParagraph"/>
        <w:numPr>
          <w:ilvl w:val="0"/>
          <w:numId w:val="15"/>
        </w:numPr>
        <w:spacing w:line="360" w:lineRule="auto"/>
        <w:ind w:left="426"/>
        <w:rPr>
          <w:rFonts w:ascii="Century Gothic" w:hAnsi="Century Gothic"/>
        </w:rPr>
      </w:pPr>
      <w:r w:rsidRPr="00B279E4">
        <w:rPr>
          <w:rFonts w:ascii="Century Gothic" w:hAnsi="Century Gothic"/>
        </w:rPr>
        <w:t>Their parent’s condition is not obvious</w:t>
      </w:r>
      <w:r w:rsidR="004617B5">
        <w:rPr>
          <w:rFonts w:ascii="Century Gothic" w:hAnsi="Century Gothic"/>
        </w:rPr>
        <w:t>,</w:t>
      </w:r>
      <w:r w:rsidRPr="00B279E4">
        <w:rPr>
          <w:rFonts w:ascii="Century Gothic" w:hAnsi="Century Gothic"/>
        </w:rPr>
        <w:t xml:space="preserve"> so people don’t think they need any help. </w:t>
      </w:r>
    </w:p>
    <w:p w14:paraId="2CFA87D0" w14:textId="728EF60B" w:rsidR="00B279E4" w:rsidRPr="00B279E4" w:rsidRDefault="00B279E4" w:rsidP="0062180C">
      <w:pPr>
        <w:pStyle w:val="ListParagraph"/>
        <w:numPr>
          <w:ilvl w:val="0"/>
          <w:numId w:val="15"/>
        </w:numPr>
        <w:spacing w:line="360" w:lineRule="auto"/>
        <w:ind w:left="426"/>
        <w:rPr>
          <w:rFonts w:ascii="Century Gothic" w:hAnsi="Century Gothic"/>
        </w:rPr>
      </w:pPr>
      <w:r w:rsidRPr="00B279E4">
        <w:rPr>
          <w:rFonts w:ascii="Century Gothic" w:hAnsi="Century Gothic"/>
        </w:rPr>
        <w:t xml:space="preserve">They do not realise that they are a carer or that their life is different </w:t>
      </w:r>
      <w:r w:rsidR="00222102">
        <w:rPr>
          <w:rFonts w:ascii="Century Gothic" w:hAnsi="Century Gothic"/>
          <w:noProof/>
        </w:rPr>
        <w:t>from</w:t>
      </w:r>
      <w:r w:rsidRPr="00B279E4">
        <w:rPr>
          <w:rFonts w:ascii="Century Gothic" w:hAnsi="Century Gothic"/>
        </w:rPr>
        <w:t xml:space="preserve"> their peers. </w:t>
      </w:r>
    </w:p>
    <w:p w14:paraId="2238F189" w14:textId="77777777" w:rsidR="00B279E4" w:rsidRPr="00B279E4" w:rsidRDefault="00B279E4" w:rsidP="0062180C">
      <w:pPr>
        <w:pStyle w:val="ListParagraph"/>
        <w:numPr>
          <w:ilvl w:val="0"/>
          <w:numId w:val="15"/>
        </w:numPr>
        <w:spacing w:line="360" w:lineRule="auto"/>
        <w:ind w:left="426"/>
        <w:rPr>
          <w:rFonts w:ascii="Century Gothic" w:hAnsi="Century Gothic"/>
        </w:rPr>
      </w:pPr>
      <w:r w:rsidRPr="00B279E4">
        <w:rPr>
          <w:rFonts w:ascii="Century Gothic" w:hAnsi="Century Gothic"/>
        </w:rPr>
        <w:t xml:space="preserve">They don’t want to be any different from their peers. </w:t>
      </w:r>
    </w:p>
    <w:p w14:paraId="7D96C65E" w14:textId="77777777" w:rsidR="00B279E4" w:rsidRPr="00B279E4" w:rsidRDefault="00B279E4" w:rsidP="0062180C">
      <w:pPr>
        <w:pStyle w:val="ListParagraph"/>
        <w:numPr>
          <w:ilvl w:val="0"/>
          <w:numId w:val="15"/>
        </w:numPr>
        <w:spacing w:line="360" w:lineRule="auto"/>
        <w:ind w:left="426"/>
        <w:rPr>
          <w:rFonts w:ascii="Century Gothic" w:hAnsi="Century Gothic"/>
        </w:rPr>
      </w:pPr>
      <w:r w:rsidRPr="00B279E4">
        <w:rPr>
          <w:rFonts w:ascii="Century Gothic" w:hAnsi="Century Gothic"/>
        </w:rPr>
        <w:t xml:space="preserve">They believe that the school will show no interest in their family circumstances. </w:t>
      </w:r>
    </w:p>
    <w:p w14:paraId="1C450DCB" w14:textId="77777777" w:rsidR="00B279E4" w:rsidRPr="00B279E4" w:rsidRDefault="00B279E4" w:rsidP="0062180C">
      <w:pPr>
        <w:pStyle w:val="ListParagraph"/>
        <w:numPr>
          <w:ilvl w:val="0"/>
          <w:numId w:val="15"/>
        </w:numPr>
        <w:spacing w:line="360" w:lineRule="auto"/>
        <w:ind w:left="426"/>
        <w:rPr>
          <w:rFonts w:ascii="Century Gothic" w:hAnsi="Century Gothic"/>
        </w:rPr>
      </w:pPr>
      <w:r w:rsidRPr="00B279E4">
        <w:rPr>
          <w:rFonts w:ascii="Century Gothic" w:hAnsi="Century Gothic"/>
        </w:rPr>
        <w:t xml:space="preserve">They want to keep their identity at school separate from their caring role. </w:t>
      </w:r>
    </w:p>
    <w:p w14:paraId="202EF226" w14:textId="77777777" w:rsidR="00B279E4" w:rsidRPr="00B279E4" w:rsidRDefault="00B279E4" w:rsidP="0062180C">
      <w:pPr>
        <w:pStyle w:val="ListParagraph"/>
        <w:numPr>
          <w:ilvl w:val="0"/>
          <w:numId w:val="15"/>
        </w:numPr>
        <w:spacing w:line="360" w:lineRule="auto"/>
        <w:ind w:left="426"/>
        <w:rPr>
          <w:rFonts w:ascii="Century Gothic" w:hAnsi="Century Gothic"/>
        </w:rPr>
      </w:pPr>
      <w:r w:rsidRPr="00B279E4">
        <w:rPr>
          <w:rFonts w:ascii="Century Gothic" w:hAnsi="Century Gothic"/>
        </w:rPr>
        <w:t xml:space="preserve">It’s not the sort of thing they feel can be discussed with friends. </w:t>
      </w:r>
    </w:p>
    <w:p w14:paraId="440C67A2" w14:textId="77777777" w:rsidR="00B279E4" w:rsidRPr="00B279E4" w:rsidRDefault="00B279E4" w:rsidP="0062180C">
      <w:pPr>
        <w:pStyle w:val="ListParagraph"/>
        <w:numPr>
          <w:ilvl w:val="0"/>
          <w:numId w:val="15"/>
        </w:numPr>
        <w:spacing w:line="360" w:lineRule="auto"/>
        <w:ind w:left="426"/>
        <w:rPr>
          <w:rFonts w:ascii="Century Gothic" w:hAnsi="Century Gothic"/>
        </w:rPr>
      </w:pPr>
      <w:r w:rsidRPr="00B279E4">
        <w:rPr>
          <w:rFonts w:ascii="Century Gothic" w:hAnsi="Century Gothic"/>
        </w:rPr>
        <w:t xml:space="preserve">There has been no opportunity to share their story. </w:t>
      </w:r>
    </w:p>
    <w:p w14:paraId="2AF084CC" w14:textId="77777777" w:rsidR="00B279E4" w:rsidRPr="00B279E4" w:rsidRDefault="00B279E4" w:rsidP="0062180C">
      <w:pPr>
        <w:pStyle w:val="ListParagraph"/>
        <w:numPr>
          <w:ilvl w:val="0"/>
          <w:numId w:val="15"/>
        </w:numPr>
        <w:spacing w:line="360" w:lineRule="auto"/>
        <w:ind w:left="426"/>
        <w:rPr>
          <w:rFonts w:ascii="Century Gothic" w:hAnsi="Century Gothic"/>
        </w:rPr>
      </w:pPr>
      <w:r w:rsidRPr="00B279E4">
        <w:rPr>
          <w:rFonts w:ascii="Century Gothic" w:hAnsi="Century Gothic"/>
        </w:rPr>
        <w:t xml:space="preserve">They are worried about bullying. </w:t>
      </w:r>
    </w:p>
    <w:p w14:paraId="682362DE" w14:textId="77777777" w:rsidR="00B279E4" w:rsidRPr="00B279E4" w:rsidRDefault="00B279E4" w:rsidP="0062180C">
      <w:pPr>
        <w:pStyle w:val="ListParagraph"/>
        <w:numPr>
          <w:ilvl w:val="0"/>
          <w:numId w:val="15"/>
        </w:numPr>
        <w:spacing w:line="360" w:lineRule="auto"/>
        <w:ind w:left="426"/>
        <w:rPr>
          <w:rFonts w:ascii="Century Gothic" w:hAnsi="Century Gothic"/>
        </w:rPr>
      </w:pPr>
      <w:r w:rsidRPr="00B279E4">
        <w:rPr>
          <w:rFonts w:ascii="Century Gothic" w:hAnsi="Century Gothic"/>
        </w:rPr>
        <w:t xml:space="preserve">They worry that the family will be split up and taken into care. </w:t>
      </w:r>
    </w:p>
    <w:p w14:paraId="3094D9E8" w14:textId="77777777" w:rsidR="00B279E4" w:rsidRPr="00B279E4" w:rsidRDefault="00B279E4" w:rsidP="0062180C">
      <w:pPr>
        <w:pStyle w:val="ListParagraph"/>
        <w:numPr>
          <w:ilvl w:val="0"/>
          <w:numId w:val="15"/>
        </w:numPr>
        <w:spacing w:line="360" w:lineRule="auto"/>
        <w:ind w:left="426"/>
        <w:rPr>
          <w:rFonts w:ascii="Century Gothic" w:hAnsi="Century Gothic"/>
        </w:rPr>
      </w:pPr>
      <w:r w:rsidRPr="00B279E4">
        <w:rPr>
          <w:rFonts w:ascii="Century Gothic" w:hAnsi="Century Gothic"/>
        </w:rPr>
        <w:t xml:space="preserve">They want to keep it a secret and/or are embarrassed. </w:t>
      </w:r>
    </w:p>
    <w:p w14:paraId="59786B67" w14:textId="77777777" w:rsidR="00B279E4" w:rsidRPr="00B279E4" w:rsidRDefault="00B279E4" w:rsidP="0062180C">
      <w:pPr>
        <w:pStyle w:val="ListParagraph"/>
        <w:numPr>
          <w:ilvl w:val="0"/>
          <w:numId w:val="15"/>
        </w:numPr>
        <w:spacing w:line="360" w:lineRule="auto"/>
        <w:ind w:left="426"/>
        <w:rPr>
          <w:rFonts w:ascii="Century Gothic" w:hAnsi="Century Gothic"/>
        </w:rPr>
      </w:pPr>
      <w:r w:rsidRPr="00B279E4">
        <w:rPr>
          <w:rFonts w:ascii="Century Gothic" w:hAnsi="Century Gothic"/>
        </w:rPr>
        <w:t>They see no reason or positive actions occurring as a result of telling their story.</w:t>
      </w:r>
    </w:p>
    <w:p w14:paraId="3F40B511" w14:textId="77777777" w:rsidR="006F003C" w:rsidRDefault="006F003C" w:rsidP="00847619">
      <w:pPr>
        <w:rPr>
          <w:rFonts w:ascii="Century Gothic" w:hAnsi="Century Gothic"/>
          <w:highlight w:val="yellow"/>
        </w:rPr>
      </w:pPr>
    </w:p>
    <w:p w14:paraId="181B1EEB" w14:textId="48DE652A" w:rsidR="00B279E4" w:rsidRPr="004617B5" w:rsidRDefault="00847619" w:rsidP="004617B5">
      <w:pPr>
        <w:pStyle w:val="Heading1"/>
        <w:spacing w:before="0" w:line="360" w:lineRule="auto"/>
        <w:rPr>
          <w:rFonts w:ascii="Century Gothic" w:hAnsi="Century Gothic"/>
          <w:b/>
        </w:rPr>
      </w:pPr>
      <w:r w:rsidRPr="0023575F">
        <w:rPr>
          <w:rFonts w:ascii="Century Gothic" w:hAnsi="Century Gothic"/>
        </w:rPr>
        <w:t>6.0 Possible Indicators</w:t>
      </w:r>
      <w:r>
        <w:rPr>
          <w:rFonts w:ascii="Century Gothic" w:hAnsi="Century Gothic"/>
        </w:rPr>
        <w:t xml:space="preserve"> that a child/young person may be a young carer</w:t>
      </w:r>
      <w:r w:rsidRPr="00A27B1F">
        <w:rPr>
          <w:rFonts w:ascii="Century Gothic" w:hAnsi="Century Gothic"/>
          <w:b/>
        </w:rPr>
        <w:t xml:space="preserve"> </w:t>
      </w:r>
    </w:p>
    <w:p w14:paraId="4B92C419" w14:textId="5F34BEE5" w:rsidR="00847619" w:rsidRPr="00792547" w:rsidRDefault="00847619" w:rsidP="004617B5">
      <w:pPr>
        <w:pStyle w:val="ListParagraph"/>
        <w:numPr>
          <w:ilvl w:val="0"/>
          <w:numId w:val="11"/>
        </w:numPr>
        <w:spacing w:after="0" w:line="360" w:lineRule="auto"/>
        <w:rPr>
          <w:rFonts w:ascii="Century Gothic" w:hAnsi="Century Gothic"/>
        </w:rPr>
      </w:pPr>
      <w:r w:rsidRPr="00792547">
        <w:rPr>
          <w:rFonts w:ascii="Century Gothic" w:hAnsi="Century Gothic"/>
        </w:rPr>
        <w:t>Low</w:t>
      </w:r>
      <w:r w:rsidRPr="00792547">
        <w:rPr>
          <w:rFonts w:ascii="Arial" w:eastAsiaTheme="minorEastAsia" w:hAnsi="Arial" w:cs="Arial"/>
          <w:b/>
          <w:bCs/>
          <w:color w:val="000000"/>
          <w:kern w:val="24"/>
          <w:sz w:val="26"/>
          <w:szCs w:val="26"/>
          <w:lang w:eastAsia="en-GB"/>
        </w:rPr>
        <w:t xml:space="preserve"> </w:t>
      </w:r>
      <w:r w:rsidR="00B279E4">
        <w:rPr>
          <w:rFonts w:ascii="Century Gothic" w:hAnsi="Century Gothic"/>
          <w:noProof/>
        </w:rPr>
        <w:t>a</w:t>
      </w:r>
      <w:r w:rsidRPr="00630F49">
        <w:rPr>
          <w:rFonts w:ascii="Century Gothic" w:hAnsi="Century Gothic"/>
          <w:noProof/>
        </w:rPr>
        <w:t>ttendance</w:t>
      </w:r>
      <w:r w:rsidR="0023575F" w:rsidRPr="00792547">
        <w:rPr>
          <w:rFonts w:ascii="Century Gothic" w:hAnsi="Century Gothic"/>
        </w:rPr>
        <w:t xml:space="preserve"> </w:t>
      </w:r>
      <w:r w:rsidRPr="00792547">
        <w:rPr>
          <w:rFonts w:ascii="Century Gothic" w:hAnsi="Century Gothic"/>
        </w:rPr>
        <w:t>- lateness to or absence from school</w:t>
      </w:r>
      <w:r w:rsidR="004617B5">
        <w:rPr>
          <w:rFonts w:ascii="Century Gothic" w:hAnsi="Century Gothic"/>
        </w:rPr>
        <w:t>.</w:t>
      </w:r>
      <w:r w:rsidRPr="00792547">
        <w:rPr>
          <w:rFonts w:ascii="Century Gothic" w:hAnsi="Century Gothic"/>
        </w:rPr>
        <w:t xml:space="preserve">                                           </w:t>
      </w:r>
    </w:p>
    <w:p w14:paraId="5879DC5B" w14:textId="058C31B5" w:rsidR="00847619" w:rsidRPr="00792547" w:rsidRDefault="00847619" w:rsidP="004617B5">
      <w:pPr>
        <w:pStyle w:val="ListParagraph"/>
        <w:numPr>
          <w:ilvl w:val="0"/>
          <w:numId w:val="11"/>
        </w:numPr>
        <w:spacing w:line="360" w:lineRule="auto"/>
        <w:ind w:left="357" w:hanging="357"/>
        <w:rPr>
          <w:rFonts w:ascii="Century Gothic" w:hAnsi="Century Gothic"/>
        </w:rPr>
      </w:pPr>
      <w:r w:rsidRPr="00792547">
        <w:rPr>
          <w:rFonts w:ascii="Century Gothic" w:hAnsi="Century Gothic"/>
        </w:rPr>
        <w:t xml:space="preserve">Achievement – </w:t>
      </w:r>
      <w:r w:rsidR="0023575F" w:rsidRPr="00792547">
        <w:rPr>
          <w:rFonts w:ascii="Century Gothic" w:hAnsi="Century Gothic"/>
        </w:rPr>
        <w:t>f</w:t>
      </w:r>
      <w:r w:rsidRPr="00792547">
        <w:rPr>
          <w:rFonts w:ascii="Century Gothic" w:hAnsi="Century Gothic"/>
        </w:rPr>
        <w:t>ailing to reach their potential</w:t>
      </w:r>
      <w:r w:rsidR="004617B5">
        <w:rPr>
          <w:rFonts w:ascii="Century Gothic" w:hAnsi="Century Gothic"/>
        </w:rPr>
        <w:t>.</w:t>
      </w:r>
    </w:p>
    <w:p w14:paraId="560770C4" w14:textId="6E5BB069" w:rsidR="00847619" w:rsidRPr="00792547" w:rsidRDefault="00847619" w:rsidP="00B279E4">
      <w:pPr>
        <w:pStyle w:val="ListParagraph"/>
        <w:numPr>
          <w:ilvl w:val="0"/>
          <w:numId w:val="11"/>
        </w:numPr>
        <w:spacing w:after="0" w:line="360" w:lineRule="auto"/>
        <w:ind w:left="357" w:hanging="357"/>
        <w:rPr>
          <w:rFonts w:ascii="Century Gothic" w:hAnsi="Century Gothic"/>
        </w:rPr>
      </w:pPr>
      <w:r w:rsidRPr="00792547">
        <w:rPr>
          <w:rFonts w:ascii="Century Gothic" w:hAnsi="Century Gothic"/>
        </w:rPr>
        <w:t>Presentation –</w:t>
      </w:r>
      <w:r w:rsidR="00B279E4">
        <w:rPr>
          <w:rFonts w:ascii="Century Gothic" w:hAnsi="Century Gothic"/>
          <w:noProof/>
        </w:rPr>
        <w:t>t</w:t>
      </w:r>
      <w:r w:rsidRPr="00630F49">
        <w:rPr>
          <w:rFonts w:ascii="Century Gothic" w:hAnsi="Century Gothic"/>
          <w:noProof/>
        </w:rPr>
        <w:t>ired</w:t>
      </w:r>
      <w:r w:rsidRPr="00792547">
        <w:rPr>
          <w:rFonts w:ascii="Century Gothic" w:hAnsi="Century Gothic"/>
        </w:rPr>
        <w:t xml:space="preserve">/ </w:t>
      </w:r>
      <w:r w:rsidR="00B279E4">
        <w:rPr>
          <w:rFonts w:ascii="Century Gothic" w:hAnsi="Century Gothic"/>
          <w:noProof/>
        </w:rPr>
        <w:t>h</w:t>
      </w:r>
      <w:r w:rsidRPr="00630F49">
        <w:rPr>
          <w:rFonts w:ascii="Century Gothic" w:hAnsi="Century Gothic"/>
          <w:noProof/>
        </w:rPr>
        <w:t>ungry</w:t>
      </w:r>
      <w:r w:rsidRPr="00792547">
        <w:rPr>
          <w:rFonts w:ascii="Century Gothic" w:hAnsi="Century Gothic"/>
        </w:rPr>
        <w:t xml:space="preserve">/ </w:t>
      </w:r>
      <w:r w:rsidR="00B279E4">
        <w:rPr>
          <w:rFonts w:ascii="Century Gothic" w:hAnsi="Century Gothic"/>
          <w:noProof/>
        </w:rPr>
        <w:t>u</w:t>
      </w:r>
      <w:r w:rsidRPr="00630F49">
        <w:rPr>
          <w:rFonts w:ascii="Century Gothic" w:hAnsi="Century Gothic"/>
          <w:noProof/>
        </w:rPr>
        <w:t>nkempt</w:t>
      </w:r>
      <w:r w:rsidR="004617B5">
        <w:rPr>
          <w:rFonts w:ascii="Century Gothic" w:hAnsi="Century Gothic"/>
          <w:noProof/>
        </w:rPr>
        <w:t>.</w:t>
      </w:r>
    </w:p>
    <w:p w14:paraId="767DE3A5" w14:textId="4E8BAD2C" w:rsidR="00847619" w:rsidRPr="00792547" w:rsidRDefault="00847619" w:rsidP="00126689">
      <w:pPr>
        <w:pStyle w:val="ListParagraph"/>
        <w:numPr>
          <w:ilvl w:val="0"/>
          <w:numId w:val="11"/>
        </w:numPr>
        <w:spacing w:after="0" w:line="360" w:lineRule="auto"/>
        <w:rPr>
          <w:rFonts w:ascii="Century Gothic" w:hAnsi="Century Gothic"/>
        </w:rPr>
      </w:pPr>
      <w:r w:rsidRPr="00792547">
        <w:rPr>
          <w:rFonts w:ascii="Century Gothic" w:hAnsi="Century Gothic"/>
        </w:rPr>
        <w:t>Not taking part in extracurricular activities</w:t>
      </w:r>
      <w:r w:rsidR="004617B5">
        <w:rPr>
          <w:rFonts w:ascii="Century Gothic" w:hAnsi="Century Gothic"/>
        </w:rPr>
        <w:t>.</w:t>
      </w:r>
      <w:r w:rsidRPr="00792547">
        <w:rPr>
          <w:rFonts w:ascii="Century Gothic" w:hAnsi="Century Gothic"/>
        </w:rPr>
        <w:t xml:space="preserve">  </w:t>
      </w:r>
    </w:p>
    <w:p w14:paraId="569325FA" w14:textId="5F7F42BB" w:rsidR="00847619" w:rsidRPr="00792547" w:rsidRDefault="00847619" w:rsidP="00126689">
      <w:pPr>
        <w:pStyle w:val="ListParagraph"/>
        <w:numPr>
          <w:ilvl w:val="0"/>
          <w:numId w:val="11"/>
        </w:numPr>
        <w:spacing w:after="0" w:line="360" w:lineRule="auto"/>
        <w:rPr>
          <w:rFonts w:ascii="Century Gothic" w:hAnsi="Century Gothic"/>
        </w:rPr>
      </w:pPr>
      <w:r w:rsidRPr="00792547">
        <w:rPr>
          <w:rFonts w:ascii="Century Gothic" w:hAnsi="Century Gothic"/>
        </w:rPr>
        <w:t xml:space="preserve">Social skills </w:t>
      </w:r>
      <w:r w:rsidR="0023575F" w:rsidRPr="00792547">
        <w:rPr>
          <w:rFonts w:ascii="Century Gothic" w:hAnsi="Century Gothic"/>
        </w:rPr>
        <w:t>–</w:t>
      </w:r>
      <w:r w:rsidRPr="00792547">
        <w:rPr>
          <w:rFonts w:ascii="Century Gothic" w:hAnsi="Century Gothic"/>
        </w:rPr>
        <w:t xml:space="preserve"> </w:t>
      </w:r>
      <w:r w:rsidR="0023575F" w:rsidRPr="00792547">
        <w:rPr>
          <w:rFonts w:ascii="Century Gothic" w:hAnsi="Century Gothic"/>
        </w:rPr>
        <w:t xml:space="preserve">under or </w:t>
      </w:r>
      <w:r w:rsidR="0023575F" w:rsidRPr="00630F49">
        <w:rPr>
          <w:rFonts w:ascii="Century Gothic" w:hAnsi="Century Gothic"/>
          <w:noProof/>
        </w:rPr>
        <w:t>overdeveloped</w:t>
      </w:r>
      <w:r w:rsidR="004617B5">
        <w:rPr>
          <w:rFonts w:ascii="Century Gothic" w:hAnsi="Century Gothic"/>
          <w:noProof/>
        </w:rPr>
        <w:t>.</w:t>
      </w:r>
    </w:p>
    <w:p w14:paraId="6624DD61" w14:textId="302FE04B" w:rsidR="00847619" w:rsidRPr="00792547" w:rsidRDefault="00847619" w:rsidP="00126689">
      <w:pPr>
        <w:pStyle w:val="ListParagraph"/>
        <w:numPr>
          <w:ilvl w:val="0"/>
          <w:numId w:val="11"/>
        </w:numPr>
        <w:spacing w:after="0" w:line="360" w:lineRule="auto"/>
        <w:rPr>
          <w:rFonts w:ascii="Century Gothic" w:hAnsi="Century Gothic"/>
        </w:rPr>
      </w:pPr>
      <w:r w:rsidRPr="00792547">
        <w:rPr>
          <w:rFonts w:ascii="Century Gothic" w:hAnsi="Century Gothic"/>
        </w:rPr>
        <w:t>Isolated/ being bullied</w:t>
      </w:r>
      <w:r w:rsidR="004617B5">
        <w:rPr>
          <w:rFonts w:ascii="Century Gothic" w:hAnsi="Century Gothic"/>
        </w:rPr>
        <w:t>.</w:t>
      </w:r>
    </w:p>
    <w:p w14:paraId="2F4DD238" w14:textId="37BC675A" w:rsidR="00847619" w:rsidRPr="00792547" w:rsidRDefault="00847619" w:rsidP="00126689">
      <w:pPr>
        <w:pStyle w:val="ListParagraph"/>
        <w:numPr>
          <w:ilvl w:val="0"/>
          <w:numId w:val="11"/>
        </w:numPr>
        <w:spacing w:after="0" w:line="360" w:lineRule="auto"/>
        <w:rPr>
          <w:rFonts w:ascii="Century Gothic" w:hAnsi="Century Gothic"/>
        </w:rPr>
      </w:pPr>
      <w:r w:rsidRPr="00792547">
        <w:rPr>
          <w:rFonts w:ascii="Century Gothic" w:hAnsi="Century Gothic"/>
        </w:rPr>
        <w:t>Homework /coursework is late or poor quality</w:t>
      </w:r>
      <w:r w:rsidR="004617B5">
        <w:rPr>
          <w:rFonts w:ascii="Century Gothic" w:hAnsi="Century Gothic"/>
        </w:rPr>
        <w:t>.</w:t>
      </w:r>
      <w:r w:rsidRPr="00792547">
        <w:rPr>
          <w:rFonts w:ascii="Century Gothic" w:hAnsi="Century Gothic"/>
        </w:rPr>
        <w:t xml:space="preserve"> </w:t>
      </w:r>
    </w:p>
    <w:p w14:paraId="57866B1C" w14:textId="51D5B3D2" w:rsidR="00847619" w:rsidRPr="00792547" w:rsidRDefault="00847619" w:rsidP="00126689">
      <w:pPr>
        <w:pStyle w:val="ListParagraph"/>
        <w:numPr>
          <w:ilvl w:val="0"/>
          <w:numId w:val="11"/>
        </w:numPr>
        <w:spacing w:after="0" w:line="360" w:lineRule="auto"/>
        <w:rPr>
          <w:rFonts w:ascii="Century Gothic" w:hAnsi="Century Gothic"/>
        </w:rPr>
      </w:pPr>
      <w:r w:rsidRPr="00792547">
        <w:rPr>
          <w:rFonts w:ascii="Century Gothic" w:hAnsi="Century Gothic"/>
        </w:rPr>
        <w:t>Anxiety/constantly worried</w:t>
      </w:r>
      <w:r w:rsidR="004617B5">
        <w:rPr>
          <w:rFonts w:ascii="Century Gothic" w:hAnsi="Century Gothic"/>
        </w:rPr>
        <w:t>.</w:t>
      </w:r>
    </w:p>
    <w:p w14:paraId="5AC7F6EC" w14:textId="0E606E1D" w:rsidR="00847619" w:rsidRPr="00792547" w:rsidRDefault="00847619" w:rsidP="00126689">
      <w:pPr>
        <w:pStyle w:val="ListParagraph"/>
        <w:numPr>
          <w:ilvl w:val="0"/>
          <w:numId w:val="11"/>
        </w:numPr>
        <w:spacing w:after="0" w:line="360" w:lineRule="auto"/>
        <w:rPr>
          <w:rFonts w:ascii="Century Gothic" w:hAnsi="Century Gothic"/>
        </w:rPr>
      </w:pPr>
      <w:r w:rsidRPr="00792547">
        <w:rPr>
          <w:rFonts w:ascii="Century Gothic" w:hAnsi="Century Gothic"/>
        </w:rPr>
        <w:t>Behavioural problems and poor concentration</w:t>
      </w:r>
      <w:r w:rsidR="004617B5">
        <w:rPr>
          <w:rFonts w:ascii="Century Gothic" w:hAnsi="Century Gothic"/>
        </w:rPr>
        <w:t>.</w:t>
      </w:r>
      <w:r w:rsidRPr="00792547">
        <w:rPr>
          <w:rFonts w:ascii="Century Gothic" w:hAnsi="Century Gothic"/>
        </w:rPr>
        <w:t xml:space="preserve"> </w:t>
      </w:r>
    </w:p>
    <w:p w14:paraId="4458AF33" w14:textId="246CF473" w:rsidR="00847619" w:rsidRPr="00792547" w:rsidRDefault="00847619" w:rsidP="00126689">
      <w:pPr>
        <w:pStyle w:val="ListParagraph"/>
        <w:numPr>
          <w:ilvl w:val="0"/>
          <w:numId w:val="11"/>
        </w:numPr>
        <w:spacing w:after="0" w:line="360" w:lineRule="auto"/>
        <w:rPr>
          <w:rFonts w:ascii="Century Gothic" w:hAnsi="Century Gothic"/>
        </w:rPr>
      </w:pPr>
      <w:r w:rsidRPr="00792547">
        <w:rPr>
          <w:rFonts w:ascii="Century Gothic" w:hAnsi="Century Gothic"/>
        </w:rPr>
        <w:lastRenderedPageBreak/>
        <w:t>Physical problems</w:t>
      </w:r>
      <w:r w:rsidR="004617B5">
        <w:rPr>
          <w:rFonts w:ascii="Century Gothic" w:hAnsi="Century Gothic"/>
        </w:rPr>
        <w:t>.</w:t>
      </w:r>
    </w:p>
    <w:p w14:paraId="79CF8BBF" w14:textId="02EAB62C" w:rsidR="004617B5" w:rsidRDefault="00847619" w:rsidP="00126689">
      <w:pPr>
        <w:pStyle w:val="ListParagraph"/>
        <w:numPr>
          <w:ilvl w:val="0"/>
          <w:numId w:val="11"/>
        </w:numPr>
        <w:spacing w:after="0" w:line="360" w:lineRule="auto"/>
        <w:rPr>
          <w:rFonts w:ascii="Century Gothic" w:hAnsi="Century Gothic"/>
          <w:b/>
        </w:rPr>
      </w:pPr>
      <w:r w:rsidRPr="00792547">
        <w:rPr>
          <w:rFonts w:ascii="Century Gothic" w:hAnsi="Century Gothic"/>
          <w:b/>
        </w:rPr>
        <w:t>No obvious signs – school may be a break from caring</w:t>
      </w:r>
      <w:r w:rsidR="004617B5">
        <w:rPr>
          <w:rFonts w:ascii="Century Gothic" w:hAnsi="Century Gothic"/>
          <w:b/>
        </w:rPr>
        <w:t>.</w:t>
      </w:r>
    </w:p>
    <w:p w14:paraId="19460DD9" w14:textId="01501F5B" w:rsidR="00847619" w:rsidRPr="004617B5" w:rsidRDefault="00847619" w:rsidP="004617B5">
      <w:pPr>
        <w:spacing w:after="0" w:line="360" w:lineRule="auto"/>
        <w:rPr>
          <w:rFonts w:ascii="Century Gothic" w:hAnsi="Century Gothic"/>
          <w:b/>
        </w:rPr>
      </w:pPr>
      <w:r w:rsidRPr="004617B5">
        <w:rPr>
          <w:rFonts w:ascii="Century Gothic" w:hAnsi="Century Gothic"/>
          <w:b/>
        </w:rPr>
        <w:t xml:space="preserve"> </w:t>
      </w:r>
    </w:p>
    <w:p w14:paraId="6EE9257D" w14:textId="212FFBDF" w:rsidR="004617B5" w:rsidRPr="004617B5" w:rsidRDefault="00847619" w:rsidP="004617B5">
      <w:pPr>
        <w:pStyle w:val="Heading1"/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7</w:t>
      </w:r>
      <w:r w:rsidR="00CA5136" w:rsidRPr="002A67B2">
        <w:rPr>
          <w:rFonts w:ascii="Century Gothic" w:hAnsi="Century Gothic"/>
        </w:rPr>
        <w:t>.0</w:t>
      </w:r>
      <w:r w:rsidR="00CA5136" w:rsidRPr="002A67B2">
        <w:rPr>
          <w:rFonts w:ascii="Century Gothic" w:hAnsi="Century Gothic"/>
        </w:rPr>
        <w:tab/>
      </w:r>
      <w:r>
        <w:rPr>
          <w:rFonts w:ascii="Century Gothic" w:hAnsi="Century Gothic"/>
        </w:rPr>
        <w:t xml:space="preserve">Early Help and </w:t>
      </w:r>
      <w:r w:rsidR="00A27B1F">
        <w:rPr>
          <w:rFonts w:ascii="Century Gothic" w:hAnsi="Century Gothic"/>
        </w:rPr>
        <w:t xml:space="preserve">Liverpool Young Carers Pathway </w:t>
      </w:r>
    </w:p>
    <w:p w14:paraId="0E36D5FE" w14:textId="09EC7DB9" w:rsidR="0099138F" w:rsidRDefault="00CA5136" w:rsidP="004617B5">
      <w:p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We will ensure that staff, students and parents/carers are aware of </w:t>
      </w:r>
      <w:r w:rsidR="00BA11C5">
        <w:rPr>
          <w:rFonts w:ascii="Century Gothic" w:hAnsi="Century Gothic"/>
        </w:rPr>
        <w:t xml:space="preserve">the right to </w:t>
      </w:r>
      <w:r w:rsidR="0023575F">
        <w:rPr>
          <w:rFonts w:ascii="Century Gothic" w:hAnsi="Century Gothic"/>
        </w:rPr>
        <w:t xml:space="preserve">a </w:t>
      </w:r>
      <w:r w:rsidR="00BA11C5">
        <w:rPr>
          <w:rFonts w:ascii="Century Gothic" w:hAnsi="Century Gothic"/>
        </w:rPr>
        <w:t>young carers’ assessment, as well as the support</w:t>
      </w:r>
      <w:r>
        <w:rPr>
          <w:rFonts w:ascii="Century Gothic" w:hAnsi="Century Gothic"/>
        </w:rPr>
        <w:t xml:space="preserve"> and services available to them, and how the</w:t>
      </w:r>
      <w:r w:rsidR="00B279E4">
        <w:rPr>
          <w:rFonts w:ascii="Century Gothic" w:hAnsi="Century Gothic"/>
        </w:rPr>
        <w:t>y</w:t>
      </w:r>
      <w:r>
        <w:rPr>
          <w:rFonts w:ascii="Century Gothic" w:hAnsi="Century Gothic"/>
        </w:rPr>
        <w:t xml:space="preserve"> can access these services.</w:t>
      </w:r>
    </w:p>
    <w:p w14:paraId="509FDFA6" w14:textId="77777777" w:rsidR="00B279E4" w:rsidRDefault="00B279E4" w:rsidP="00792547">
      <w:pPr>
        <w:spacing w:after="0" w:line="360" w:lineRule="auto"/>
        <w:rPr>
          <w:rFonts w:ascii="Century Gothic" w:hAnsi="Century Gothic"/>
        </w:rPr>
      </w:pPr>
    </w:p>
    <w:p w14:paraId="6966B27F" w14:textId="138DACA2" w:rsidR="00BA11C5" w:rsidRDefault="00CA5136" w:rsidP="00792547">
      <w:p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Within the school (noticeboards, common rooms, toilets etc</w:t>
      </w:r>
      <w:r w:rsidR="002A67B2">
        <w:rPr>
          <w:rFonts w:ascii="Century Gothic" w:hAnsi="Century Gothic"/>
        </w:rPr>
        <w:t>.</w:t>
      </w:r>
      <w:r>
        <w:rPr>
          <w:rFonts w:ascii="Century Gothic" w:hAnsi="Century Gothic"/>
        </w:rPr>
        <w:t>)</w:t>
      </w:r>
      <w:r w:rsidR="002A67B2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 xml:space="preserve">and through our communication channels (newsletters, websites), we will </w:t>
      </w:r>
      <w:r w:rsidR="002A67B2">
        <w:rPr>
          <w:rFonts w:ascii="Century Gothic" w:hAnsi="Century Gothic"/>
        </w:rPr>
        <w:t xml:space="preserve">share and </w:t>
      </w:r>
      <w:r>
        <w:rPr>
          <w:rFonts w:ascii="Century Gothic" w:hAnsi="Century Gothic"/>
        </w:rPr>
        <w:t xml:space="preserve">display relevant information </w:t>
      </w:r>
      <w:r w:rsidRPr="00E063D5">
        <w:rPr>
          <w:rFonts w:ascii="Century Gothic" w:hAnsi="Century Gothic"/>
          <w:noProof/>
        </w:rPr>
        <w:t>about</w:t>
      </w:r>
      <w:r w:rsidR="00415C64" w:rsidRPr="00E063D5">
        <w:rPr>
          <w:rFonts w:ascii="Century Gothic" w:hAnsi="Century Gothic"/>
          <w:noProof/>
        </w:rPr>
        <w:t xml:space="preserve"> young</w:t>
      </w:r>
      <w:r w:rsidR="00415C64">
        <w:rPr>
          <w:rFonts w:ascii="Century Gothic" w:hAnsi="Century Gothic"/>
        </w:rPr>
        <w:t xml:space="preserve"> carers and how they can access support as well as who they can talk to in school.</w:t>
      </w:r>
    </w:p>
    <w:p w14:paraId="55808CC1" w14:textId="23DA8E60" w:rsidR="003F6CFF" w:rsidRDefault="00415C64" w:rsidP="00BA11C5">
      <w:pPr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14:paraId="346B59F4" w14:textId="56AB8CDF" w:rsidR="00BA11C5" w:rsidRDefault="00BA11C5" w:rsidP="00BA11C5">
      <w:pPr>
        <w:spacing w:after="0" w:line="240" w:lineRule="auto"/>
        <w:rPr>
          <w:rFonts w:ascii="Century Gothic" w:eastAsiaTheme="majorEastAsia" w:hAnsi="Century Gothic" w:cstheme="majorBidi"/>
          <w:color w:val="2F5496" w:themeColor="accent1" w:themeShade="BF"/>
        </w:rPr>
      </w:pPr>
      <w:r w:rsidRPr="00BA11C5">
        <w:rPr>
          <w:rFonts w:ascii="Century Gothic" w:eastAsiaTheme="majorEastAsia" w:hAnsi="Century Gothic" w:cstheme="majorBidi"/>
          <w:color w:val="2F5496" w:themeColor="accent1" w:themeShade="BF"/>
        </w:rPr>
        <w:t xml:space="preserve">Young Carer’s Assessment </w:t>
      </w:r>
    </w:p>
    <w:p w14:paraId="0E481FA8" w14:textId="77777777" w:rsidR="0062180C" w:rsidRPr="00BA11C5" w:rsidRDefault="0062180C" w:rsidP="00BA11C5">
      <w:pPr>
        <w:spacing w:after="0" w:line="240" w:lineRule="auto"/>
        <w:rPr>
          <w:rFonts w:ascii="Century Gothic" w:eastAsiaTheme="majorEastAsia" w:hAnsi="Century Gothic" w:cstheme="majorBidi"/>
          <w:color w:val="2F5496" w:themeColor="accent1" w:themeShade="BF"/>
        </w:rPr>
      </w:pPr>
    </w:p>
    <w:p w14:paraId="1C3348E1" w14:textId="1AE51123" w:rsidR="00BA11C5" w:rsidRDefault="00BA11C5" w:rsidP="00126689">
      <w:pPr>
        <w:pStyle w:val="ListParagraph"/>
        <w:numPr>
          <w:ilvl w:val="0"/>
          <w:numId w:val="12"/>
        </w:numPr>
        <w:spacing w:after="0" w:line="360" w:lineRule="auto"/>
        <w:ind w:left="360"/>
        <w:rPr>
          <w:rFonts w:ascii="Century Gothic" w:hAnsi="Century Gothic"/>
        </w:rPr>
      </w:pPr>
      <w:r w:rsidRPr="00BA11C5">
        <w:rPr>
          <w:rFonts w:ascii="Century Gothic" w:hAnsi="Century Gothic"/>
        </w:rPr>
        <w:t>The school will utilise the Early H</w:t>
      </w:r>
      <w:r w:rsidR="00415C64" w:rsidRPr="00BA11C5">
        <w:rPr>
          <w:rFonts w:ascii="Century Gothic" w:hAnsi="Century Gothic"/>
        </w:rPr>
        <w:t>elp</w:t>
      </w:r>
      <w:r w:rsidRPr="00BA11C5">
        <w:rPr>
          <w:rFonts w:ascii="Century Gothic" w:hAnsi="Century Gothic"/>
        </w:rPr>
        <w:t xml:space="preserve"> Framework and if it appears a student has identified needs related </w:t>
      </w:r>
      <w:r>
        <w:rPr>
          <w:rFonts w:ascii="Century Gothic" w:hAnsi="Century Gothic"/>
        </w:rPr>
        <w:t xml:space="preserve">to and associated with the </w:t>
      </w:r>
      <w:r w:rsidRPr="00BA11C5">
        <w:rPr>
          <w:rFonts w:ascii="Century Gothic" w:hAnsi="Century Gothic"/>
        </w:rPr>
        <w:t xml:space="preserve">negative impact of caring. </w:t>
      </w:r>
    </w:p>
    <w:p w14:paraId="5F87990D" w14:textId="5A3254B8" w:rsidR="00847619" w:rsidRPr="00847619" w:rsidRDefault="00847619" w:rsidP="00126689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ind w:left="360"/>
        <w:rPr>
          <w:rFonts w:ascii="Century Gothic" w:hAnsi="Century Gothic"/>
        </w:rPr>
      </w:pPr>
      <w:r w:rsidRPr="00847619">
        <w:rPr>
          <w:rFonts w:ascii="Century Gothic" w:hAnsi="Century Gothic"/>
        </w:rPr>
        <w:t xml:space="preserve">Barnardo’s Action </w:t>
      </w:r>
      <w:r w:rsidR="004617B5">
        <w:rPr>
          <w:rFonts w:ascii="Century Gothic" w:hAnsi="Century Gothic"/>
        </w:rPr>
        <w:t>w</w:t>
      </w:r>
      <w:r w:rsidRPr="00847619">
        <w:rPr>
          <w:rFonts w:ascii="Century Gothic" w:hAnsi="Century Gothic"/>
        </w:rPr>
        <w:t xml:space="preserve">ith Young Carers is a </w:t>
      </w:r>
      <w:r w:rsidRPr="009C532E">
        <w:rPr>
          <w:rFonts w:ascii="Century Gothic" w:hAnsi="Century Gothic"/>
          <w:noProof/>
        </w:rPr>
        <w:t>city</w:t>
      </w:r>
      <w:r w:rsidR="009A6E77" w:rsidRPr="009C532E">
        <w:rPr>
          <w:rFonts w:ascii="Century Gothic" w:hAnsi="Century Gothic"/>
          <w:noProof/>
        </w:rPr>
        <w:t>-</w:t>
      </w:r>
      <w:r w:rsidRPr="009C532E">
        <w:rPr>
          <w:rFonts w:ascii="Century Gothic" w:hAnsi="Century Gothic"/>
          <w:noProof/>
        </w:rPr>
        <w:t>wide</w:t>
      </w:r>
      <w:r w:rsidRPr="00847619">
        <w:rPr>
          <w:rFonts w:ascii="Century Gothic" w:hAnsi="Century Gothic"/>
        </w:rPr>
        <w:t xml:space="preserve"> </w:t>
      </w:r>
      <w:r w:rsidRPr="009A6E77">
        <w:rPr>
          <w:rFonts w:ascii="Century Gothic" w:hAnsi="Century Gothic"/>
          <w:noProof/>
        </w:rPr>
        <w:t>community</w:t>
      </w:r>
      <w:r w:rsidR="009A6E77">
        <w:rPr>
          <w:rFonts w:ascii="Century Gothic" w:hAnsi="Century Gothic"/>
          <w:noProof/>
        </w:rPr>
        <w:t>-</w:t>
      </w:r>
      <w:r w:rsidRPr="009A6E77">
        <w:rPr>
          <w:rFonts w:ascii="Century Gothic" w:hAnsi="Century Gothic"/>
          <w:noProof/>
        </w:rPr>
        <w:t>based</w:t>
      </w:r>
      <w:r w:rsidRPr="00847619">
        <w:rPr>
          <w:rFonts w:ascii="Century Gothic" w:hAnsi="Century Gothic"/>
        </w:rPr>
        <w:t xml:space="preserve"> service that ensures young carers and young adult carers in Liverpool are identified and can receive a carer’s assessment, support plan and review under the statutory duty of the Council</w:t>
      </w:r>
      <w:r w:rsidR="004617B5">
        <w:rPr>
          <w:rFonts w:ascii="Century Gothic" w:hAnsi="Century Gothic"/>
        </w:rPr>
        <w:t>.</w:t>
      </w:r>
    </w:p>
    <w:p w14:paraId="76DF5644" w14:textId="17EFF682" w:rsidR="00847619" w:rsidRPr="00847619" w:rsidRDefault="00847619" w:rsidP="00126689">
      <w:pPr>
        <w:pStyle w:val="ListParagraph"/>
        <w:numPr>
          <w:ilvl w:val="0"/>
          <w:numId w:val="12"/>
        </w:numPr>
        <w:spacing w:after="0" w:line="360" w:lineRule="auto"/>
        <w:ind w:left="360"/>
        <w:rPr>
          <w:rFonts w:ascii="Century Gothic" w:hAnsi="Century Gothic"/>
        </w:rPr>
      </w:pPr>
      <w:r w:rsidRPr="00847619">
        <w:rPr>
          <w:rFonts w:ascii="Century Gothic" w:hAnsi="Century Gothic"/>
        </w:rPr>
        <w:t>A request to Barnardo’s Action with Young Carers Service for a Young Carers Assessment (for students under 18</w:t>
      </w:r>
      <w:r w:rsidR="0023575F">
        <w:rPr>
          <w:rFonts w:ascii="Century Gothic" w:hAnsi="Century Gothic"/>
        </w:rPr>
        <w:t xml:space="preserve"> or those transitioning to work, further / higher education or training</w:t>
      </w:r>
      <w:r w:rsidRPr="00847619">
        <w:rPr>
          <w:rFonts w:ascii="Century Gothic" w:hAnsi="Century Gothic"/>
        </w:rPr>
        <w:t>) should then be made by the school using the Early Help Assessment Tool (</w:t>
      </w:r>
      <w:r w:rsidRPr="00C959AD">
        <w:rPr>
          <w:rFonts w:ascii="Century Gothic" w:hAnsi="Century Gothic"/>
          <w:noProof/>
        </w:rPr>
        <w:t>EHAT</w:t>
      </w:r>
      <w:r w:rsidRPr="00847619">
        <w:rPr>
          <w:rFonts w:ascii="Century Gothic" w:hAnsi="Century Gothic"/>
        </w:rPr>
        <w:t>)</w:t>
      </w:r>
      <w:r w:rsidR="004617B5">
        <w:rPr>
          <w:rFonts w:ascii="Century Gothic" w:hAnsi="Century Gothic"/>
        </w:rPr>
        <w:t>.</w:t>
      </w:r>
    </w:p>
    <w:p w14:paraId="382D5673" w14:textId="6BD09E45" w:rsidR="00BA11C5" w:rsidRDefault="00BA11C5" w:rsidP="00126689">
      <w:pPr>
        <w:pStyle w:val="ListParagraph"/>
        <w:numPr>
          <w:ilvl w:val="0"/>
          <w:numId w:val="12"/>
        </w:numPr>
        <w:spacing w:after="0" w:line="360" w:lineRule="auto"/>
        <w:ind w:left="360"/>
        <w:rPr>
          <w:rFonts w:ascii="Century Gothic" w:hAnsi="Century Gothic"/>
        </w:rPr>
      </w:pPr>
      <w:r w:rsidRPr="00BA11C5">
        <w:rPr>
          <w:rFonts w:ascii="Century Gothic" w:hAnsi="Century Gothic"/>
        </w:rPr>
        <w:t>The service can be contacted directly for advice and discussion about the pathway</w:t>
      </w:r>
      <w:r>
        <w:rPr>
          <w:rFonts w:ascii="Century Gothic" w:hAnsi="Century Gothic"/>
        </w:rPr>
        <w:t xml:space="preserve"> and </w:t>
      </w:r>
      <w:r w:rsidRPr="00BA11C5">
        <w:rPr>
          <w:rFonts w:ascii="Century Gothic" w:hAnsi="Century Gothic"/>
        </w:rPr>
        <w:t xml:space="preserve">if required guidance to complete the </w:t>
      </w:r>
      <w:r w:rsidRPr="00C959AD">
        <w:rPr>
          <w:rFonts w:ascii="Century Gothic" w:hAnsi="Century Gothic"/>
          <w:noProof/>
        </w:rPr>
        <w:t>EHAT</w:t>
      </w:r>
      <w:r w:rsidR="004617B5">
        <w:rPr>
          <w:rFonts w:ascii="Century Gothic" w:hAnsi="Century Gothic"/>
        </w:rPr>
        <w:t>.</w:t>
      </w:r>
    </w:p>
    <w:p w14:paraId="4CFF555C" w14:textId="0CF46279" w:rsidR="00BA11C5" w:rsidRPr="00BA11C5" w:rsidRDefault="00BA11C5" w:rsidP="00126689">
      <w:pPr>
        <w:pStyle w:val="ListParagraph"/>
        <w:numPr>
          <w:ilvl w:val="0"/>
          <w:numId w:val="12"/>
        </w:numPr>
        <w:spacing w:after="0" w:line="36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</w:rPr>
        <w:t>Y</w:t>
      </w:r>
      <w:r w:rsidRPr="00BA11C5">
        <w:rPr>
          <w:rFonts w:ascii="Century Gothic" w:hAnsi="Century Gothic"/>
        </w:rPr>
        <w:t>oung carers themselves</w:t>
      </w:r>
      <w:r>
        <w:rPr>
          <w:rFonts w:ascii="Century Gothic" w:hAnsi="Century Gothic"/>
        </w:rPr>
        <w:t xml:space="preserve"> and /or family members</w:t>
      </w:r>
      <w:r w:rsidRPr="00BA11C5">
        <w:rPr>
          <w:rFonts w:ascii="Century Gothic" w:hAnsi="Century Gothic"/>
        </w:rPr>
        <w:t xml:space="preserve"> are encouraged to contact the service to request the assessment </w:t>
      </w:r>
      <w:r>
        <w:rPr>
          <w:rFonts w:ascii="Century Gothic" w:hAnsi="Century Gothic"/>
        </w:rPr>
        <w:t>and seek support</w:t>
      </w:r>
      <w:r w:rsidR="004617B5">
        <w:rPr>
          <w:rFonts w:ascii="Century Gothic" w:hAnsi="Century Gothic"/>
        </w:rPr>
        <w:t>.</w:t>
      </w:r>
    </w:p>
    <w:p w14:paraId="7A7A91AB" w14:textId="1FA345EC" w:rsidR="00BA11C5" w:rsidRPr="00BA11C5" w:rsidRDefault="00BA11C5" w:rsidP="00126689">
      <w:pPr>
        <w:pStyle w:val="NormalWeb"/>
        <w:numPr>
          <w:ilvl w:val="0"/>
          <w:numId w:val="12"/>
        </w:numPr>
        <w:spacing w:before="0" w:beforeAutospacing="0" w:after="0" w:afterAutospacing="0" w:line="360" w:lineRule="auto"/>
        <w:ind w:left="360"/>
        <w:rPr>
          <w:rFonts w:ascii="Century Gothic" w:eastAsiaTheme="minorHAnsi" w:hAnsi="Century Gothic" w:cstheme="minorBidi"/>
          <w:sz w:val="22"/>
          <w:szCs w:val="22"/>
          <w:lang w:eastAsia="en-US"/>
        </w:rPr>
      </w:pPr>
      <w:r w:rsidRPr="00BA11C5">
        <w:rPr>
          <w:rFonts w:ascii="Century Gothic" w:eastAsiaTheme="minorHAnsi" w:hAnsi="Century Gothic" w:cstheme="minorBidi"/>
          <w:sz w:val="22"/>
          <w:szCs w:val="22"/>
          <w:lang w:eastAsia="en-US"/>
        </w:rPr>
        <w:t>Once assessed</w:t>
      </w:r>
      <w:r>
        <w:rPr>
          <w:rFonts w:ascii="Century Gothic" w:eastAsiaTheme="minorHAnsi" w:hAnsi="Century Gothic" w:cstheme="minorBidi"/>
          <w:sz w:val="22"/>
          <w:szCs w:val="22"/>
          <w:lang w:eastAsia="en-US"/>
        </w:rPr>
        <w:t xml:space="preserve"> the young c</w:t>
      </w:r>
      <w:r w:rsidRPr="00BA11C5">
        <w:rPr>
          <w:rFonts w:ascii="Century Gothic" w:eastAsiaTheme="minorHAnsi" w:hAnsi="Century Gothic" w:cstheme="minorBidi"/>
          <w:sz w:val="22"/>
          <w:szCs w:val="22"/>
          <w:lang w:eastAsia="en-US"/>
        </w:rPr>
        <w:t xml:space="preserve">arer will have an agreed support plan </w:t>
      </w:r>
      <w:r w:rsidR="004A556A" w:rsidRPr="00BA11C5">
        <w:rPr>
          <w:rFonts w:ascii="Century Gothic" w:eastAsiaTheme="minorHAnsi" w:hAnsi="Century Gothic" w:cstheme="minorBidi"/>
          <w:sz w:val="22"/>
          <w:szCs w:val="22"/>
          <w:lang w:eastAsia="en-US"/>
        </w:rPr>
        <w:t>considering</w:t>
      </w:r>
      <w:r w:rsidRPr="00BA11C5">
        <w:rPr>
          <w:rFonts w:ascii="Century Gothic" w:eastAsiaTheme="minorHAnsi" w:hAnsi="Century Gothic" w:cstheme="minorBidi"/>
          <w:sz w:val="22"/>
          <w:szCs w:val="22"/>
          <w:lang w:eastAsia="en-US"/>
        </w:rPr>
        <w:t xml:space="preserve"> the needs of the whole family and aims to reduce the negative impact of caring </w:t>
      </w:r>
      <w:r w:rsidRPr="00C959AD">
        <w:rPr>
          <w:rFonts w:ascii="Century Gothic" w:eastAsiaTheme="minorHAnsi" w:hAnsi="Century Gothic" w:cstheme="minorBidi"/>
          <w:noProof/>
          <w:sz w:val="22"/>
          <w:szCs w:val="22"/>
          <w:lang w:eastAsia="en-US"/>
        </w:rPr>
        <w:t>on</w:t>
      </w:r>
      <w:r w:rsidRPr="00BA11C5">
        <w:rPr>
          <w:rFonts w:ascii="Century Gothic" w:eastAsiaTheme="minorHAnsi" w:hAnsi="Century Gothic" w:cstheme="minorBidi"/>
          <w:sz w:val="22"/>
          <w:szCs w:val="22"/>
          <w:lang w:eastAsia="en-US"/>
        </w:rPr>
        <w:t xml:space="preserve"> the child/young person.</w:t>
      </w:r>
    </w:p>
    <w:p w14:paraId="0608CC1B" w14:textId="16728085" w:rsidR="00A103E1" w:rsidRDefault="00A103E1" w:rsidP="004C2848">
      <w:pPr>
        <w:spacing w:line="360" w:lineRule="auto"/>
      </w:pPr>
    </w:p>
    <w:p w14:paraId="41B92983" w14:textId="777A4D18" w:rsidR="004617B5" w:rsidRDefault="004617B5" w:rsidP="004C2848">
      <w:pPr>
        <w:spacing w:line="360" w:lineRule="auto"/>
      </w:pPr>
    </w:p>
    <w:p w14:paraId="29EC8F00" w14:textId="7336C172" w:rsidR="004617B5" w:rsidRDefault="004617B5" w:rsidP="004C2848">
      <w:pPr>
        <w:spacing w:line="360" w:lineRule="auto"/>
      </w:pPr>
    </w:p>
    <w:p w14:paraId="16A83970" w14:textId="77777777" w:rsidR="004617B5" w:rsidRDefault="004617B5" w:rsidP="004C2848">
      <w:pPr>
        <w:spacing w:line="360" w:lineRule="auto"/>
      </w:pPr>
    </w:p>
    <w:p w14:paraId="06744428" w14:textId="674170FA" w:rsidR="004617B5" w:rsidRPr="004617B5" w:rsidRDefault="00847619" w:rsidP="004617B5">
      <w:pPr>
        <w:pStyle w:val="Heading1"/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8</w:t>
      </w:r>
      <w:r w:rsidR="00F54D3F">
        <w:rPr>
          <w:rFonts w:ascii="Century Gothic" w:hAnsi="Century Gothic"/>
        </w:rPr>
        <w:t>.0</w:t>
      </w:r>
      <w:r w:rsidR="00F54D3F">
        <w:rPr>
          <w:rFonts w:ascii="Century Gothic" w:hAnsi="Century Gothic"/>
        </w:rPr>
        <w:tab/>
      </w:r>
      <w:bookmarkStart w:id="1" w:name="_Hlk481148811"/>
      <w:r>
        <w:rPr>
          <w:rFonts w:ascii="Century Gothic" w:hAnsi="Century Gothic"/>
        </w:rPr>
        <w:t>S</w:t>
      </w:r>
      <w:r w:rsidR="00F54D3F" w:rsidRPr="00F54D3F">
        <w:rPr>
          <w:rFonts w:ascii="Century Gothic" w:hAnsi="Century Gothic"/>
        </w:rPr>
        <w:t xml:space="preserve">upport at school </w:t>
      </w:r>
      <w:bookmarkEnd w:id="1"/>
    </w:p>
    <w:p w14:paraId="7A79C47F" w14:textId="77777777" w:rsidR="004A556A" w:rsidRDefault="00B279E4" w:rsidP="004617B5">
      <w:pPr>
        <w:spacing w:after="0" w:line="360" w:lineRule="auto"/>
        <w:rPr>
          <w:rFonts w:ascii="Century Gothic" w:hAnsi="Century Gothic"/>
          <w:b/>
        </w:rPr>
      </w:pPr>
      <w:r w:rsidRPr="004A556A">
        <w:rPr>
          <w:rFonts w:ascii="Century Gothic" w:hAnsi="Century Gothic"/>
          <w:b/>
          <w:noProof/>
        </w:rPr>
        <w:t>School-</w:t>
      </w:r>
      <w:r w:rsidR="00F54D3F" w:rsidRPr="004A556A">
        <w:rPr>
          <w:rFonts w:ascii="Century Gothic" w:hAnsi="Century Gothic"/>
          <w:b/>
          <w:noProof/>
        </w:rPr>
        <w:t>Based</w:t>
      </w:r>
      <w:r w:rsidR="00F54D3F" w:rsidRPr="004A556A">
        <w:rPr>
          <w:rFonts w:ascii="Century Gothic" w:hAnsi="Century Gothic"/>
          <w:b/>
        </w:rPr>
        <w:t xml:space="preserve"> Support</w:t>
      </w:r>
      <w:r w:rsidR="004A556A">
        <w:rPr>
          <w:rFonts w:ascii="Century Gothic" w:hAnsi="Century Gothic"/>
          <w:b/>
        </w:rPr>
        <w:t>:</w:t>
      </w:r>
    </w:p>
    <w:p w14:paraId="7F110BD2" w14:textId="77777777" w:rsidR="004A556A" w:rsidRDefault="004A556A" w:rsidP="004617B5">
      <w:pPr>
        <w:spacing w:after="0" w:line="360" w:lineRule="auto"/>
        <w:rPr>
          <w:rFonts w:ascii="Century Gothic" w:hAnsi="Century Gothic"/>
          <w:color w:val="FF0000"/>
        </w:rPr>
      </w:pPr>
    </w:p>
    <w:p w14:paraId="688D5363" w14:textId="307F7C60" w:rsidR="00F54D3F" w:rsidRDefault="004A556A" w:rsidP="004A556A">
      <w:pPr>
        <w:pStyle w:val="ListParagraph"/>
        <w:numPr>
          <w:ilvl w:val="0"/>
          <w:numId w:val="18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Drawing &amp; Talking Therapy</w:t>
      </w:r>
    </w:p>
    <w:p w14:paraId="25D3390E" w14:textId="077D7996" w:rsidR="004A556A" w:rsidRDefault="004A556A" w:rsidP="004A556A">
      <w:pPr>
        <w:pStyle w:val="ListParagraph"/>
        <w:numPr>
          <w:ilvl w:val="0"/>
          <w:numId w:val="18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Sand therapy</w:t>
      </w:r>
    </w:p>
    <w:p w14:paraId="73AE1BC6" w14:textId="64F0DA38" w:rsidR="004A556A" w:rsidRDefault="004A556A" w:rsidP="004A556A">
      <w:pPr>
        <w:pStyle w:val="ListParagraph"/>
        <w:numPr>
          <w:ilvl w:val="0"/>
          <w:numId w:val="18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EMHP Support 1:1 Nurture Support</w:t>
      </w:r>
    </w:p>
    <w:p w14:paraId="7FF686FE" w14:textId="7913A6AE" w:rsidR="004A556A" w:rsidRDefault="004A556A" w:rsidP="004A556A">
      <w:pPr>
        <w:pStyle w:val="ListParagraph"/>
        <w:numPr>
          <w:ilvl w:val="0"/>
          <w:numId w:val="18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SAP</w:t>
      </w:r>
    </w:p>
    <w:p w14:paraId="01EE64CA" w14:textId="06F0835E" w:rsidR="004A556A" w:rsidRDefault="004A556A" w:rsidP="004A556A">
      <w:pPr>
        <w:pStyle w:val="ListParagraph"/>
        <w:numPr>
          <w:ilvl w:val="0"/>
          <w:numId w:val="18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Circle Time</w:t>
      </w:r>
    </w:p>
    <w:p w14:paraId="53EC6BA3" w14:textId="7542990D" w:rsidR="004A556A" w:rsidRPr="004A556A" w:rsidRDefault="004A556A" w:rsidP="004A556A">
      <w:pPr>
        <w:pStyle w:val="ListParagraph"/>
        <w:numPr>
          <w:ilvl w:val="0"/>
          <w:numId w:val="18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Lunchtime Nurture Club</w:t>
      </w:r>
    </w:p>
    <w:p w14:paraId="10C4DEE6" w14:textId="77777777" w:rsidR="00F54D3F" w:rsidRPr="006C56B8" w:rsidRDefault="00F54D3F" w:rsidP="00F54D3F">
      <w:pPr>
        <w:spacing w:after="0" w:line="360" w:lineRule="auto"/>
        <w:rPr>
          <w:rFonts w:ascii="Century Gothic" w:hAnsi="Century Gothic"/>
        </w:rPr>
      </w:pPr>
    </w:p>
    <w:p w14:paraId="77309614" w14:textId="77777777" w:rsidR="00B279E4" w:rsidRDefault="00B279E4" w:rsidP="00F54D3F">
      <w:pPr>
        <w:spacing w:after="0" w:line="360" w:lineRule="auto"/>
        <w:rPr>
          <w:rFonts w:ascii="Century Gothic" w:hAnsi="Century Gothic"/>
          <w:b/>
          <w:i/>
          <w:color w:val="FF0000"/>
        </w:rPr>
      </w:pPr>
    </w:p>
    <w:p w14:paraId="044C92C2" w14:textId="2DEDFEF8" w:rsidR="00B279E4" w:rsidRDefault="00B279E4" w:rsidP="00802412">
      <w:pPr>
        <w:pStyle w:val="ListParagraph"/>
        <w:widowControl w:val="0"/>
        <w:numPr>
          <w:ilvl w:val="0"/>
          <w:numId w:val="14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The school will adapt its admissions process to provide opportunities for young carers and their families to self-identify and make them aware what support is available to them.</w:t>
      </w:r>
    </w:p>
    <w:p w14:paraId="65C3CF07" w14:textId="77777777" w:rsidR="00B279E4" w:rsidRDefault="00847619" w:rsidP="00802412">
      <w:pPr>
        <w:pStyle w:val="ListParagraph"/>
        <w:widowControl w:val="0"/>
        <w:numPr>
          <w:ilvl w:val="0"/>
          <w:numId w:val="14"/>
        </w:numPr>
        <w:spacing w:after="0" w:line="360" w:lineRule="auto"/>
        <w:rPr>
          <w:rFonts w:ascii="Century Gothic" w:hAnsi="Century Gothic"/>
        </w:rPr>
      </w:pPr>
      <w:r w:rsidRPr="00802412">
        <w:rPr>
          <w:rFonts w:ascii="Century Gothic" w:hAnsi="Century Gothic"/>
        </w:rPr>
        <w:t xml:space="preserve">The school will look to consider alternative arrangements if a young carer cannot attend </w:t>
      </w:r>
      <w:r w:rsidRPr="00833168">
        <w:rPr>
          <w:rFonts w:ascii="Century Gothic" w:hAnsi="Century Gothic"/>
          <w:noProof/>
        </w:rPr>
        <w:t>after</w:t>
      </w:r>
      <w:r w:rsidR="00B279E4">
        <w:rPr>
          <w:rFonts w:ascii="Century Gothic" w:hAnsi="Century Gothic"/>
          <w:noProof/>
        </w:rPr>
        <w:t>-</w:t>
      </w:r>
      <w:r w:rsidRPr="00833168">
        <w:rPr>
          <w:rFonts w:ascii="Century Gothic" w:hAnsi="Century Gothic"/>
          <w:noProof/>
        </w:rPr>
        <w:t>school</w:t>
      </w:r>
      <w:r w:rsidR="00B279E4">
        <w:rPr>
          <w:rFonts w:ascii="Century Gothic" w:hAnsi="Century Gothic"/>
        </w:rPr>
        <w:t xml:space="preserve"> activities.</w:t>
      </w:r>
    </w:p>
    <w:p w14:paraId="5698ABB1" w14:textId="05F42838" w:rsidR="00847619" w:rsidRPr="00802412" w:rsidRDefault="00B279E4" w:rsidP="00802412">
      <w:pPr>
        <w:pStyle w:val="ListParagraph"/>
        <w:widowControl w:val="0"/>
        <w:numPr>
          <w:ilvl w:val="0"/>
          <w:numId w:val="14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The school will </w:t>
      </w:r>
      <w:r w:rsidR="00847619" w:rsidRPr="00802412">
        <w:rPr>
          <w:rFonts w:ascii="Century Gothic" w:hAnsi="Century Gothic"/>
        </w:rPr>
        <w:t xml:space="preserve">consider lunchtime detentions rather than </w:t>
      </w:r>
      <w:r w:rsidR="00847619" w:rsidRPr="00833168">
        <w:rPr>
          <w:rFonts w:ascii="Century Gothic" w:hAnsi="Century Gothic"/>
          <w:noProof/>
        </w:rPr>
        <w:t>after</w:t>
      </w:r>
      <w:r>
        <w:rPr>
          <w:rFonts w:ascii="Century Gothic" w:hAnsi="Century Gothic"/>
          <w:noProof/>
        </w:rPr>
        <w:t>-</w:t>
      </w:r>
      <w:r w:rsidR="00847619" w:rsidRPr="00833168">
        <w:rPr>
          <w:rFonts w:ascii="Century Gothic" w:hAnsi="Century Gothic"/>
          <w:noProof/>
        </w:rPr>
        <w:t>school</w:t>
      </w:r>
      <w:r w:rsidR="00847619" w:rsidRPr="00802412">
        <w:rPr>
          <w:rFonts w:ascii="Century Gothic" w:hAnsi="Century Gothic"/>
        </w:rPr>
        <w:t xml:space="preserve"> detentions</w:t>
      </w:r>
      <w:r>
        <w:rPr>
          <w:rFonts w:ascii="Century Gothic" w:hAnsi="Century Gothic"/>
        </w:rPr>
        <w:t>.</w:t>
      </w:r>
    </w:p>
    <w:p w14:paraId="39FF9C4A" w14:textId="02B7AC09" w:rsidR="00847619" w:rsidRPr="00802412" w:rsidRDefault="00847619" w:rsidP="00802412">
      <w:pPr>
        <w:pStyle w:val="ListParagraph"/>
        <w:widowControl w:val="0"/>
        <w:numPr>
          <w:ilvl w:val="0"/>
          <w:numId w:val="14"/>
        </w:numPr>
        <w:spacing w:after="0" w:line="360" w:lineRule="auto"/>
        <w:rPr>
          <w:rFonts w:ascii="Century Gothic" w:hAnsi="Century Gothic"/>
        </w:rPr>
      </w:pPr>
      <w:r w:rsidRPr="00802412">
        <w:rPr>
          <w:rFonts w:ascii="Century Gothic" w:hAnsi="Century Gothic"/>
        </w:rPr>
        <w:t xml:space="preserve">The school will allow young carers to use a phone to call home during breaks and lunchtimes to reduce the worry that they may have </w:t>
      </w:r>
      <w:r w:rsidRPr="00833168">
        <w:rPr>
          <w:rFonts w:ascii="Century Gothic" w:hAnsi="Century Gothic"/>
          <w:noProof/>
        </w:rPr>
        <w:t>about</w:t>
      </w:r>
      <w:r w:rsidRPr="00802412">
        <w:rPr>
          <w:rFonts w:ascii="Century Gothic" w:hAnsi="Century Gothic"/>
        </w:rPr>
        <w:t xml:space="preserve"> a family member</w:t>
      </w:r>
      <w:r w:rsidR="00B279E4">
        <w:rPr>
          <w:rFonts w:ascii="Century Gothic" w:hAnsi="Century Gothic"/>
        </w:rPr>
        <w:t>.</w:t>
      </w:r>
    </w:p>
    <w:p w14:paraId="1E1B8772" w14:textId="5B4F97E1" w:rsidR="00847619" w:rsidRPr="00802412" w:rsidRDefault="00847619" w:rsidP="00802412">
      <w:pPr>
        <w:pStyle w:val="ListParagraph"/>
        <w:widowControl w:val="0"/>
        <w:numPr>
          <w:ilvl w:val="0"/>
          <w:numId w:val="14"/>
        </w:numPr>
        <w:spacing w:after="0" w:line="360" w:lineRule="auto"/>
        <w:rPr>
          <w:rFonts w:ascii="Century Gothic" w:hAnsi="Century Gothic"/>
        </w:rPr>
      </w:pPr>
      <w:r w:rsidRPr="00802412">
        <w:rPr>
          <w:rFonts w:ascii="Century Gothic" w:hAnsi="Century Gothic"/>
        </w:rPr>
        <w:t>The school actively seeks feedback from our young carers and their families to look at how we can improve the support we put in place for young carers</w:t>
      </w:r>
      <w:r w:rsidR="00B279E4">
        <w:rPr>
          <w:rFonts w:ascii="Century Gothic" w:hAnsi="Century Gothic"/>
        </w:rPr>
        <w:t>.</w:t>
      </w:r>
    </w:p>
    <w:p w14:paraId="225DF6CF" w14:textId="17827EF1" w:rsidR="00F54D3F" w:rsidRPr="00802412" w:rsidRDefault="00847619" w:rsidP="00802412">
      <w:pPr>
        <w:pStyle w:val="ListParagraph"/>
        <w:widowControl w:val="0"/>
        <w:numPr>
          <w:ilvl w:val="0"/>
          <w:numId w:val="14"/>
        </w:numPr>
        <w:spacing w:after="0" w:line="360" w:lineRule="auto"/>
        <w:rPr>
          <w:rFonts w:ascii="Century Gothic" w:hAnsi="Century Gothic"/>
        </w:rPr>
      </w:pPr>
      <w:r w:rsidRPr="00802412">
        <w:rPr>
          <w:rFonts w:ascii="Century Gothic" w:hAnsi="Century Gothic"/>
        </w:rPr>
        <w:t>Pupil premium funding will be used where possible to minimise any barriers to education and learning expe</w:t>
      </w:r>
      <w:r w:rsidR="003559BA" w:rsidRPr="00802412">
        <w:rPr>
          <w:rFonts w:ascii="Century Gothic" w:hAnsi="Century Gothic"/>
        </w:rPr>
        <w:t xml:space="preserve">rienced by </w:t>
      </w:r>
      <w:r w:rsidR="003B66F6">
        <w:rPr>
          <w:rFonts w:ascii="Century Gothic" w:hAnsi="Century Gothic"/>
        </w:rPr>
        <w:t xml:space="preserve">an </w:t>
      </w:r>
      <w:r w:rsidR="003559BA" w:rsidRPr="003B66F6">
        <w:rPr>
          <w:rFonts w:ascii="Century Gothic" w:hAnsi="Century Gothic"/>
          <w:noProof/>
        </w:rPr>
        <w:t>eligible</w:t>
      </w:r>
      <w:r w:rsidR="003559BA" w:rsidRPr="00802412">
        <w:rPr>
          <w:rFonts w:ascii="Century Gothic" w:hAnsi="Century Gothic"/>
        </w:rPr>
        <w:t xml:space="preserve"> young carer</w:t>
      </w:r>
      <w:r w:rsidR="00B279E4">
        <w:rPr>
          <w:rFonts w:ascii="Century Gothic" w:hAnsi="Century Gothic"/>
        </w:rPr>
        <w:t>.</w:t>
      </w:r>
    </w:p>
    <w:p w14:paraId="50E0099B" w14:textId="77777777" w:rsidR="003559BA" w:rsidRPr="003559BA" w:rsidRDefault="003559BA" w:rsidP="00802412">
      <w:pPr>
        <w:widowControl w:val="0"/>
        <w:spacing w:after="0" w:line="360" w:lineRule="auto"/>
        <w:ind w:left="363"/>
        <w:contextualSpacing/>
        <w:rPr>
          <w:rFonts w:ascii="Century Gothic" w:hAnsi="Century Gothic"/>
        </w:rPr>
      </w:pPr>
    </w:p>
    <w:p w14:paraId="09D2339A" w14:textId="748FC472" w:rsidR="00F54D3F" w:rsidRPr="004617B5" w:rsidRDefault="00F54D3F" w:rsidP="00F54D3F">
      <w:pPr>
        <w:spacing w:after="0" w:line="360" w:lineRule="auto"/>
        <w:rPr>
          <w:rFonts w:ascii="Century Gothic" w:hAnsi="Century Gothic"/>
          <w:b/>
          <w:color w:val="000000" w:themeColor="text1"/>
        </w:rPr>
      </w:pPr>
      <w:r w:rsidRPr="004617B5">
        <w:rPr>
          <w:rFonts w:ascii="Century Gothic" w:hAnsi="Century Gothic"/>
          <w:b/>
          <w:color w:val="000000" w:themeColor="text1"/>
        </w:rPr>
        <w:t>Local Support</w:t>
      </w:r>
      <w:r w:rsidR="00847619" w:rsidRPr="004617B5">
        <w:rPr>
          <w:rFonts w:ascii="Century Gothic" w:hAnsi="Century Gothic"/>
          <w:b/>
          <w:color w:val="000000" w:themeColor="text1"/>
        </w:rPr>
        <w:t xml:space="preserve"> </w:t>
      </w:r>
    </w:p>
    <w:p w14:paraId="0E9D295F" w14:textId="208862AD" w:rsidR="00F54D3F" w:rsidRDefault="00847619" w:rsidP="00B36A91">
      <w:pPr>
        <w:spacing w:after="0" w:line="360" w:lineRule="auto"/>
        <w:rPr>
          <w:rFonts w:ascii="Century Gothic" w:hAnsi="Century Gothic"/>
        </w:rPr>
      </w:pPr>
      <w:r w:rsidRPr="00C73269">
        <w:rPr>
          <w:rFonts w:ascii="Century Gothic" w:hAnsi="Century Gothic"/>
        </w:rPr>
        <w:t>We recognise some children and young people are at greater risk of experiencing poorer mental</w:t>
      </w:r>
      <w:r>
        <w:rPr>
          <w:rFonts w:ascii="Century Gothic" w:hAnsi="Century Gothic"/>
        </w:rPr>
        <w:t xml:space="preserve"> </w:t>
      </w:r>
      <w:r w:rsidRPr="00C73269">
        <w:rPr>
          <w:rFonts w:ascii="Century Gothic" w:hAnsi="Century Gothic"/>
        </w:rPr>
        <w:t>health</w:t>
      </w:r>
      <w:r w:rsidRPr="00847619">
        <w:rPr>
          <w:rFonts w:ascii="Century Gothic" w:hAnsi="Century Gothic"/>
        </w:rPr>
        <w:t xml:space="preserve"> </w:t>
      </w:r>
      <w:r w:rsidR="00B279E4">
        <w:rPr>
          <w:rFonts w:ascii="Century Gothic" w:hAnsi="Century Gothic"/>
        </w:rPr>
        <w:t xml:space="preserve">and this includes young carers.  </w:t>
      </w:r>
      <w:r w:rsidR="00B36A91">
        <w:rPr>
          <w:rFonts w:ascii="Century Gothic" w:hAnsi="Century Gothic"/>
        </w:rPr>
        <w:t xml:space="preserve">In Liverpool, there </w:t>
      </w:r>
      <w:r w:rsidR="003B66F6" w:rsidRPr="000B5812">
        <w:rPr>
          <w:rFonts w:ascii="Century Gothic" w:hAnsi="Century Gothic"/>
          <w:noProof/>
        </w:rPr>
        <w:t>is</w:t>
      </w:r>
      <w:r w:rsidR="00B36A91">
        <w:rPr>
          <w:rFonts w:ascii="Century Gothic" w:hAnsi="Century Gothic"/>
        </w:rPr>
        <w:t xml:space="preserve"> a range of</w:t>
      </w:r>
      <w:r w:rsidR="00B36A91" w:rsidRPr="002E5D63">
        <w:rPr>
          <w:rFonts w:ascii="Century Gothic" w:hAnsi="Century Gothic"/>
          <w:color w:val="70AD47" w:themeColor="accent6"/>
        </w:rPr>
        <w:t xml:space="preserve"> </w:t>
      </w:r>
      <w:r w:rsidR="002E5D63" w:rsidRPr="00BB2BC1">
        <w:rPr>
          <w:rFonts w:ascii="Century Gothic" w:hAnsi="Century Gothic"/>
          <w:color w:val="000000" w:themeColor="text1"/>
        </w:rPr>
        <w:t>organisations</w:t>
      </w:r>
      <w:r w:rsidR="00B36A91" w:rsidRPr="00BB2BC1">
        <w:rPr>
          <w:rFonts w:ascii="Century Gothic" w:hAnsi="Century Gothic"/>
          <w:color w:val="000000" w:themeColor="text1"/>
        </w:rPr>
        <w:t xml:space="preserve"> a</w:t>
      </w:r>
      <w:r w:rsidR="00B36A91">
        <w:rPr>
          <w:rFonts w:ascii="Century Gothic" w:hAnsi="Century Gothic"/>
        </w:rPr>
        <w:t xml:space="preserve">nd groups offering support, including the </w:t>
      </w:r>
      <w:r w:rsidR="00B36A91" w:rsidRPr="00B36A91">
        <w:rPr>
          <w:rFonts w:ascii="Century Gothic" w:hAnsi="Century Gothic"/>
          <w:b/>
        </w:rPr>
        <w:t>CAMHS partnership</w:t>
      </w:r>
      <w:r w:rsidR="00B36A91">
        <w:rPr>
          <w:rFonts w:ascii="Century Gothic" w:hAnsi="Century Gothic"/>
        </w:rPr>
        <w:t>, a group</w:t>
      </w:r>
      <w:r w:rsidR="00B36A91" w:rsidRPr="00B36A91">
        <w:rPr>
          <w:rFonts w:ascii="Century Gothic" w:hAnsi="Century Gothic"/>
        </w:rPr>
        <w:t xml:space="preserve"> of providers specialising in children and young</w:t>
      </w:r>
      <w:r w:rsidR="00B279E4">
        <w:rPr>
          <w:rFonts w:ascii="Century Gothic" w:hAnsi="Century Gothic"/>
        </w:rPr>
        <w:t xml:space="preserve"> </w:t>
      </w:r>
      <w:r w:rsidR="00B36A91" w:rsidRPr="00B36A91">
        <w:rPr>
          <w:rFonts w:ascii="Century Gothic" w:hAnsi="Century Gothic"/>
        </w:rPr>
        <w:t>people’s mental health w</w:t>
      </w:r>
      <w:r w:rsidR="00B36A91">
        <w:rPr>
          <w:rFonts w:ascii="Century Gothic" w:hAnsi="Century Gothic"/>
        </w:rPr>
        <w:t xml:space="preserve">ellbeing. </w:t>
      </w:r>
      <w:r w:rsidR="00B279E4">
        <w:rPr>
          <w:rFonts w:ascii="Century Gothic" w:hAnsi="Century Gothic"/>
        </w:rPr>
        <w:t xml:space="preserve">These partners, which include Action </w:t>
      </w:r>
      <w:r w:rsidR="004617B5">
        <w:rPr>
          <w:rFonts w:ascii="Century Gothic" w:hAnsi="Century Gothic"/>
        </w:rPr>
        <w:t>w</w:t>
      </w:r>
      <w:r w:rsidR="00B279E4">
        <w:rPr>
          <w:rFonts w:ascii="Century Gothic" w:hAnsi="Century Gothic"/>
        </w:rPr>
        <w:t>ith Young Carers,</w:t>
      </w:r>
      <w:r w:rsidR="00B36A91">
        <w:rPr>
          <w:rFonts w:ascii="Century Gothic" w:hAnsi="Century Gothic"/>
        </w:rPr>
        <w:t xml:space="preserve"> deliver accessible </w:t>
      </w:r>
      <w:r w:rsidR="00B36A91" w:rsidRPr="00B36A91">
        <w:rPr>
          <w:rFonts w:ascii="Century Gothic" w:hAnsi="Century Gothic"/>
        </w:rPr>
        <w:t>support to children, young pe</w:t>
      </w:r>
      <w:r w:rsidR="00B36A91">
        <w:rPr>
          <w:rFonts w:ascii="Century Gothic" w:hAnsi="Century Gothic"/>
        </w:rPr>
        <w:t xml:space="preserve">ople and their families, whilst </w:t>
      </w:r>
      <w:r w:rsidR="00B36A91" w:rsidRPr="00B36A91">
        <w:rPr>
          <w:rFonts w:ascii="Century Gothic" w:hAnsi="Century Gothic"/>
        </w:rPr>
        <w:t>working with professional</w:t>
      </w:r>
      <w:r w:rsidR="00B36A91">
        <w:rPr>
          <w:rFonts w:ascii="Century Gothic" w:hAnsi="Century Gothic"/>
        </w:rPr>
        <w:t xml:space="preserve">s to reduce the range of mental </w:t>
      </w:r>
      <w:r w:rsidR="00B36A91" w:rsidRPr="00B36A91">
        <w:rPr>
          <w:rFonts w:ascii="Century Gothic" w:hAnsi="Century Gothic"/>
        </w:rPr>
        <w:t>health issues through prevent</w:t>
      </w:r>
      <w:r w:rsidR="00B36A91">
        <w:rPr>
          <w:rFonts w:ascii="Century Gothic" w:hAnsi="Century Gothic"/>
        </w:rPr>
        <w:t xml:space="preserve">ion, intervention, training and </w:t>
      </w:r>
      <w:r w:rsidR="00B36A91" w:rsidRPr="00B36A91">
        <w:rPr>
          <w:rFonts w:ascii="Century Gothic" w:hAnsi="Century Gothic"/>
        </w:rPr>
        <w:t>participation.</w:t>
      </w:r>
      <w:r w:rsidR="00B279E4">
        <w:rPr>
          <w:rFonts w:ascii="Century Gothic" w:hAnsi="Century Gothic"/>
        </w:rPr>
        <w:t xml:space="preserve"> </w:t>
      </w:r>
    </w:p>
    <w:p w14:paraId="47F70E6B" w14:textId="04FA6B0A" w:rsidR="00B36A91" w:rsidRDefault="00E82281" w:rsidP="00B36A91">
      <w:pPr>
        <w:spacing w:after="0" w:line="360" w:lineRule="auto"/>
        <w:rPr>
          <w:rFonts w:ascii="Century Gothic" w:hAnsi="Century Gothic"/>
        </w:rPr>
      </w:pPr>
      <w:hyperlink r:id="rId18" w:history="1">
        <w:r w:rsidR="00B36A91" w:rsidRPr="00405EFF">
          <w:rPr>
            <w:rStyle w:val="Hyperlink"/>
            <w:rFonts w:ascii="Century Gothic" w:hAnsi="Century Gothic"/>
          </w:rPr>
          <w:t>https://www.liverpoolcamhs.com/</w:t>
        </w:r>
      </w:hyperlink>
      <w:r w:rsidR="00B36A91">
        <w:rPr>
          <w:rFonts w:ascii="Century Gothic" w:hAnsi="Century Gothic"/>
        </w:rPr>
        <w:t xml:space="preserve"> </w:t>
      </w:r>
    </w:p>
    <w:p w14:paraId="15E915DC" w14:textId="29F84761" w:rsidR="004617B5" w:rsidRDefault="004617B5" w:rsidP="00B36A91">
      <w:pPr>
        <w:spacing w:after="0" w:line="360" w:lineRule="auto"/>
        <w:rPr>
          <w:rFonts w:ascii="Century Gothic" w:hAnsi="Century Gothic"/>
        </w:rPr>
      </w:pPr>
    </w:p>
    <w:p w14:paraId="34D71F64" w14:textId="3BDC2049" w:rsidR="004617B5" w:rsidRDefault="004617B5" w:rsidP="00B36A91">
      <w:pPr>
        <w:spacing w:after="0" w:line="360" w:lineRule="auto"/>
        <w:rPr>
          <w:rFonts w:ascii="Century Gothic" w:hAnsi="Century Gothic"/>
        </w:rPr>
      </w:pPr>
    </w:p>
    <w:p w14:paraId="06CF6C03" w14:textId="77777777" w:rsidR="004617B5" w:rsidRDefault="004617B5" w:rsidP="00B36A91">
      <w:pPr>
        <w:spacing w:after="0" w:line="360" w:lineRule="auto"/>
        <w:rPr>
          <w:rFonts w:ascii="Century Gothic" w:hAnsi="Century Gothic"/>
        </w:rPr>
      </w:pPr>
    </w:p>
    <w:p w14:paraId="58AA8474" w14:textId="6E1E7AF6" w:rsidR="004617B5" w:rsidRPr="004617B5" w:rsidRDefault="00CC5A07" w:rsidP="004617B5">
      <w:pPr>
        <w:pStyle w:val="Heading1"/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9.0 </w:t>
      </w:r>
      <w:r w:rsidR="00C73269">
        <w:rPr>
          <w:rFonts w:ascii="Century Gothic" w:hAnsi="Century Gothic"/>
        </w:rPr>
        <w:tab/>
      </w:r>
      <w:r w:rsidR="0048285D" w:rsidRPr="00A53D0D">
        <w:rPr>
          <w:rFonts w:ascii="Century Gothic" w:hAnsi="Century Gothic"/>
        </w:rPr>
        <w:t xml:space="preserve">Whole school approach </w:t>
      </w:r>
    </w:p>
    <w:p w14:paraId="31E19390" w14:textId="68E5E2AA" w:rsidR="001260EF" w:rsidRDefault="00CC5A07" w:rsidP="004617B5">
      <w:pPr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We will ensure </w:t>
      </w:r>
      <w:r w:rsidR="001260EF" w:rsidRPr="00CC5A07">
        <w:rPr>
          <w:rFonts w:ascii="Century Gothic" w:hAnsi="Century Gothic"/>
        </w:rPr>
        <w:t>all appropriate policies refle</w:t>
      </w:r>
      <w:r>
        <w:rPr>
          <w:rFonts w:ascii="Century Gothic" w:hAnsi="Century Gothic"/>
        </w:rPr>
        <w:t xml:space="preserve">ct the needs of young </w:t>
      </w:r>
      <w:r w:rsidR="003559BA">
        <w:rPr>
          <w:rFonts w:ascii="Century Gothic" w:hAnsi="Century Gothic"/>
        </w:rPr>
        <w:t xml:space="preserve">carers </w:t>
      </w:r>
      <w:r>
        <w:rPr>
          <w:rFonts w:ascii="Century Gothic" w:hAnsi="Century Gothic"/>
        </w:rPr>
        <w:t>and have m</w:t>
      </w:r>
      <w:r w:rsidR="001260EF" w:rsidRPr="00CC5A07">
        <w:rPr>
          <w:rFonts w:ascii="Century Gothic" w:hAnsi="Century Gothic"/>
        </w:rPr>
        <w:t>echanisms in pl</w:t>
      </w:r>
      <w:r>
        <w:rPr>
          <w:rFonts w:ascii="Century Gothic" w:hAnsi="Century Gothic"/>
        </w:rPr>
        <w:t xml:space="preserve">ace to monitor how many students </w:t>
      </w:r>
      <w:r w:rsidR="001260EF" w:rsidRPr="00CC5A07">
        <w:rPr>
          <w:rFonts w:ascii="Century Gothic" w:hAnsi="Century Gothic"/>
        </w:rPr>
        <w:t>are taking on a caring role and the outcomes for this group.</w:t>
      </w:r>
    </w:p>
    <w:p w14:paraId="7A0E4054" w14:textId="25298B5A" w:rsidR="004617B5" w:rsidRPr="004617B5" w:rsidRDefault="00CC5A07" w:rsidP="004617B5">
      <w:pPr>
        <w:pStyle w:val="Heading2"/>
        <w:spacing w:line="360" w:lineRule="auto"/>
        <w:rPr>
          <w:rFonts w:ascii="Century Gothic" w:hAnsi="Century Gothic"/>
          <w:sz w:val="32"/>
          <w:szCs w:val="32"/>
        </w:rPr>
      </w:pPr>
      <w:r w:rsidRPr="00CC5A07">
        <w:rPr>
          <w:rFonts w:ascii="Century Gothic" w:hAnsi="Century Gothic"/>
          <w:sz w:val="32"/>
          <w:szCs w:val="32"/>
        </w:rPr>
        <w:t xml:space="preserve">10.0 </w:t>
      </w:r>
      <w:r w:rsidR="00C73269" w:rsidRPr="00CC5A07">
        <w:rPr>
          <w:rFonts w:ascii="Century Gothic" w:hAnsi="Century Gothic"/>
          <w:sz w:val="32"/>
          <w:szCs w:val="32"/>
        </w:rPr>
        <w:tab/>
      </w:r>
      <w:r w:rsidR="0008023C" w:rsidRPr="00CC5A07">
        <w:rPr>
          <w:rFonts w:ascii="Century Gothic" w:hAnsi="Century Gothic"/>
          <w:sz w:val="32"/>
          <w:szCs w:val="32"/>
        </w:rPr>
        <w:t>Supporting</w:t>
      </w:r>
      <w:r w:rsidR="0048285D" w:rsidRPr="00CC5A07">
        <w:rPr>
          <w:rFonts w:ascii="Century Gothic" w:hAnsi="Century Gothic"/>
          <w:sz w:val="32"/>
          <w:szCs w:val="32"/>
        </w:rPr>
        <w:t xml:space="preserve"> parents</w:t>
      </w:r>
    </w:p>
    <w:p w14:paraId="616EE8A8" w14:textId="60B406E4" w:rsidR="003559BA" w:rsidRDefault="004A556A" w:rsidP="004A556A">
      <w:pPr>
        <w:pStyle w:val="ListParagraph"/>
        <w:numPr>
          <w:ilvl w:val="0"/>
          <w:numId w:val="19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Coffee mornings</w:t>
      </w:r>
    </w:p>
    <w:p w14:paraId="757953DC" w14:textId="6D00FD45" w:rsidR="004A556A" w:rsidRDefault="004A556A" w:rsidP="004A556A">
      <w:pPr>
        <w:pStyle w:val="ListParagraph"/>
        <w:numPr>
          <w:ilvl w:val="0"/>
          <w:numId w:val="19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EMHP support</w:t>
      </w:r>
    </w:p>
    <w:p w14:paraId="5A0133AE" w14:textId="7964D0EC" w:rsidR="004A556A" w:rsidRDefault="004A556A" w:rsidP="004A556A">
      <w:pPr>
        <w:pStyle w:val="ListParagraph"/>
        <w:numPr>
          <w:ilvl w:val="0"/>
          <w:numId w:val="19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Family Liaison Officer</w:t>
      </w:r>
    </w:p>
    <w:p w14:paraId="2BAFDE6E" w14:textId="1A2DFCBC" w:rsidR="004A556A" w:rsidRPr="004A556A" w:rsidRDefault="004A556A" w:rsidP="004A556A">
      <w:pPr>
        <w:pStyle w:val="ListParagraph"/>
        <w:numPr>
          <w:ilvl w:val="0"/>
          <w:numId w:val="19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Foodbank </w:t>
      </w:r>
    </w:p>
    <w:p w14:paraId="5BCBCFB5" w14:textId="0052EC39" w:rsidR="004617B5" w:rsidRPr="004617B5" w:rsidRDefault="0008023C" w:rsidP="004617B5">
      <w:pPr>
        <w:pStyle w:val="Heading1"/>
        <w:numPr>
          <w:ilvl w:val="0"/>
          <w:numId w:val="16"/>
        </w:numPr>
        <w:spacing w:line="360" w:lineRule="auto"/>
        <w:rPr>
          <w:rFonts w:ascii="Century Gothic" w:hAnsi="Century Gothic"/>
        </w:rPr>
      </w:pPr>
      <w:bookmarkStart w:id="2" w:name="_Hlk513568253"/>
      <w:r w:rsidRPr="0008023C">
        <w:rPr>
          <w:rFonts w:ascii="Century Gothic" w:hAnsi="Century Gothic"/>
        </w:rPr>
        <w:t xml:space="preserve">Training </w:t>
      </w:r>
      <w:r w:rsidR="004E1988">
        <w:rPr>
          <w:rFonts w:ascii="Century Gothic" w:hAnsi="Century Gothic"/>
        </w:rPr>
        <w:t>and Young Carers in School Award</w:t>
      </w:r>
    </w:p>
    <w:bookmarkEnd w:id="2"/>
    <w:p w14:paraId="500AA1E3" w14:textId="1F1950F7" w:rsidR="00480EFA" w:rsidRDefault="00B279E4" w:rsidP="004617B5">
      <w:pPr>
        <w:spacing w:line="360" w:lineRule="auto"/>
        <w:rPr>
          <w:rFonts w:ascii="Century Gothic" w:hAnsi="Century Gothic"/>
        </w:rPr>
      </w:pPr>
      <w:r w:rsidRPr="00B279E4">
        <w:rPr>
          <w:rFonts w:ascii="Century Gothic" w:hAnsi="Century Gothic"/>
        </w:rPr>
        <w:t xml:space="preserve">As part of the city’s commitment </w:t>
      </w:r>
      <w:r w:rsidR="00637598">
        <w:rPr>
          <w:rFonts w:ascii="Century Gothic" w:hAnsi="Century Gothic"/>
          <w:noProof/>
        </w:rPr>
        <w:t>to</w:t>
      </w:r>
      <w:r w:rsidRPr="00B279E4">
        <w:rPr>
          <w:rFonts w:ascii="Century Gothic" w:hAnsi="Century Gothic"/>
        </w:rPr>
        <w:t xml:space="preserve"> continual improvement for young carers and their </w:t>
      </w:r>
      <w:r w:rsidRPr="00637598">
        <w:rPr>
          <w:rFonts w:ascii="Century Gothic" w:hAnsi="Century Gothic"/>
          <w:noProof/>
        </w:rPr>
        <w:t>families</w:t>
      </w:r>
      <w:r w:rsidR="00637598">
        <w:rPr>
          <w:rFonts w:ascii="Century Gothic" w:hAnsi="Century Gothic"/>
          <w:noProof/>
        </w:rPr>
        <w:t>,</w:t>
      </w:r>
      <w:r w:rsidRPr="00B279E4">
        <w:rPr>
          <w:rFonts w:ascii="Century Gothic" w:hAnsi="Century Gothic"/>
        </w:rPr>
        <w:t xml:space="preserve"> </w:t>
      </w:r>
      <w:r w:rsidR="009005AE" w:rsidRPr="00B279E4">
        <w:rPr>
          <w:rFonts w:ascii="Century Gothic" w:hAnsi="Century Gothic"/>
          <w:noProof/>
        </w:rPr>
        <w:t>w</w:t>
      </w:r>
      <w:r w:rsidR="00AF2140" w:rsidRPr="000B5812">
        <w:rPr>
          <w:rFonts w:ascii="Century Gothic" w:hAnsi="Century Gothic"/>
          <w:noProof/>
        </w:rPr>
        <w:t>e</w:t>
      </w:r>
      <w:r w:rsidR="00AF2140">
        <w:rPr>
          <w:rFonts w:ascii="Century Gothic" w:hAnsi="Century Gothic"/>
        </w:rPr>
        <w:t xml:space="preserve"> will participate in the young carers WFD offer which include</w:t>
      </w:r>
      <w:r>
        <w:rPr>
          <w:rFonts w:ascii="Century Gothic" w:hAnsi="Century Gothic"/>
        </w:rPr>
        <w:t>s</w:t>
      </w:r>
      <w:r w:rsidR="00AF2140">
        <w:rPr>
          <w:rFonts w:ascii="Century Gothic" w:hAnsi="Century Gothic"/>
        </w:rPr>
        <w:t xml:space="preserve"> both </w:t>
      </w:r>
      <w:r w:rsidR="003559BA" w:rsidRPr="000B5812">
        <w:rPr>
          <w:rFonts w:ascii="Century Gothic" w:hAnsi="Century Gothic"/>
          <w:noProof/>
        </w:rPr>
        <w:t>multi</w:t>
      </w:r>
      <w:r>
        <w:rPr>
          <w:rFonts w:ascii="Century Gothic" w:hAnsi="Century Gothic"/>
          <w:noProof/>
        </w:rPr>
        <w:t>-</w:t>
      </w:r>
      <w:r w:rsidR="003559BA" w:rsidRPr="000B5812">
        <w:rPr>
          <w:rFonts w:ascii="Century Gothic" w:hAnsi="Century Gothic"/>
          <w:noProof/>
        </w:rPr>
        <w:t>agency</w:t>
      </w:r>
      <w:r w:rsidR="003559BA">
        <w:rPr>
          <w:rFonts w:ascii="Century Gothic" w:hAnsi="Century Gothic"/>
        </w:rPr>
        <w:t xml:space="preserve"> and targeted sessions </w:t>
      </w:r>
      <w:r w:rsidR="00AF2140">
        <w:rPr>
          <w:rFonts w:ascii="Century Gothic" w:hAnsi="Century Gothic"/>
        </w:rPr>
        <w:t xml:space="preserve">for schools.  </w:t>
      </w:r>
    </w:p>
    <w:p w14:paraId="31D3B155" w14:textId="3D45C9A0" w:rsidR="006D42D0" w:rsidRPr="00CC5A07" w:rsidRDefault="006D42D0" w:rsidP="00802412">
      <w:pPr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We may consider applying for the Young Carers in School award </w:t>
      </w:r>
      <w:hyperlink r:id="rId19" w:history="1">
        <w:r w:rsidRPr="00463505">
          <w:rPr>
            <w:rStyle w:val="Hyperlink"/>
            <w:rFonts w:ascii="Century Gothic" w:hAnsi="Century Gothic"/>
          </w:rPr>
          <w:t>https://www.childrenssociety.org.uk/youngcarer/schools/award</w:t>
        </w:r>
      </w:hyperlink>
    </w:p>
    <w:p w14:paraId="3D0B1721" w14:textId="49908DB5" w:rsidR="002F0318" w:rsidRDefault="00CC5A07" w:rsidP="004617B5">
      <w:pPr>
        <w:pStyle w:val="Heading1"/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12.0</w:t>
      </w:r>
      <w:r w:rsidR="00F54D3F" w:rsidRPr="00F54D3F">
        <w:rPr>
          <w:rFonts w:ascii="Century Gothic" w:hAnsi="Century Gothic"/>
        </w:rPr>
        <w:tab/>
        <w:t xml:space="preserve">Policy Review </w:t>
      </w:r>
    </w:p>
    <w:p w14:paraId="6EAD9F24" w14:textId="6584EFFB" w:rsidR="002F0318" w:rsidRPr="00CD1DD6" w:rsidRDefault="00556BF1" w:rsidP="004617B5">
      <w:pPr>
        <w:spacing w:after="0" w:line="360" w:lineRule="auto"/>
        <w:rPr>
          <w:rFonts w:ascii="Century Gothic" w:hAnsi="Century Gothic"/>
          <w:color w:val="FF0000"/>
        </w:rPr>
      </w:pPr>
      <w:r>
        <w:rPr>
          <w:rFonts w:ascii="Century Gothic" w:hAnsi="Century Gothic"/>
        </w:rPr>
        <w:t xml:space="preserve">This policy will be reviewed every two years </w:t>
      </w:r>
      <w:r w:rsidRPr="00B279E4">
        <w:rPr>
          <w:rFonts w:ascii="Century Gothic" w:hAnsi="Century Gothic"/>
          <w:noProof/>
        </w:rPr>
        <w:t>as</w:t>
      </w:r>
      <w:r>
        <w:rPr>
          <w:rFonts w:ascii="Century Gothic" w:hAnsi="Century Gothic"/>
        </w:rPr>
        <w:t xml:space="preserve"> a minimum. The next review date is </w:t>
      </w:r>
      <w:r w:rsidR="004A556A" w:rsidRPr="004A556A">
        <w:rPr>
          <w:rFonts w:ascii="Century Gothic" w:hAnsi="Century Gothic"/>
          <w:b/>
        </w:rPr>
        <w:t>SPRING 2025</w:t>
      </w:r>
    </w:p>
    <w:p w14:paraId="7E41684B" w14:textId="433BA7AD" w:rsidR="00556BF1" w:rsidRDefault="00556BF1" w:rsidP="004617B5">
      <w:p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In between updates, the policy will be updated when necessary to reflect local and national changes. This is the responsibility of </w:t>
      </w:r>
      <w:r w:rsidR="004A556A" w:rsidRPr="004A556A">
        <w:rPr>
          <w:rFonts w:ascii="Century Gothic" w:hAnsi="Century Gothic"/>
        </w:rPr>
        <w:t>SLT.</w:t>
      </w:r>
    </w:p>
    <w:p w14:paraId="33E0CA88" w14:textId="1CBB97D9" w:rsidR="0013702C" w:rsidRDefault="0013702C" w:rsidP="0013702C">
      <w:pPr>
        <w:spacing w:after="0" w:line="360" w:lineRule="auto"/>
        <w:rPr>
          <w:rFonts w:ascii="Century Gothic" w:hAnsi="Century Gothic"/>
        </w:rPr>
      </w:pPr>
    </w:p>
    <w:p w14:paraId="1611F838" w14:textId="0140BEF5" w:rsidR="0013702C" w:rsidRDefault="0013702C" w:rsidP="0013702C">
      <w:pPr>
        <w:spacing w:after="0" w:line="360" w:lineRule="auto"/>
        <w:rPr>
          <w:rFonts w:ascii="Century Gothic" w:hAnsi="Century Gothic"/>
        </w:rPr>
      </w:pPr>
    </w:p>
    <w:p w14:paraId="1995FB07" w14:textId="0239FBB4" w:rsidR="002A67B2" w:rsidRDefault="002A67B2" w:rsidP="003F6CFF">
      <w:pPr>
        <w:rPr>
          <w:rFonts w:ascii="Century Gothic" w:hAnsi="Century Gothic"/>
        </w:rPr>
      </w:pPr>
    </w:p>
    <w:sectPr w:rsidR="002A67B2" w:rsidSect="004A556A">
      <w:footerReference w:type="default" r:id="rId20"/>
      <w:type w:val="continuous"/>
      <w:pgSz w:w="11906" w:h="16838"/>
      <w:pgMar w:top="1135" w:right="1133" w:bottom="851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9E8561" w14:textId="77777777" w:rsidR="00E82281" w:rsidRDefault="00E82281" w:rsidP="00F54D3F">
      <w:pPr>
        <w:spacing w:after="0" w:line="240" w:lineRule="auto"/>
      </w:pPr>
      <w:r>
        <w:separator/>
      </w:r>
    </w:p>
  </w:endnote>
  <w:endnote w:type="continuationSeparator" w:id="0">
    <w:p w14:paraId="2867B46C" w14:textId="77777777" w:rsidR="00E82281" w:rsidRDefault="00E82281" w:rsidP="00F54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3B304" w14:textId="77777777" w:rsidR="00E82281" w:rsidRDefault="00E822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15997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EEB718" w14:textId="2371C9CD" w:rsidR="00E82281" w:rsidRDefault="00E8228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14679D" w14:textId="77777777" w:rsidR="00E82281" w:rsidRDefault="00E822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4D9A8B" w14:textId="77777777" w:rsidR="00E82281" w:rsidRDefault="00E8228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577194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AAF446" w14:textId="7C35AB0E" w:rsidR="00E82281" w:rsidRDefault="00E8228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7FA143FD" w14:textId="77777777" w:rsidR="00E82281" w:rsidRDefault="00E82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EABD1D" w14:textId="77777777" w:rsidR="00E82281" w:rsidRDefault="00E82281" w:rsidP="00F54D3F">
      <w:pPr>
        <w:spacing w:after="0" w:line="240" w:lineRule="auto"/>
      </w:pPr>
      <w:r>
        <w:separator/>
      </w:r>
    </w:p>
  </w:footnote>
  <w:footnote w:type="continuationSeparator" w:id="0">
    <w:p w14:paraId="2018AFF3" w14:textId="77777777" w:rsidR="00E82281" w:rsidRDefault="00E82281" w:rsidP="00F54D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05E61" w14:textId="77777777" w:rsidR="00E82281" w:rsidRDefault="00E822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1CCC5" w14:textId="160C0D4E" w:rsidR="00E82281" w:rsidRDefault="00E822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BBC43" w14:textId="77777777" w:rsidR="00E82281" w:rsidRDefault="00E822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657BB"/>
    <w:multiLevelType w:val="multilevel"/>
    <w:tmpl w:val="CF1AC41A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083C25AF"/>
    <w:multiLevelType w:val="multilevel"/>
    <w:tmpl w:val="D50A9CD8"/>
    <w:lvl w:ilvl="0">
      <w:start w:val="1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" w15:restartNumberingAfterBreak="0">
    <w:nsid w:val="0AA33FFC"/>
    <w:multiLevelType w:val="hybridMultilevel"/>
    <w:tmpl w:val="E8082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B7F93"/>
    <w:multiLevelType w:val="hybridMultilevel"/>
    <w:tmpl w:val="F044E73A"/>
    <w:lvl w:ilvl="0" w:tplc="08090001">
      <w:start w:val="1"/>
      <w:numFmt w:val="bullet"/>
      <w:lvlText w:val=""/>
      <w:lvlJc w:val="left"/>
      <w:pPr>
        <w:ind w:left="-7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4" w15:restartNumberingAfterBreak="0">
    <w:nsid w:val="176A6936"/>
    <w:multiLevelType w:val="hybridMultilevel"/>
    <w:tmpl w:val="83EA1A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F833E4"/>
    <w:multiLevelType w:val="hybridMultilevel"/>
    <w:tmpl w:val="E4B45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F3F95"/>
    <w:multiLevelType w:val="multilevel"/>
    <w:tmpl w:val="16E4A950"/>
    <w:lvl w:ilvl="0">
      <w:start w:val="1"/>
      <w:numFmt w:val="bullet"/>
      <w:lvlText w:val="▪"/>
      <w:lvlJc w:val="left"/>
      <w:pPr>
        <w:ind w:left="363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3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3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3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3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3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3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3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3" w:firstLine="6120"/>
      </w:pPr>
      <w:rPr>
        <w:rFonts w:ascii="Arial" w:eastAsia="Arial" w:hAnsi="Arial" w:cs="Arial"/>
      </w:rPr>
    </w:lvl>
  </w:abstractNum>
  <w:abstractNum w:abstractNumId="7" w15:restartNumberingAfterBreak="0">
    <w:nsid w:val="2E74433A"/>
    <w:multiLevelType w:val="multilevel"/>
    <w:tmpl w:val="16E4A950"/>
    <w:lvl w:ilvl="0">
      <w:start w:val="1"/>
      <w:numFmt w:val="bullet"/>
      <w:lvlText w:val="▪"/>
      <w:lvlJc w:val="left"/>
      <w:pPr>
        <w:ind w:left="363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3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3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3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3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3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3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3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3" w:firstLine="6120"/>
      </w:pPr>
      <w:rPr>
        <w:rFonts w:ascii="Arial" w:eastAsia="Arial" w:hAnsi="Arial" w:cs="Arial"/>
      </w:rPr>
    </w:lvl>
  </w:abstractNum>
  <w:abstractNum w:abstractNumId="8" w15:restartNumberingAfterBreak="0">
    <w:nsid w:val="30793E77"/>
    <w:multiLevelType w:val="hybridMultilevel"/>
    <w:tmpl w:val="4A10A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81397D"/>
    <w:multiLevelType w:val="hybridMultilevel"/>
    <w:tmpl w:val="4112B1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FF4164"/>
    <w:multiLevelType w:val="hybridMultilevel"/>
    <w:tmpl w:val="A9E088CE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1" w15:restartNumberingAfterBreak="0">
    <w:nsid w:val="53AE0381"/>
    <w:multiLevelType w:val="multilevel"/>
    <w:tmpl w:val="3D845D5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12" w15:restartNumberingAfterBreak="0">
    <w:nsid w:val="53C154F5"/>
    <w:multiLevelType w:val="hybridMultilevel"/>
    <w:tmpl w:val="1B0E5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C233E1"/>
    <w:multiLevelType w:val="hybridMultilevel"/>
    <w:tmpl w:val="DAE4D654"/>
    <w:lvl w:ilvl="0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4" w15:restartNumberingAfterBreak="0">
    <w:nsid w:val="662565C0"/>
    <w:multiLevelType w:val="hybridMultilevel"/>
    <w:tmpl w:val="7592CF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73C72"/>
    <w:multiLevelType w:val="multilevel"/>
    <w:tmpl w:val="43A22306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761A0E5E"/>
    <w:multiLevelType w:val="hybridMultilevel"/>
    <w:tmpl w:val="A0BE4C0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81339E6"/>
    <w:multiLevelType w:val="hybridMultilevel"/>
    <w:tmpl w:val="B93A7CE8"/>
    <w:lvl w:ilvl="0" w:tplc="08090001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8" w15:restartNumberingAfterBreak="0">
    <w:nsid w:val="7B374C6A"/>
    <w:multiLevelType w:val="hybridMultilevel"/>
    <w:tmpl w:val="922054C0"/>
    <w:lvl w:ilvl="0" w:tplc="08090001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0"/>
  </w:num>
  <w:num w:numId="4">
    <w:abstractNumId w:val="4"/>
  </w:num>
  <w:num w:numId="5">
    <w:abstractNumId w:val="3"/>
  </w:num>
  <w:num w:numId="6">
    <w:abstractNumId w:val="18"/>
  </w:num>
  <w:num w:numId="7">
    <w:abstractNumId w:val="17"/>
  </w:num>
  <w:num w:numId="8">
    <w:abstractNumId w:val="11"/>
  </w:num>
  <w:num w:numId="9">
    <w:abstractNumId w:val="6"/>
  </w:num>
  <w:num w:numId="10">
    <w:abstractNumId w:val="5"/>
  </w:num>
  <w:num w:numId="11">
    <w:abstractNumId w:val="14"/>
  </w:num>
  <w:num w:numId="12">
    <w:abstractNumId w:val="8"/>
  </w:num>
  <w:num w:numId="13">
    <w:abstractNumId w:val="7"/>
  </w:num>
  <w:num w:numId="14">
    <w:abstractNumId w:val="9"/>
  </w:num>
  <w:num w:numId="15">
    <w:abstractNumId w:val="12"/>
  </w:num>
  <w:num w:numId="16">
    <w:abstractNumId w:val="1"/>
  </w:num>
  <w:num w:numId="17">
    <w:abstractNumId w:val="10"/>
  </w:num>
  <w:num w:numId="18">
    <w:abstractNumId w:val="13"/>
  </w:num>
  <w:num w:numId="19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DEzsDQxMLA0NDVV0lEKTi0uzszPAykwqQUAB6s2qCwAAAA="/>
  </w:docVars>
  <w:rsids>
    <w:rsidRoot w:val="003F6CFF"/>
    <w:rsid w:val="00006C0C"/>
    <w:rsid w:val="0001024F"/>
    <w:rsid w:val="00020F9B"/>
    <w:rsid w:val="000310DF"/>
    <w:rsid w:val="0004066A"/>
    <w:rsid w:val="00041A50"/>
    <w:rsid w:val="000512AA"/>
    <w:rsid w:val="000650CF"/>
    <w:rsid w:val="0008023C"/>
    <w:rsid w:val="0009227D"/>
    <w:rsid w:val="000A28AB"/>
    <w:rsid w:val="000A41D1"/>
    <w:rsid w:val="000A7900"/>
    <w:rsid w:val="000B16AB"/>
    <w:rsid w:val="000B5812"/>
    <w:rsid w:val="000E2BE2"/>
    <w:rsid w:val="000F62B2"/>
    <w:rsid w:val="00104626"/>
    <w:rsid w:val="00114F3C"/>
    <w:rsid w:val="001260EF"/>
    <w:rsid w:val="00126689"/>
    <w:rsid w:val="00127571"/>
    <w:rsid w:val="00133401"/>
    <w:rsid w:val="00136519"/>
    <w:rsid w:val="0013702C"/>
    <w:rsid w:val="00142474"/>
    <w:rsid w:val="00142D91"/>
    <w:rsid w:val="00147FAA"/>
    <w:rsid w:val="001659A3"/>
    <w:rsid w:val="00166F6E"/>
    <w:rsid w:val="001671AD"/>
    <w:rsid w:val="00174E44"/>
    <w:rsid w:val="00187039"/>
    <w:rsid w:val="002059CC"/>
    <w:rsid w:val="002069B5"/>
    <w:rsid w:val="002079F0"/>
    <w:rsid w:val="00222102"/>
    <w:rsid w:val="0023575F"/>
    <w:rsid w:val="0025265F"/>
    <w:rsid w:val="0025792B"/>
    <w:rsid w:val="002A141E"/>
    <w:rsid w:val="002A67B2"/>
    <w:rsid w:val="002C470B"/>
    <w:rsid w:val="002D1BE4"/>
    <w:rsid w:val="002E534D"/>
    <w:rsid w:val="002E5D63"/>
    <w:rsid w:val="002E6BEF"/>
    <w:rsid w:val="002F0318"/>
    <w:rsid w:val="00303294"/>
    <w:rsid w:val="00306534"/>
    <w:rsid w:val="0033698B"/>
    <w:rsid w:val="00355347"/>
    <w:rsid w:val="003559A8"/>
    <w:rsid w:val="003559BA"/>
    <w:rsid w:val="00356BED"/>
    <w:rsid w:val="003639C8"/>
    <w:rsid w:val="00364232"/>
    <w:rsid w:val="00387772"/>
    <w:rsid w:val="003B4541"/>
    <w:rsid w:val="003B66F6"/>
    <w:rsid w:val="003C2126"/>
    <w:rsid w:val="003F6CFF"/>
    <w:rsid w:val="00415C64"/>
    <w:rsid w:val="00417EFE"/>
    <w:rsid w:val="004537EB"/>
    <w:rsid w:val="004617B5"/>
    <w:rsid w:val="00461E64"/>
    <w:rsid w:val="00465650"/>
    <w:rsid w:val="00472EE3"/>
    <w:rsid w:val="0047603F"/>
    <w:rsid w:val="00480EFA"/>
    <w:rsid w:val="0048285D"/>
    <w:rsid w:val="00494313"/>
    <w:rsid w:val="004A556A"/>
    <w:rsid w:val="004C2848"/>
    <w:rsid w:val="004C447E"/>
    <w:rsid w:val="004E1988"/>
    <w:rsid w:val="004E3E9C"/>
    <w:rsid w:val="004F2733"/>
    <w:rsid w:val="004F6CFE"/>
    <w:rsid w:val="005155DD"/>
    <w:rsid w:val="00520598"/>
    <w:rsid w:val="00556BF1"/>
    <w:rsid w:val="005A108B"/>
    <w:rsid w:val="005A373E"/>
    <w:rsid w:val="005B4D58"/>
    <w:rsid w:val="005D7AE1"/>
    <w:rsid w:val="00603618"/>
    <w:rsid w:val="00610857"/>
    <w:rsid w:val="00614D8D"/>
    <w:rsid w:val="0062180C"/>
    <w:rsid w:val="006246F5"/>
    <w:rsid w:val="00630EFB"/>
    <w:rsid w:val="00630F49"/>
    <w:rsid w:val="00633514"/>
    <w:rsid w:val="00637598"/>
    <w:rsid w:val="006418F5"/>
    <w:rsid w:val="00641DC4"/>
    <w:rsid w:val="00655C24"/>
    <w:rsid w:val="006610A8"/>
    <w:rsid w:val="0069086A"/>
    <w:rsid w:val="006A523F"/>
    <w:rsid w:val="006B16A1"/>
    <w:rsid w:val="006C56B8"/>
    <w:rsid w:val="006C72B1"/>
    <w:rsid w:val="006D42D0"/>
    <w:rsid w:val="006E64E7"/>
    <w:rsid w:val="006E713B"/>
    <w:rsid w:val="006E7FFC"/>
    <w:rsid w:val="006F003C"/>
    <w:rsid w:val="007361BB"/>
    <w:rsid w:val="007617A8"/>
    <w:rsid w:val="0076213C"/>
    <w:rsid w:val="00764B2B"/>
    <w:rsid w:val="00780B58"/>
    <w:rsid w:val="00792547"/>
    <w:rsid w:val="00794E80"/>
    <w:rsid w:val="007A0A2B"/>
    <w:rsid w:val="007A0FBD"/>
    <w:rsid w:val="007B5B71"/>
    <w:rsid w:val="007F36EF"/>
    <w:rsid w:val="00802412"/>
    <w:rsid w:val="00820A62"/>
    <w:rsid w:val="00833168"/>
    <w:rsid w:val="00842E71"/>
    <w:rsid w:val="00847619"/>
    <w:rsid w:val="00862151"/>
    <w:rsid w:val="008735D9"/>
    <w:rsid w:val="00883D6D"/>
    <w:rsid w:val="008A500C"/>
    <w:rsid w:val="008B0DF4"/>
    <w:rsid w:val="008E5A59"/>
    <w:rsid w:val="009005AE"/>
    <w:rsid w:val="00931DE9"/>
    <w:rsid w:val="009545EA"/>
    <w:rsid w:val="00965FD4"/>
    <w:rsid w:val="009818B9"/>
    <w:rsid w:val="00984AAE"/>
    <w:rsid w:val="0099138F"/>
    <w:rsid w:val="009932F4"/>
    <w:rsid w:val="009A6E77"/>
    <w:rsid w:val="009C154D"/>
    <w:rsid w:val="009C532E"/>
    <w:rsid w:val="009E2331"/>
    <w:rsid w:val="00A008E5"/>
    <w:rsid w:val="00A036F4"/>
    <w:rsid w:val="00A103E1"/>
    <w:rsid w:val="00A128FC"/>
    <w:rsid w:val="00A27B1F"/>
    <w:rsid w:val="00A53D0D"/>
    <w:rsid w:val="00A81E25"/>
    <w:rsid w:val="00AA2898"/>
    <w:rsid w:val="00AA4D4D"/>
    <w:rsid w:val="00AC6993"/>
    <w:rsid w:val="00AD3117"/>
    <w:rsid w:val="00AE5B62"/>
    <w:rsid w:val="00AF2140"/>
    <w:rsid w:val="00B0079B"/>
    <w:rsid w:val="00B0554B"/>
    <w:rsid w:val="00B125FE"/>
    <w:rsid w:val="00B279E4"/>
    <w:rsid w:val="00B36A91"/>
    <w:rsid w:val="00B46CD9"/>
    <w:rsid w:val="00B84B94"/>
    <w:rsid w:val="00BA11C5"/>
    <w:rsid w:val="00BB2BC1"/>
    <w:rsid w:val="00C043A5"/>
    <w:rsid w:val="00C07A3E"/>
    <w:rsid w:val="00C107D5"/>
    <w:rsid w:val="00C4711F"/>
    <w:rsid w:val="00C514BD"/>
    <w:rsid w:val="00C653E1"/>
    <w:rsid w:val="00C73269"/>
    <w:rsid w:val="00C73C76"/>
    <w:rsid w:val="00C7530D"/>
    <w:rsid w:val="00C82BF6"/>
    <w:rsid w:val="00C959AD"/>
    <w:rsid w:val="00C9655D"/>
    <w:rsid w:val="00CA1CA3"/>
    <w:rsid w:val="00CA5136"/>
    <w:rsid w:val="00CC5A07"/>
    <w:rsid w:val="00CD1DD6"/>
    <w:rsid w:val="00D10973"/>
    <w:rsid w:val="00D17E49"/>
    <w:rsid w:val="00D22B3D"/>
    <w:rsid w:val="00D37CAC"/>
    <w:rsid w:val="00D47F57"/>
    <w:rsid w:val="00D57E9F"/>
    <w:rsid w:val="00D6021C"/>
    <w:rsid w:val="00D8336E"/>
    <w:rsid w:val="00D87710"/>
    <w:rsid w:val="00DA4034"/>
    <w:rsid w:val="00DC3DB4"/>
    <w:rsid w:val="00DF6CDC"/>
    <w:rsid w:val="00E063D5"/>
    <w:rsid w:val="00E27957"/>
    <w:rsid w:val="00E31A3D"/>
    <w:rsid w:val="00E37D01"/>
    <w:rsid w:val="00E40221"/>
    <w:rsid w:val="00E43DA8"/>
    <w:rsid w:val="00E45B7F"/>
    <w:rsid w:val="00E470AA"/>
    <w:rsid w:val="00E57217"/>
    <w:rsid w:val="00E72391"/>
    <w:rsid w:val="00E82281"/>
    <w:rsid w:val="00E96896"/>
    <w:rsid w:val="00EC2CCB"/>
    <w:rsid w:val="00EC5C09"/>
    <w:rsid w:val="00EE082D"/>
    <w:rsid w:val="00EE631E"/>
    <w:rsid w:val="00F264C3"/>
    <w:rsid w:val="00F31A95"/>
    <w:rsid w:val="00F36094"/>
    <w:rsid w:val="00F47F11"/>
    <w:rsid w:val="00F54D3F"/>
    <w:rsid w:val="00F6778B"/>
    <w:rsid w:val="00F70014"/>
    <w:rsid w:val="00F7117F"/>
    <w:rsid w:val="00F723C0"/>
    <w:rsid w:val="00F80F7D"/>
    <w:rsid w:val="00F86A01"/>
    <w:rsid w:val="00F87F41"/>
    <w:rsid w:val="00F954A4"/>
    <w:rsid w:val="00FB512F"/>
    <w:rsid w:val="00FC7D0C"/>
    <w:rsid w:val="00FF1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2AAB768"/>
  <w15:docId w15:val="{816BADF7-FDFD-42C5-B3A8-671AE5706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35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14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4D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6CF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335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14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671AD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1671AD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A523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4D3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968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896"/>
  </w:style>
  <w:style w:type="paragraph" w:styleId="Footer">
    <w:name w:val="footer"/>
    <w:basedOn w:val="Normal"/>
    <w:link w:val="FooterChar"/>
    <w:uiPriority w:val="99"/>
    <w:unhideWhenUsed/>
    <w:rsid w:val="00E968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896"/>
  </w:style>
  <w:style w:type="paragraph" w:styleId="BalloonText">
    <w:name w:val="Balloon Text"/>
    <w:basedOn w:val="Normal"/>
    <w:link w:val="BalloonTextChar"/>
    <w:uiPriority w:val="99"/>
    <w:semiHidden/>
    <w:unhideWhenUsed/>
    <w:rsid w:val="00736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1B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27B1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8735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E7F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7F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7F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7F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7F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97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7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6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49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771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35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24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4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45753">
          <w:marLeft w:val="317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9711">
          <w:marLeft w:val="317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4566">
          <w:marLeft w:val="317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554">
          <w:marLeft w:val="317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81400">
          <w:marLeft w:val="317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7464">
          <w:marLeft w:val="317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6470">
          <w:marLeft w:val="317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8461">
          <w:marLeft w:val="317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41050">
          <w:marLeft w:val="317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5162">
          <w:marLeft w:val="317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5468">
          <w:marLeft w:val="317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947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81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03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5955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5503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3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2313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614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02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3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hyperlink" Target="https://www.liverpoolcamhs.com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egislation.gov.uk/ukpga/2014/23/section/64/enacte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legislation.gov.uk/ukpga/2014/23/section/63/enacted" TargetMode="External"/><Relationship Id="rId19" Type="http://schemas.openxmlformats.org/officeDocument/2006/relationships/hyperlink" Target="https://www.childrenssociety.org.uk/youngcarer/schools/award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egislation.gov.uk/ukpga/2014/6/section/96/enacted" TargetMode="Externa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DEC83B-4CF0-49FB-B349-EE98A0B24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56</Words>
  <Characters>1058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rnardos</Company>
  <LinksUpToDate>false</LinksUpToDate>
  <CharactersWithSpaces>1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 Edgar</dc:creator>
  <cp:lastModifiedBy>Jane Griffin</cp:lastModifiedBy>
  <cp:revision>2</cp:revision>
  <cp:lastPrinted>2017-09-13T09:47:00Z</cp:lastPrinted>
  <dcterms:created xsi:type="dcterms:W3CDTF">2023-03-20T13:44:00Z</dcterms:created>
  <dcterms:modified xsi:type="dcterms:W3CDTF">2023-03-20T13:44:00Z</dcterms:modified>
</cp:coreProperties>
</file>